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55576" w14:textId="0BF0C2AD" w:rsidR="00A5080F" w:rsidRPr="00A5080F" w:rsidRDefault="00B55F49" w:rsidP="00A5080F">
      <w:pPr>
        <w:pStyle w:val="Title"/>
        <w:spacing w:after="400"/>
        <w:jc w:val="center"/>
      </w:pPr>
      <w:r>
        <w:t>Hellweg</w:t>
      </w:r>
      <w:r w:rsidR="00D859F3">
        <w:t xml:space="preserve"> (RsLinac)</w:t>
      </w:r>
      <w:r>
        <w:t xml:space="preserve"> </w:t>
      </w:r>
      <w:r w:rsidR="00A5080F">
        <w:t>User</w:t>
      </w:r>
      <w:r>
        <w:t xml:space="preserve"> Guide</w:t>
      </w:r>
    </w:p>
    <w:p w14:paraId="6EE06D9E" w14:textId="38B89328" w:rsidR="00A5080F" w:rsidRPr="00A5080F" w:rsidRDefault="00A5080F" w:rsidP="00A5080F">
      <w:pPr>
        <w:spacing w:after="0"/>
        <w:jc w:val="right"/>
        <w:rPr>
          <w:szCs w:val="24"/>
        </w:rPr>
      </w:pPr>
      <w:r w:rsidRPr="00A5080F">
        <w:rPr>
          <w:szCs w:val="24"/>
        </w:rPr>
        <w:t xml:space="preserve">Prepared by </w:t>
      </w:r>
      <w:r w:rsidRPr="00A5080F">
        <w:rPr>
          <w:i/>
          <w:iCs/>
          <w:szCs w:val="24"/>
        </w:rPr>
        <w:t>Sergey V. Kutsaev</w:t>
      </w:r>
    </w:p>
    <w:p w14:paraId="1BF248D0" w14:textId="1B16DF80" w:rsidR="00A5080F" w:rsidRPr="00A5080F" w:rsidRDefault="00187D3F" w:rsidP="00A5080F">
      <w:pPr>
        <w:spacing w:after="0"/>
        <w:jc w:val="right"/>
        <w:rPr>
          <w:szCs w:val="24"/>
        </w:rPr>
      </w:pPr>
      <w:r>
        <w:rPr>
          <w:szCs w:val="24"/>
        </w:rPr>
        <w:t xml:space="preserve">Latest </w:t>
      </w:r>
      <w:r w:rsidR="00591526">
        <w:rPr>
          <w:szCs w:val="24"/>
        </w:rPr>
        <w:t>update</w:t>
      </w:r>
      <w:r w:rsidR="00A5080F" w:rsidRPr="00A5080F">
        <w:rPr>
          <w:szCs w:val="24"/>
        </w:rPr>
        <w:t xml:space="preserve">: </w:t>
      </w:r>
      <w:r w:rsidR="008848F3">
        <w:rPr>
          <w:b/>
          <w:bCs/>
          <w:szCs w:val="24"/>
          <w:u w:val="single"/>
        </w:rPr>
        <w:t>April</w:t>
      </w:r>
      <w:r w:rsidR="005C25FA">
        <w:rPr>
          <w:b/>
          <w:bCs/>
          <w:szCs w:val="24"/>
          <w:u w:val="single"/>
        </w:rPr>
        <w:t xml:space="preserve"> </w:t>
      </w:r>
      <w:r w:rsidR="008848F3">
        <w:rPr>
          <w:b/>
          <w:bCs/>
          <w:szCs w:val="24"/>
          <w:u w:val="single"/>
        </w:rPr>
        <w:t>22</w:t>
      </w:r>
      <w:r w:rsidR="00A5080F" w:rsidRPr="00A5080F">
        <w:rPr>
          <w:b/>
          <w:bCs/>
          <w:szCs w:val="24"/>
          <w:u w:val="single"/>
        </w:rPr>
        <w:t>, 202</w:t>
      </w:r>
      <w:r w:rsidR="00FD6B06">
        <w:rPr>
          <w:b/>
          <w:bCs/>
          <w:szCs w:val="24"/>
          <w:u w:val="single"/>
        </w:rPr>
        <w:t>3</w:t>
      </w:r>
    </w:p>
    <w:p w14:paraId="01F28C18" w14:textId="77777777" w:rsidR="00A5080F" w:rsidRDefault="00A5080F" w:rsidP="00A5080F">
      <w:pPr>
        <w:spacing w:after="0"/>
        <w:jc w:val="right"/>
        <w:rPr>
          <w:b/>
          <w:bCs/>
          <w:sz w:val="28"/>
          <w:szCs w:val="28"/>
        </w:rPr>
      </w:pPr>
    </w:p>
    <w:p w14:paraId="26678F7C" w14:textId="763C3331" w:rsidR="00B55F49" w:rsidRPr="000E0C7A" w:rsidRDefault="004E3BF1" w:rsidP="000E0C7A">
      <w:pPr>
        <w:jc w:val="both"/>
        <w:rPr>
          <w:sz w:val="22"/>
        </w:rPr>
      </w:pPr>
      <w:r>
        <w:rPr>
          <w:sz w:val="22"/>
        </w:rPr>
        <w:t>Hellweg (RsLinac) code is used t</w:t>
      </w:r>
      <w:r w:rsidR="00B55F49" w:rsidRPr="000E0C7A">
        <w:rPr>
          <w:sz w:val="22"/>
        </w:rPr>
        <w:t>o calculate</w:t>
      </w:r>
      <w:r>
        <w:rPr>
          <w:sz w:val="22"/>
        </w:rPr>
        <w:t xml:space="preserve"> quasi-self-consistent</w:t>
      </w:r>
      <w:r w:rsidR="00B55F49" w:rsidRPr="000E0C7A">
        <w:rPr>
          <w:sz w:val="22"/>
        </w:rPr>
        <w:t xml:space="preserve"> beam dynamics in TW </w:t>
      </w:r>
      <w:r w:rsidR="00B55F49" w:rsidRPr="00AC6880">
        <w:rPr>
          <w:noProof/>
          <w:sz w:val="22"/>
        </w:rPr>
        <w:t>linacs</w:t>
      </w:r>
      <w:r>
        <w:rPr>
          <w:noProof/>
          <w:sz w:val="22"/>
        </w:rPr>
        <w:t>.</w:t>
      </w:r>
      <w:r w:rsidR="00B55F49" w:rsidRPr="000E0C7A">
        <w:rPr>
          <w:sz w:val="22"/>
        </w:rPr>
        <w:t xml:space="preserve"> </w:t>
      </w:r>
    </w:p>
    <w:p w14:paraId="6DF85719" w14:textId="705229CC" w:rsidR="00B55F49" w:rsidRDefault="00B55F49" w:rsidP="0022636C">
      <w:pPr>
        <w:pStyle w:val="Heading1"/>
      </w:pPr>
      <w:r>
        <w:t>1. INPUT file</w:t>
      </w:r>
      <w:r w:rsidR="00A1607D">
        <w:t xml:space="preserve"> and Keywords</w:t>
      </w:r>
    </w:p>
    <w:p w14:paraId="6B323CC3" w14:textId="6E5AE3B0" w:rsidR="00B55F49" w:rsidRDefault="00AC6880" w:rsidP="000D3C3D">
      <w:pPr>
        <w:jc w:val="both"/>
        <w:rPr>
          <w:sz w:val="22"/>
        </w:rPr>
      </w:pPr>
      <w:r>
        <w:rPr>
          <w:noProof/>
          <w:sz w:val="22"/>
        </w:rPr>
        <w:t>The p</w:t>
      </w:r>
      <w:r w:rsidR="00B55F49" w:rsidRPr="00AC6880">
        <w:rPr>
          <w:noProof/>
          <w:sz w:val="22"/>
        </w:rPr>
        <w:t>rogram</w:t>
      </w:r>
      <w:r w:rsidR="00B55F49">
        <w:rPr>
          <w:sz w:val="22"/>
        </w:rPr>
        <w:t xml:space="preserve"> reads the initial data from text file «INPUT.txt»</w:t>
      </w:r>
      <w:r w:rsidR="000D3C3D">
        <w:rPr>
          <w:sz w:val="22"/>
        </w:rPr>
        <w:t xml:space="preserve"> (or as defined in Hellweg.ini configuration file),</w:t>
      </w:r>
      <w:r w:rsidR="00B55F49">
        <w:rPr>
          <w:sz w:val="22"/>
        </w:rPr>
        <w:t xml:space="preserve"> which must be in the same folder as the “Hellweg.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B56F2D">
        <w:t xml:space="preserve">Figure </w:t>
      </w:r>
      <w:r w:rsidR="00B56F2D">
        <w:rPr>
          <w:noProof/>
        </w:rPr>
        <w:t>1</w:t>
      </w:r>
      <w:r w:rsidR="00C83556">
        <w:rPr>
          <w:sz w:val="22"/>
        </w:rPr>
        <w:fldChar w:fldCharType="end"/>
      </w:r>
      <w:r w:rsidR="00C83556">
        <w:rPr>
          <w:sz w:val="22"/>
        </w:rPr>
        <w:t>.</w:t>
      </w:r>
    </w:p>
    <w:p w14:paraId="0151E73A" w14:textId="77777777" w:rsidR="00C83556" w:rsidRDefault="00020A04" w:rsidP="00C83556">
      <w:pPr>
        <w:keepNext/>
        <w:jc w:val="center"/>
      </w:pPr>
      <w:r>
        <w:rPr>
          <w:noProof/>
        </w:rPr>
        <w:drawing>
          <wp:inline distT="0" distB="0" distL="0" distR="0" wp14:anchorId="7AB64A91" wp14:editId="3E57A858">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804410"/>
                    </a:xfrm>
                    <a:prstGeom prst="rect">
                      <a:avLst/>
                    </a:prstGeom>
                  </pic:spPr>
                </pic:pic>
              </a:graphicData>
            </a:graphic>
          </wp:inline>
        </w:drawing>
      </w:r>
      <w:r>
        <w:rPr>
          <w:noProof/>
          <w:sz w:val="22"/>
        </w:rPr>
        <w:t xml:space="preserve"> </w:t>
      </w:r>
    </w:p>
    <w:p w14:paraId="3E203C37" w14:textId="28795399" w:rsidR="00B55F49" w:rsidRDefault="00C83556" w:rsidP="00C83556">
      <w:pPr>
        <w:pStyle w:val="Caption"/>
        <w:jc w:val="center"/>
        <w:rPr>
          <w:sz w:val="22"/>
        </w:rPr>
      </w:pPr>
      <w:bookmarkStart w:id="0" w:name="_Ref468089626"/>
      <w:r>
        <w:t xml:space="preserve">Figure </w:t>
      </w:r>
      <w:fldSimple w:instr=" SEQ Figure \* ARABIC ">
        <w:r w:rsidR="00B56F2D">
          <w:rPr>
            <w:noProof/>
          </w:rPr>
          <w:t>1</w:t>
        </w:r>
      </w:fldSimple>
      <w:bookmarkEnd w:id="0"/>
      <w:r>
        <w:t xml:space="preserve">. </w:t>
      </w:r>
      <w:r>
        <w:rPr>
          <w:sz w:val="22"/>
        </w:rPr>
        <w:t>INPUT.txt structure</w:t>
      </w:r>
    </w:p>
    <w:p w14:paraId="75B2E0E5" w14:textId="77777777" w:rsidR="00B55F49" w:rsidRDefault="0080066E" w:rsidP="00663F05">
      <w:pPr>
        <w:rPr>
          <w:sz w:val="22"/>
        </w:rPr>
      </w:pPr>
      <w:r>
        <w:rPr>
          <w:sz w:val="22"/>
        </w:rPr>
        <w:lastRenderedPageBreak/>
        <w:t>Keywords</w:t>
      </w:r>
      <w:r w:rsidR="00B55F49">
        <w:rPr>
          <w:sz w:val="22"/>
        </w:rPr>
        <w:t xml:space="preserve"> description</w:t>
      </w:r>
      <w:r>
        <w:rPr>
          <w:sz w:val="22"/>
        </w:rPr>
        <w:t xml:space="preserve"> (“bold” parameters are optional):</w:t>
      </w:r>
      <w:r w:rsidR="00B55F49">
        <w:rPr>
          <w:sz w:val="22"/>
        </w:rPr>
        <w:t xml:space="preserve">: </w:t>
      </w:r>
    </w:p>
    <w:p w14:paraId="6A6AB177" w14:textId="77777777" w:rsidR="00B86654" w:rsidRPr="0080066E" w:rsidRDefault="00B55F49" w:rsidP="0022636C">
      <w:pPr>
        <w:pStyle w:val="Heading2"/>
      </w:pPr>
      <w:r w:rsidRPr="0022636C">
        <w:rPr>
          <w:u w:val="single"/>
        </w:rPr>
        <w:t>OPTIONS</w:t>
      </w:r>
      <w:r w:rsidR="00B86654" w:rsidRPr="0080066E">
        <w:t xml:space="preserve"> </w:t>
      </w:r>
      <w:r w:rsidR="002D4B76">
        <w:t>&lt;</w:t>
      </w:r>
      <w:r w:rsidR="00B86654" w:rsidRPr="0022636C">
        <w:t>Keyword</w:t>
      </w:r>
      <w:r w:rsidR="002D4B76">
        <w:t>&gt;</w:t>
      </w:r>
    </w:p>
    <w:p w14:paraId="1A27213D" w14:textId="77777777"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14:paraId="6A32D010" w14:textId="77777777" w:rsidR="00CB382F" w:rsidRPr="00CB382F" w:rsidRDefault="002D4B76" w:rsidP="00B3570E">
      <w:pPr>
        <w:pStyle w:val="ListParagraph"/>
      </w:pPr>
      <w:r>
        <w:t>REVERSE</w:t>
      </w:r>
    </w:p>
    <w:p w14:paraId="3A64EAC7" w14:textId="77777777" w:rsidR="0024043A" w:rsidRPr="00CB382F" w:rsidRDefault="002D4B76" w:rsidP="00CB382F">
      <w:pPr>
        <w:ind w:left="360"/>
        <w:rPr>
          <w:sz w:val="22"/>
        </w:rPr>
      </w:pPr>
      <w:r w:rsidRPr="002D4B76">
        <w:rPr>
          <w:sz w:val="22"/>
        </w:rPr>
        <w:t>Backward travelling wave regime would b</w:t>
      </w:r>
      <w:r>
        <w:rPr>
          <w:sz w:val="22"/>
        </w:rPr>
        <w:t>e</w:t>
      </w:r>
      <w:r w:rsidRPr="002D4B76">
        <w:rPr>
          <w:sz w:val="22"/>
        </w:rPr>
        <w:t xml:space="preserve"> considered.</w:t>
      </w:r>
    </w:p>
    <w:p w14:paraId="4C8F9C86" w14:textId="77777777" w:rsidR="00B55F49" w:rsidRDefault="00B55F49" w:rsidP="00663F05">
      <w:pPr>
        <w:rPr>
          <w:sz w:val="22"/>
        </w:rPr>
      </w:pPr>
      <w:r>
        <w:rPr>
          <w:i/>
          <w:iCs/>
          <w:sz w:val="22"/>
        </w:rPr>
        <w:t xml:space="preserve">Ex. OPTIONS </w:t>
      </w:r>
      <w:r w:rsidR="002D4B76">
        <w:rPr>
          <w:i/>
          <w:iCs/>
          <w:sz w:val="22"/>
        </w:rPr>
        <w:t>REVERSE</w:t>
      </w:r>
      <w:r>
        <w:rPr>
          <w:i/>
          <w:iCs/>
          <w:sz w:val="22"/>
        </w:rPr>
        <w:t xml:space="preserve"> </w:t>
      </w:r>
    </w:p>
    <w:p w14:paraId="3C749E6A" w14:textId="77777777" w:rsidR="003D18F0" w:rsidRDefault="00B55F49" w:rsidP="0022636C">
      <w:pPr>
        <w:pStyle w:val="Heading2"/>
      </w:pPr>
      <w:r w:rsidRPr="0080066E">
        <w:rPr>
          <w:u w:val="single"/>
        </w:rPr>
        <w:t>SOLENOID</w:t>
      </w:r>
      <w:r w:rsidR="00B86654" w:rsidRPr="0080066E">
        <w:t xml:space="preserve"> B[Gs] </w:t>
      </w:r>
      <w:r w:rsidR="00B86654" w:rsidRPr="0022636C">
        <w:rPr>
          <w:b/>
          <w:bCs w:val="0"/>
        </w:rPr>
        <w:t>L[cm] Z</w:t>
      </w:r>
      <w:r w:rsidR="00B86654" w:rsidRPr="0022636C">
        <w:rPr>
          <w:b/>
          <w:bCs w:val="0"/>
          <w:sz w:val="14"/>
          <w:szCs w:val="14"/>
        </w:rPr>
        <w:t>0</w:t>
      </w:r>
      <w:r w:rsidR="00B86654" w:rsidRPr="0022636C">
        <w:rPr>
          <w:b/>
          <w:bCs w:val="0"/>
        </w:rPr>
        <w:t xml:space="preserve">[cm] </w:t>
      </w:r>
      <w:r w:rsidR="003D18F0" w:rsidRPr="0022636C">
        <w:rPr>
          <w:b/>
          <w:bCs w:val="0"/>
        </w:rPr>
        <w:t>Lf [cm</w:t>
      </w:r>
      <w:r w:rsidR="003D18F0" w:rsidRPr="003D18F0">
        <w:t>]</w:t>
      </w:r>
    </w:p>
    <w:p w14:paraId="60EE2B43" w14:textId="77777777" w:rsidR="00B86654" w:rsidRPr="0080066E" w:rsidRDefault="00B86654" w:rsidP="00B3570E">
      <w:pPr>
        <w:pStyle w:val="ListParagraph"/>
        <w:numPr>
          <w:ilvl w:val="0"/>
          <w:numId w:val="5"/>
        </w:numPr>
      </w:pPr>
      <w:r w:rsidRPr="0080066E">
        <w:t xml:space="preserve">or </w:t>
      </w:r>
      <w:r w:rsidR="002D4B76" w:rsidRPr="0080066E">
        <w:rPr>
          <w:u w:val="single"/>
        </w:rPr>
        <w:t>SOLENOID</w:t>
      </w:r>
      <w:r w:rsidR="002D4B76" w:rsidRPr="0080066E">
        <w:t xml:space="preserve"> </w:t>
      </w:r>
      <w:r w:rsidRPr="0080066E">
        <w:t>Filename</w:t>
      </w:r>
      <w:r w:rsidR="003D18F0">
        <w:t xml:space="preserve"> </w:t>
      </w:r>
      <w:r w:rsidR="003D18F0" w:rsidRPr="0080066E">
        <w:rPr>
          <w:b/>
        </w:rPr>
        <w:t>Z</w:t>
      </w:r>
      <w:r w:rsidR="003D18F0" w:rsidRPr="0080066E">
        <w:rPr>
          <w:b/>
          <w:sz w:val="14"/>
          <w:szCs w:val="14"/>
        </w:rPr>
        <w:t>0</w:t>
      </w:r>
      <w:r w:rsidR="003D18F0" w:rsidRPr="0080066E">
        <w:rPr>
          <w:b/>
        </w:rPr>
        <w:t>[cm]</w:t>
      </w:r>
    </w:p>
    <w:p w14:paraId="2BFE929E" w14:textId="77777777" w:rsidR="003D18F0"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w:t>
      </w:r>
      <w:r w:rsidR="003D18F0">
        <w:rPr>
          <w:sz w:val="22"/>
        </w:rPr>
        <w:t>is one mandatory parameter B[Gs] that defines the longitudinal</w:t>
      </w:r>
      <w:r w:rsidR="003D18F0" w:rsidRPr="003D18F0">
        <w:rPr>
          <w:sz w:val="22"/>
        </w:rPr>
        <w:t xml:space="preserve"> </w:t>
      </w:r>
      <w:r w:rsidR="003D18F0">
        <w:rPr>
          <w:sz w:val="22"/>
        </w:rPr>
        <w:t xml:space="preserve">magnetic field strength Bz and </w:t>
      </w:r>
      <w:r w:rsidR="00C83556">
        <w:rPr>
          <w:sz w:val="22"/>
        </w:rPr>
        <w:t>three</w:t>
      </w:r>
      <w:r>
        <w:rPr>
          <w:sz w:val="22"/>
        </w:rPr>
        <w:t xml:space="preserve"> </w:t>
      </w:r>
      <w:r w:rsidR="003D18F0">
        <w:rPr>
          <w:sz w:val="22"/>
        </w:rPr>
        <w:t xml:space="preserve">optional </w:t>
      </w:r>
      <w:r>
        <w:rPr>
          <w:sz w:val="22"/>
        </w:rPr>
        <w:t>parameters to define solenoid specification:; solenoid length L[</w:t>
      </w:r>
      <w:r w:rsidR="00B86654">
        <w:rPr>
          <w:sz w:val="22"/>
        </w:rPr>
        <w:t>c</w:t>
      </w:r>
      <w:r>
        <w:rPr>
          <w:sz w:val="22"/>
        </w:rPr>
        <w:t xml:space="preserve">m]; longitudinal coordinate of the solenoid </w:t>
      </w:r>
      <w:r w:rsidR="003D18F0">
        <w:rPr>
          <w:sz w:val="22"/>
        </w:rPr>
        <w:t xml:space="preserve">start </w:t>
      </w:r>
      <w:r>
        <w:rPr>
          <w:sz w:val="22"/>
        </w:rPr>
        <w:t>Z</w:t>
      </w:r>
      <w:r>
        <w:rPr>
          <w:sz w:val="14"/>
          <w:szCs w:val="14"/>
        </w:rPr>
        <w:t>0</w:t>
      </w:r>
      <w:r>
        <w:rPr>
          <w:sz w:val="22"/>
        </w:rPr>
        <w:t>[</w:t>
      </w:r>
      <w:r w:rsidR="00B86654">
        <w:rPr>
          <w:sz w:val="22"/>
        </w:rPr>
        <w:t>c</w:t>
      </w:r>
      <w:r w:rsidR="003D18F0">
        <w:rPr>
          <w:sz w:val="22"/>
        </w:rPr>
        <w:t xml:space="preserve">m], and the length of the fringe field region Lf[cm]. </w:t>
      </w:r>
    </w:p>
    <w:p w14:paraId="604B72BD" w14:textId="77777777" w:rsidR="00794BD4" w:rsidRDefault="003D18F0" w:rsidP="000E0C7A">
      <w:pPr>
        <w:jc w:val="both"/>
        <w:rPr>
          <w:sz w:val="22"/>
        </w:rPr>
      </w:pPr>
      <w:r>
        <w:rPr>
          <w:sz w:val="22"/>
        </w:rPr>
        <w:t xml:space="preserve">The default value for Lf is 1 cm. When defining fringe fields, please, make sure that this region is not too short (at least several mesh points), so the numerical results of dBz/dz are accurate. Z0 defines the start of a flat field region. Fringe fields region starts from Z0-Lf. The default value for Z0 is zero. If L is not defined, the magnetic field will be Bz=B, Br=0, Bth=0 in the whole simulation region. </w:t>
      </w:r>
    </w:p>
    <w:p w14:paraId="497DB778" w14:textId="77777777"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14:paraId="76F44544" w14:textId="77777777"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r w:rsidR="003D18F0">
        <w:rPr>
          <w:sz w:val="22"/>
        </w:rPr>
        <w:t xml:space="preserve"> If the optional parameter Z0 is defined, the imported map will be shifted by Z0 along z-axis.</w:t>
      </w:r>
    </w:p>
    <w:p w14:paraId="14123745" w14:textId="77777777" w:rsidR="00794BD4" w:rsidRPr="00794BD4" w:rsidRDefault="00794BD4" w:rsidP="00794BD4">
      <w:pPr>
        <w:rPr>
          <w:i/>
          <w:sz w:val="22"/>
        </w:rPr>
      </w:pPr>
      <w:r w:rsidRPr="00794BD4">
        <w:rPr>
          <w:i/>
          <w:sz w:val="22"/>
        </w:rPr>
        <w:t xml:space="preserve">Ex. SOLENOID </w:t>
      </w:r>
      <w:r w:rsidR="005869F2">
        <w:rPr>
          <w:i/>
          <w:sz w:val="22"/>
        </w:rPr>
        <w:t>BFIELD.txt</w:t>
      </w:r>
    </w:p>
    <w:p w14:paraId="19DF0565" w14:textId="77777777" w:rsidR="003D18F0" w:rsidRDefault="00794BD4" w:rsidP="000E0C7A">
      <w:pPr>
        <w:jc w:val="both"/>
        <w:rPr>
          <w:sz w:val="22"/>
        </w:rPr>
      </w:pPr>
      <w:r w:rsidRPr="00794BD4">
        <w:rPr>
          <w:sz w:val="22"/>
        </w:rPr>
        <w:t xml:space="preserve">The </w:t>
      </w:r>
      <w:r w:rsidR="003D18F0">
        <w:rPr>
          <w:sz w:val="22"/>
        </w:rPr>
        <w:t xml:space="preserve">one of the </w:t>
      </w:r>
      <w:r w:rsidRPr="00794BD4">
        <w:rPr>
          <w:sz w:val="22"/>
        </w:rPr>
        <w:t>following input file format</w:t>
      </w:r>
      <w:r w:rsidR="003D18F0">
        <w:rPr>
          <w:sz w:val="22"/>
        </w:rPr>
        <w:t>s</w:t>
      </w:r>
      <w:r w:rsidRPr="00794BD4">
        <w:rPr>
          <w:sz w:val="22"/>
        </w:rPr>
        <w:t xml:space="preserve"> must </w:t>
      </w:r>
      <w:r w:rsidRPr="00AC6880">
        <w:rPr>
          <w:noProof/>
          <w:sz w:val="22"/>
        </w:rPr>
        <w:t>be used</w:t>
      </w:r>
      <w:r w:rsidRPr="00794BD4">
        <w:rPr>
          <w:sz w:val="22"/>
        </w:rPr>
        <w:t>:</w:t>
      </w:r>
      <w:r w:rsidR="00AC6880">
        <w:rPr>
          <w:sz w:val="22"/>
        </w:rPr>
        <w:t xml:space="preserve"> </w:t>
      </w:r>
    </w:p>
    <w:p w14:paraId="1BDEB76E" w14:textId="77777777" w:rsidR="00794BD4" w:rsidRDefault="003D18F0" w:rsidP="000E0C7A">
      <w:pPr>
        <w:jc w:val="both"/>
        <w:rPr>
          <w:sz w:val="22"/>
        </w:rPr>
      </w:pPr>
      <w:r>
        <w:rPr>
          <w:sz w:val="22"/>
        </w:rPr>
        <w:t xml:space="preserve">For 1D distribution </w:t>
      </w:r>
      <w:r w:rsidR="00AC6880">
        <w:rPr>
          <w:sz w:val="22"/>
        </w:rPr>
        <w:t>the</w:t>
      </w:r>
      <w:r w:rsidR="00794BD4" w:rsidRPr="00794BD4">
        <w:rPr>
          <w:sz w:val="22"/>
        </w:rPr>
        <w:t xml:space="preserve"> </w:t>
      </w:r>
      <w:r w:rsidR="00794BD4" w:rsidRPr="00AC6880">
        <w:rPr>
          <w:noProof/>
          <w:sz w:val="22"/>
        </w:rPr>
        <w:t>first</w:t>
      </w:r>
      <w:r w:rsidR="00794BD4" w:rsidRPr="00794BD4">
        <w:rPr>
          <w:sz w:val="22"/>
        </w:rPr>
        <w:t xml:space="preserve"> column is </w:t>
      </w:r>
      <w:r w:rsidR="005869F2">
        <w:rPr>
          <w:sz w:val="22"/>
        </w:rPr>
        <w:t>z</w:t>
      </w:r>
      <w:r w:rsidR="00794BD4" w:rsidRPr="00794BD4">
        <w:rPr>
          <w:sz w:val="22"/>
        </w:rPr>
        <w:t xml:space="preserve"> coordinate in [</w:t>
      </w:r>
      <w:r w:rsidR="00B86654">
        <w:rPr>
          <w:sz w:val="22"/>
        </w:rPr>
        <w:t>c</w:t>
      </w:r>
      <w:r w:rsidR="00794BD4" w:rsidRPr="00794BD4">
        <w:rPr>
          <w:sz w:val="22"/>
        </w:rPr>
        <w:t>m],</w:t>
      </w:r>
      <w:r w:rsidR="00AC6880">
        <w:rPr>
          <w:sz w:val="22"/>
        </w:rPr>
        <w:t xml:space="preserve"> the</w:t>
      </w:r>
      <w:r w:rsidR="00794BD4" w:rsidRPr="00794BD4">
        <w:rPr>
          <w:sz w:val="22"/>
        </w:rPr>
        <w:t xml:space="preserve"> </w:t>
      </w:r>
      <w:r w:rsidR="00794BD4" w:rsidRPr="00AC6880">
        <w:rPr>
          <w:noProof/>
          <w:sz w:val="22"/>
        </w:rPr>
        <w:t>second</w:t>
      </w:r>
      <w:r w:rsidR="00794BD4" w:rsidRPr="00794BD4">
        <w:rPr>
          <w:sz w:val="22"/>
        </w:rPr>
        <w:t xml:space="preserve"> is</w:t>
      </w:r>
      <w:r w:rsidR="00AC6880">
        <w:rPr>
          <w:sz w:val="22"/>
        </w:rPr>
        <w:t xml:space="preserve"> a</w:t>
      </w:r>
      <w:r w:rsidR="00794BD4" w:rsidRPr="00794BD4">
        <w:rPr>
          <w:sz w:val="22"/>
        </w:rPr>
        <w:t xml:space="preserve"> </w:t>
      </w:r>
      <w:r w:rsidR="00794BD4" w:rsidRPr="00AC6880">
        <w:rPr>
          <w:noProof/>
          <w:sz w:val="22"/>
        </w:rPr>
        <w:t>magnetic</w:t>
      </w:r>
      <w:r w:rsidR="00794BD4" w:rsidRPr="00794BD4">
        <w:rPr>
          <w:sz w:val="22"/>
        </w:rPr>
        <w:t xml:space="preserve"> field in [Gs]. </w:t>
      </w:r>
      <w:r w:rsidR="005869F2">
        <w:rPr>
          <w:sz w:val="22"/>
        </w:rPr>
        <w:t>Z-</w:t>
      </w:r>
      <w:r w:rsidR="00794BD4" w:rsidRPr="00794BD4">
        <w:rPr>
          <w:sz w:val="22"/>
        </w:rPr>
        <w:t>coordinates can be outside the simulation domain.</w:t>
      </w:r>
      <w:r w:rsidR="00FA74F4">
        <w:rPr>
          <w:sz w:val="22"/>
        </w:rPr>
        <w:t xml:space="preserve"> The code will automatically calculated Br as </w:t>
      </w:r>
      <w:r w:rsidR="00FA74F4" w:rsidRPr="00FA74F4">
        <w:rPr>
          <w:i/>
          <w:sz w:val="22"/>
        </w:rPr>
        <w:t>Br=-r/2 * dBz/dz.</w:t>
      </w:r>
      <w:r w:rsidR="00FA74F4">
        <w:rPr>
          <w:sz w:val="22"/>
        </w:rPr>
        <w:t xml:space="preserve"> If the imported mesh is more than 10 times coarse than the simulation mesh, the derivatives will be calculated in the simulation domain mesh.</w:t>
      </w:r>
    </w:p>
    <w:p w14:paraId="4A2FB23B" w14:textId="77777777" w:rsidR="003D18F0" w:rsidRDefault="003D18F0" w:rsidP="003D18F0">
      <w:pPr>
        <w:jc w:val="both"/>
        <w:rPr>
          <w:sz w:val="22"/>
        </w:rPr>
      </w:pPr>
      <w:r>
        <w:rPr>
          <w:sz w:val="22"/>
        </w:rPr>
        <w:t>For 2D distribution the</w:t>
      </w:r>
      <w:r w:rsidRPr="00794BD4">
        <w:rPr>
          <w:sz w:val="22"/>
        </w:rPr>
        <w:t xml:space="preserve"> </w:t>
      </w:r>
      <w:r w:rsidRPr="00AC6880">
        <w:rPr>
          <w:noProof/>
          <w:sz w:val="22"/>
        </w:rPr>
        <w:t>first</w:t>
      </w:r>
      <w:r w:rsidRPr="00794BD4">
        <w:rPr>
          <w:sz w:val="22"/>
        </w:rPr>
        <w:t xml:space="preserve"> column is </w:t>
      </w:r>
      <w:r w:rsidR="00FA74F4">
        <w:rPr>
          <w:sz w:val="22"/>
        </w:rPr>
        <w:t>r</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sidR="00FA74F4">
        <w:rPr>
          <w:sz w:val="22"/>
        </w:rPr>
        <w:t>z</w:t>
      </w:r>
      <w:r w:rsidR="00FA74F4" w:rsidRPr="00794BD4">
        <w:rPr>
          <w:sz w:val="22"/>
        </w:rPr>
        <w:t xml:space="preserve"> coordinate in [</w:t>
      </w:r>
      <w:r w:rsidR="00FA74F4">
        <w:rPr>
          <w:sz w:val="22"/>
        </w:rPr>
        <w:t>c</w:t>
      </w:r>
      <w:r w:rsidR="00FA74F4" w:rsidRPr="00794BD4">
        <w:rPr>
          <w:sz w:val="22"/>
        </w:rPr>
        <w:t>m]</w:t>
      </w:r>
      <w:r w:rsidR="00FA74F4">
        <w:rPr>
          <w:sz w:val="22"/>
        </w:rPr>
        <w:t xml:space="preserve">, columns 3-5 define </w:t>
      </w:r>
      <w:r w:rsidRPr="00AC6880">
        <w:rPr>
          <w:noProof/>
          <w:sz w:val="22"/>
        </w:rPr>
        <w:t>magnetic</w:t>
      </w:r>
      <w:r w:rsidRPr="00794BD4">
        <w:rPr>
          <w:sz w:val="22"/>
        </w:rPr>
        <w:t xml:space="preserve"> field</w:t>
      </w:r>
      <w:r w:rsidR="00FA74F4">
        <w:rPr>
          <w:sz w:val="22"/>
        </w:rPr>
        <w:t xml:space="preserve"> components</w:t>
      </w:r>
      <w:r w:rsidRPr="00794BD4">
        <w:rPr>
          <w:sz w:val="22"/>
        </w:rPr>
        <w:t xml:space="preserve"> in [Gs]. </w:t>
      </w:r>
      <w:r w:rsidR="00FA74F4">
        <w:rPr>
          <w:sz w:val="22"/>
        </w:rPr>
        <w:t>If four columns are defined, the code will interpret the last two columns as Br [Gs], Bz [Gs]. If five columns are defined, the code will interpret the last three columns as Bx [Gs], By [Gs] and Bz[Gs].</w:t>
      </w:r>
    </w:p>
    <w:p w14:paraId="22D54EE9" w14:textId="77777777" w:rsidR="00FA74F4" w:rsidRDefault="00FA74F4" w:rsidP="00FA74F4">
      <w:pPr>
        <w:jc w:val="both"/>
        <w:rPr>
          <w:sz w:val="22"/>
        </w:rPr>
      </w:pPr>
      <w:r>
        <w:rPr>
          <w:sz w:val="22"/>
        </w:rPr>
        <w:t>For 3D distribution the</w:t>
      </w:r>
      <w:r w:rsidRPr="00794BD4">
        <w:rPr>
          <w:sz w:val="22"/>
        </w:rPr>
        <w:t xml:space="preserve"> </w:t>
      </w:r>
      <w:r w:rsidRPr="00AC6880">
        <w:rPr>
          <w:noProof/>
          <w:sz w:val="22"/>
        </w:rPr>
        <w:t>first</w:t>
      </w:r>
      <w:r w:rsidRPr="00794BD4">
        <w:rPr>
          <w:sz w:val="22"/>
        </w:rPr>
        <w:t xml:space="preserve"> column is </w:t>
      </w:r>
      <w:r>
        <w:rPr>
          <w:sz w:val="22"/>
        </w:rPr>
        <w:t>x</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y</w:t>
      </w:r>
      <w:r w:rsidRPr="00794BD4">
        <w:rPr>
          <w:sz w:val="22"/>
        </w:rPr>
        <w:t xml:space="preserve"> coordinate in [</w:t>
      </w:r>
      <w:r>
        <w:rPr>
          <w:sz w:val="22"/>
        </w:rPr>
        <w:t>c</w:t>
      </w:r>
      <w:r w:rsidRPr="00794BD4">
        <w:rPr>
          <w:sz w:val="22"/>
        </w:rPr>
        <w:t>m]</w:t>
      </w:r>
      <w:r>
        <w:rPr>
          <w:sz w:val="22"/>
        </w:rPr>
        <w:t>, the</w:t>
      </w:r>
      <w:r w:rsidRPr="00794BD4">
        <w:rPr>
          <w:sz w:val="22"/>
        </w:rPr>
        <w:t xml:space="preserve"> </w:t>
      </w:r>
      <w:r>
        <w:rPr>
          <w:noProof/>
          <w:sz w:val="22"/>
        </w:rPr>
        <w:t>third</w:t>
      </w:r>
      <w:r w:rsidRPr="00794BD4">
        <w:rPr>
          <w:sz w:val="22"/>
        </w:rPr>
        <w:t xml:space="preserve"> is</w:t>
      </w:r>
      <w:r>
        <w:rPr>
          <w:sz w:val="22"/>
        </w:rPr>
        <w:t xml:space="preserve"> z</w:t>
      </w:r>
      <w:r w:rsidRPr="00794BD4">
        <w:rPr>
          <w:sz w:val="22"/>
        </w:rPr>
        <w:t xml:space="preserve"> coordinate in [</w:t>
      </w:r>
      <w:r>
        <w:rPr>
          <w:sz w:val="22"/>
        </w:rPr>
        <w:t>c</w:t>
      </w:r>
      <w:r w:rsidRPr="00794BD4">
        <w:rPr>
          <w:sz w:val="22"/>
        </w:rPr>
        <w:t>m]</w:t>
      </w:r>
      <w:r>
        <w:rPr>
          <w:sz w:val="22"/>
        </w:rPr>
        <w:t xml:space="preserve">, columns 4-6 define Cartesian </w:t>
      </w:r>
      <w:r w:rsidRPr="00AC6880">
        <w:rPr>
          <w:noProof/>
          <w:sz w:val="22"/>
        </w:rPr>
        <w:t>magnetic</w:t>
      </w:r>
      <w:r w:rsidRPr="00794BD4">
        <w:rPr>
          <w:sz w:val="22"/>
        </w:rPr>
        <w:t xml:space="preserve"> field</w:t>
      </w:r>
      <w:r>
        <w:rPr>
          <w:sz w:val="22"/>
        </w:rPr>
        <w:t xml:space="preserve"> components</w:t>
      </w:r>
      <w:r w:rsidRPr="00794BD4">
        <w:rPr>
          <w:sz w:val="22"/>
        </w:rPr>
        <w:t xml:space="preserve"> in [Gs]. </w:t>
      </w:r>
      <w:r>
        <w:rPr>
          <w:sz w:val="22"/>
        </w:rPr>
        <w:t>Bx [Gs], By [Gs] and Bz[Gs].</w:t>
      </w:r>
    </w:p>
    <w:p w14:paraId="6C411370" w14:textId="659375B0" w:rsidR="00FA74F4" w:rsidRDefault="00FA74F4" w:rsidP="003D18F0">
      <w:pPr>
        <w:jc w:val="both"/>
        <w:rPr>
          <w:sz w:val="22"/>
        </w:rPr>
      </w:pPr>
      <w:r>
        <w:rPr>
          <w:sz w:val="22"/>
        </w:rPr>
        <w:lastRenderedPageBreak/>
        <w:t xml:space="preserve">The code will check the first row with numerical values and will </w:t>
      </w:r>
      <w:r w:rsidR="00D859F3">
        <w:rPr>
          <w:sz w:val="22"/>
        </w:rPr>
        <w:t>plan</w:t>
      </w:r>
      <w:r>
        <w:rPr>
          <w:sz w:val="22"/>
        </w:rPr>
        <w:t xml:space="preserve"> on which distribution to consider, depending on the number of columns in this row. For 2D and 3D imported distributions the field outside the defined domain is considered zero. It is the responsibility of the user to provide the accurate distribution to avoid simulation errors related to improper Br – Bz balance (for example, when Br is not proportional to dBz/dr)</w:t>
      </w:r>
    </w:p>
    <w:p w14:paraId="1793A4E1" w14:textId="77777777" w:rsidR="003D18F0" w:rsidRDefault="003D18F0" w:rsidP="000E0C7A">
      <w:pPr>
        <w:jc w:val="both"/>
        <w:rPr>
          <w:sz w:val="22"/>
        </w:rPr>
      </w:pPr>
    </w:p>
    <w:p w14:paraId="16290284" w14:textId="77777777" w:rsidR="00C83556" w:rsidRDefault="00794BD4" w:rsidP="00C83556">
      <w:pPr>
        <w:keepNext/>
      </w:pPr>
      <w:r>
        <w:rPr>
          <w:noProof/>
        </w:rPr>
        <w:drawing>
          <wp:inline distT="0" distB="0" distL="0" distR="0" wp14:anchorId="43E201A0" wp14:editId="50651FCE">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52820304" wp14:editId="60BAA0D8">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6941" cy="1909103"/>
                    </a:xfrm>
                    <a:prstGeom prst="rect">
                      <a:avLst/>
                    </a:prstGeom>
                  </pic:spPr>
                </pic:pic>
              </a:graphicData>
            </a:graphic>
          </wp:inline>
        </w:drawing>
      </w:r>
    </w:p>
    <w:p w14:paraId="3E522CF6" w14:textId="4998F0D4" w:rsidR="00794BD4" w:rsidRDefault="00C83556" w:rsidP="00C83556">
      <w:pPr>
        <w:pStyle w:val="Caption"/>
        <w:jc w:val="center"/>
        <w:rPr>
          <w:sz w:val="22"/>
        </w:rPr>
      </w:pPr>
      <w:r>
        <w:t xml:space="preserve">Figure </w:t>
      </w:r>
      <w:fldSimple w:instr=" SEQ Figure \* ARABIC ">
        <w:r w:rsidR="00B56F2D">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14:paraId="7193BD3E" w14:textId="77777777" w:rsidR="002D4B76" w:rsidRDefault="00B55F49" w:rsidP="0022636C">
      <w:pPr>
        <w:pStyle w:val="Heading2"/>
      </w:pPr>
      <w:r w:rsidRPr="002D4B76">
        <w:rPr>
          <w:u w:val="single"/>
        </w:rPr>
        <w:t>BEAM</w:t>
      </w:r>
      <w:r w:rsidR="002D4B76" w:rsidRPr="002D4B76">
        <w:t xml:space="preserve"> </w:t>
      </w:r>
      <w:r w:rsidR="002D4B76">
        <w:t>&lt;Set of Parameters&gt;</w:t>
      </w:r>
      <w:r w:rsidRPr="002D4B76">
        <w:t xml:space="preserve"> </w:t>
      </w:r>
    </w:p>
    <w:p w14:paraId="4BCFF898" w14:textId="302FC371" w:rsidR="000E0C7A"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14:paraId="0480CFD7" w14:textId="77777777" w:rsidR="00C83556" w:rsidRDefault="00C83556" w:rsidP="000E0C7A">
      <w:pPr>
        <w:jc w:val="both"/>
        <w:rPr>
          <w:sz w:val="22"/>
        </w:rPr>
      </w:pPr>
      <w:r>
        <w:rPr>
          <w:sz w:val="22"/>
        </w:rPr>
        <w:t xml:space="preserve">Here is the list of the possible keywords </w:t>
      </w:r>
    </w:p>
    <w:p w14:paraId="5CB21ECE" w14:textId="77777777" w:rsidR="00CB382F" w:rsidRDefault="000E0C7A" w:rsidP="00B3570E">
      <w:pPr>
        <w:pStyle w:val="ListParagraph"/>
        <w:numPr>
          <w:ilvl w:val="0"/>
          <w:numId w:val="1"/>
        </w:numPr>
      </w:pPr>
      <w:r w:rsidRPr="00C83556">
        <w:t>CST_PID FileName</w:t>
      </w:r>
      <w:r w:rsidRPr="00CB382F">
        <w:t xml:space="preserve"> </w:t>
      </w:r>
      <w:r w:rsidR="00C83556" w:rsidRPr="00C83556">
        <w:rPr>
          <w:rFonts w:cs="Times New Roman"/>
        </w:rPr>
        <w:t>φ</w:t>
      </w:r>
      <w:r w:rsidR="00C83556" w:rsidRPr="00C83556">
        <w:t xml:space="preserve">0 [deg] </w:t>
      </w:r>
      <w:r w:rsidR="00C83556" w:rsidRPr="00C83556">
        <w:rPr>
          <w:rFonts w:cs="Times New Roman"/>
        </w:rPr>
        <w:t>Δφ</w:t>
      </w:r>
      <w:r w:rsidR="00C83556" w:rsidRPr="00C83556">
        <w:t xml:space="preserve"> [deg] </w:t>
      </w:r>
      <w:r w:rsidR="00C83556" w:rsidRPr="00C83556">
        <w:rPr>
          <w:rFonts w:cs="Times New Roman"/>
        </w:rPr>
        <w:t>σ</w:t>
      </w:r>
      <w:r w:rsidR="00C83556" w:rsidRPr="00C83556">
        <w:rPr>
          <w:rFonts w:cs="Times New Roman"/>
          <w:vertAlign w:val="subscript"/>
        </w:rPr>
        <w:t xml:space="preserve">φ </w:t>
      </w:r>
      <w:r w:rsidR="00C83556" w:rsidRPr="00C83556">
        <w:t>[deg]</w:t>
      </w:r>
    </w:p>
    <w:p w14:paraId="3854AB6A" w14:textId="77777777"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FileNam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r w:rsidR="007867C5" w:rsidRPr="00CB382F">
        <w:rPr>
          <w:rFonts w:cs="Times New Roman"/>
          <w:iCs/>
          <w:sz w:val="22"/>
        </w:rPr>
        <w:t>σ</w:t>
      </w:r>
      <w:r w:rsidR="007867C5" w:rsidRPr="00CB382F">
        <w:rPr>
          <w:rFonts w:cs="Times New Roman"/>
          <w:iCs/>
          <w:sz w:val="22"/>
          <w:vertAlign w:val="subscript"/>
        </w:rPr>
        <w:t>φ</w:t>
      </w:r>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r w:rsidRPr="00AC6880">
        <w:rPr>
          <w:iCs/>
          <w:noProof/>
          <w:sz w:val="22"/>
        </w:rPr>
        <w:t>pid</w:t>
      </w:r>
      <w:r w:rsidRPr="00CB382F">
        <w:rPr>
          <w:iCs/>
          <w:sz w:val="22"/>
        </w:rPr>
        <w:t>” file is the following:</w:t>
      </w:r>
    </w:p>
    <w:p w14:paraId="2340CE89"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14:paraId="08402D1F" w14:textId="77777777" w:rsidR="000E0C7A" w:rsidRDefault="000E0C7A" w:rsidP="000E0C7A">
      <w:pPr>
        <w:rPr>
          <w:i/>
          <w:iCs/>
          <w:sz w:val="22"/>
        </w:rPr>
      </w:pPr>
      <w:r>
        <w:rPr>
          <w:i/>
          <w:iCs/>
          <w:sz w:val="22"/>
        </w:rPr>
        <w:t>Ex. BEAM CST_PID cst_example.</w:t>
      </w:r>
      <w:r w:rsidRPr="00AC6880">
        <w:rPr>
          <w:i/>
          <w:iCs/>
          <w:noProof/>
          <w:sz w:val="22"/>
        </w:rPr>
        <w:t>pid</w:t>
      </w:r>
      <w:r>
        <w:rPr>
          <w:i/>
          <w:iCs/>
          <w:sz w:val="22"/>
        </w:rPr>
        <w:t xml:space="preserve"> </w:t>
      </w:r>
    </w:p>
    <w:p w14:paraId="210FBF74" w14:textId="77777777" w:rsidR="007867C5" w:rsidRDefault="007867C5" w:rsidP="007867C5">
      <w:pPr>
        <w:rPr>
          <w:sz w:val="22"/>
        </w:rPr>
      </w:pPr>
      <w:r>
        <w:rPr>
          <w:i/>
          <w:iCs/>
          <w:sz w:val="22"/>
        </w:rPr>
        <w:t>Ex. BEAM CST_PID cst_example.pid 90 180</w:t>
      </w:r>
    </w:p>
    <w:p w14:paraId="743079AA" w14:textId="77777777" w:rsidR="007867C5" w:rsidRDefault="007867C5" w:rsidP="007867C5">
      <w:pPr>
        <w:rPr>
          <w:sz w:val="22"/>
        </w:rPr>
      </w:pPr>
      <w:r>
        <w:rPr>
          <w:i/>
          <w:iCs/>
          <w:sz w:val="22"/>
        </w:rPr>
        <w:t xml:space="preserve">Ex. BEAM CST_PID cst_example.pid 90 180 50 </w:t>
      </w:r>
    </w:p>
    <w:p w14:paraId="02B85544" w14:textId="77777777" w:rsidR="00CB382F" w:rsidRDefault="000E0C7A" w:rsidP="00B3570E">
      <w:pPr>
        <w:pStyle w:val="ListParagraph"/>
        <w:numPr>
          <w:ilvl w:val="0"/>
          <w:numId w:val="1"/>
        </w:numPr>
      </w:pPr>
      <w:r w:rsidRPr="00C83556">
        <w:t>CST_PI</w:t>
      </w:r>
      <w:r w:rsidR="002D4B76">
        <w:t>T</w:t>
      </w:r>
      <w:r w:rsidRPr="00C83556">
        <w:t xml:space="preserve"> FileName</w:t>
      </w:r>
      <w:r w:rsidRPr="00CB382F">
        <w:t xml:space="preserve"> </w:t>
      </w:r>
      <w:r w:rsidR="00C83556" w:rsidRPr="00C83556">
        <w:rPr>
          <w:b/>
        </w:rPr>
        <w:t>COMPRESS</w:t>
      </w:r>
    </w:p>
    <w:p w14:paraId="74ABB165" w14:textId="169A3978" w:rsidR="000E0C7A" w:rsidRPr="00CB382F" w:rsidRDefault="000E0C7A" w:rsidP="00CB382F">
      <w:pPr>
        <w:jc w:val="both"/>
        <w:rPr>
          <w:iCs/>
          <w:sz w:val="22"/>
        </w:rPr>
      </w:pPr>
      <w:r w:rsidRPr="00CB382F">
        <w:rPr>
          <w:iCs/>
          <w:sz w:val="22"/>
        </w:rPr>
        <w:lastRenderedPageBreak/>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FileName”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w:t>
      </w:r>
      <w:r w:rsidR="00AB453E">
        <w:rPr>
          <w:rFonts w:cs="Times New Roman"/>
          <w:iCs/>
          <w:sz w:val="22"/>
        </w:rPr>
        <w:t>2π∙</w:t>
      </w:r>
      <w:r w:rsidR="007867C5" w:rsidRPr="00CB382F">
        <w:rPr>
          <w:rFonts w:cs="Times New Roman"/>
          <w:iCs/>
          <w:sz w:val="22"/>
        </w:rPr>
        <w:t>t</w:t>
      </w:r>
      <w:r w:rsidR="00AB453E">
        <w:rPr>
          <w:rFonts w:cs="Times New Roman"/>
          <w:iCs/>
          <w:sz w:val="22"/>
        </w:rPr>
        <w:t>∙</w:t>
      </w:r>
      <w:r w:rsidR="007867C5" w:rsidRPr="00CB382F">
        <w:rPr>
          <w:rFonts w:cs="Times New Roman"/>
          <w:iCs/>
          <w:sz w:val="22"/>
        </w:rPr>
        <w:t>c/λ.</w:t>
      </w:r>
      <w:r w:rsidR="007867C5" w:rsidRPr="00CB382F">
        <w:rPr>
          <w:iCs/>
          <w:sz w:val="22"/>
        </w:rPr>
        <w:t xml:space="preserve"> </w:t>
      </w:r>
      <w:r w:rsidRPr="00CB382F">
        <w:rPr>
          <w:iCs/>
          <w:sz w:val="22"/>
        </w:rPr>
        <w:t xml:space="preserve"> The format of this file is the following:</w:t>
      </w:r>
    </w:p>
    <w:p w14:paraId="79C16986"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14:paraId="0BFA37F0" w14:textId="77777777" w:rsidR="00CB382F" w:rsidRDefault="00CB382F" w:rsidP="00CB382F">
      <w:pPr>
        <w:rPr>
          <w:sz w:val="22"/>
        </w:rPr>
      </w:pPr>
      <w:r>
        <w:rPr>
          <w:i/>
          <w:iCs/>
          <w:sz w:val="22"/>
        </w:rPr>
        <w:t>Ex. BEAM CST_PI</w:t>
      </w:r>
      <w:r w:rsidR="002D4B76">
        <w:rPr>
          <w:i/>
          <w:iCs/>
          <w:sz w:val="22"/>
        </w:rPr>
        <w:t>T</w:t>
      </w:r>
      <w:r>
        <w:rPr>
          <w:i/>
          <w:iCs/>
          <w:sz w:val="22"/>
        </w:rPr>
        <w:t xml:space="preserve"> cst_example.pit </w:t>
      </w:r>
    </w:p>
    <w:p w14:paraId="1940A837" w14:textId="2375DED6" w:rsidR="000E0C7A" w:rsidRDefault="000E0C7A" w:rsidP="000E0C7A">
      <w:pPr>
        <w:rPr>
          <w:i/>
          <w:iCs/>
          <w:sz w:val="22"/>
        </w:rPr>
      </w:pPr>
      <w:r>
        <w:rPr>
          <w:i/>
          <w:iCs/>
          <w:sz w:val="22"/>
        </w:rPr>
        <w:t>Ex. BEAM CST_PI</w:t>
      </w:r>
      <w:r w:rsidR="002D4B76">
        <w:rPr>
          <w:i/>
          <w:iCs/>
          <w:sz w:val="22"/>
        </w:rPr>
        <w:t>T</w:t>
      </w:r>
      <w:r>
        <w:rPr>
          <w:i/>
          <w:iCs/>
          <w:sz w:val="22"/>
        </w:rPr>
        <w:t xml:space="preserve"> cst_example.pit </w:t>
      </w:r>
      <w:r w:rsidR="007867C5" w:rsidRPr="007867C5">
        <w:rPr>
          <w:i/>
          <w:iCs/>
          <w:sz w:val="22"/>
        </w:rPr>
        <w:t>COMPRESS</w:t>
      </w:r>
    </w:p>
    <w:p w14:paraId="7BF27E2C" w14:textId="77777777" w:rsidR="005D6039" w:rsidRDefault="005D6039" w:rsidP="000E0C7A">
      <w:pPr>
        <w:rPr>
          <w:i/>
          <w:iCs/>
          <w:sz w:val="22"/>
        </w:rPr>
      </w:pPr>
    </w:p>
    <w:p w14:paraId="2C5DBF05" w14:textId="11AEF781" w:rsidR="005D6039" w:rsidRPr="002D4B76" w:rsidRDefault="005D6039" w:rsidP="005D6039">
      <w:pPr>
        <w:jc w:val="both"/>
        <w:rPr>
          <w:sz w:val="22"/>
        </w:rPr>
      </w:pPr>
      <w:r>
        <w:rPr>
          <w:sz w:val="22"/>
        </w:rPr>
        <w:t>WARNING: For the following types, please, define the energy in MeV/u values in case of ions.</w:t>
      </w:r>
    </w:p>
    <w:p w14:paraId="54A236AE" w14:textId="3310F574" w:rsidR="00BF5FF0" w:rsidRPr="00BF5FF0" w:rsidRDefault="00BF5FF0" w:rsidP="00B3570E">
      <w:pPr>
        <w:pStyle w:val="ListParagraph"/>
        <w:numPr>
          <w:ilvl w:val="0"/>
          <w:numId w:val="1"/>
        </w:numPr>
      </w:pPr>
      <w:r w:rsidRPr="00BF5FF0">
        <w:t xml:space="preserve">PARMELA_T2 FileName </w:t>
      </w:r>
      <w:r w:rsidRPr="00BF5FF0">
        <w:rPr>
          <w:b/>
        </w:rPr>
        <w:t>COMPRESS</w:t>
      </w:r>
    </w:p>
    <w:p w14:paraId="4B248F81" w14:textId="77AAACB1" w:rsidR="00BF5FF0" w:rsidRDefault="00BF5FF0" w:rsidP="000E0C7A">
      <w:pPr>
        <w:rPr>
          <w:sz w:val="22"/>
        </w:rPr>
      </w:pPr>
      <w:r>
        <w:rPr>
          <w:sz w:val="22"/>
        </w:rPr>
        <w:t xml:space="preserve">This option is similar to PIT but uses Parmela T2 (text – OUTPUT 1 only). The format is the following: </w:t>
      </w:r>
    </w:p>
    <w:p w14:paraId="60005390" w14:textId="69CCFA49" w:rsidR="00BF5FF0" w:rsidRDefault="00BF5FF0" w:rsidP="00BF5FF0">
      <w:pPr>
        <w:jc w:val="both"/>
        <w:rPr>
          <w:iCs/>
          <w:sz w:val="22"/>
        </w:rPr>
      </w:pPr>
      <w:r>
        <w:rPr>
          <w:iCs/>
          <w:sz w:val="22"/>
        </w:rPr>
        <w:t>x [cm], x’ [mrad], y [cm], y’ [mrad], phi [deg], W [MeV], particle # []</w:t>
      </w:r>
    </w:p>
    <w:p w14:paraId="1F3F9605" w14:textId="19C70516" w:rsidR="00BF5FF0" w:rsidRPr="00BF5FF0" w:rsidRDefault="00BF5FF0" w:rsidP="000E0C7A">
      <w:pPr>
        <w:rPr>
          <w:sz w:val="22"/>
        </w:rPr>
      </w:pPr>
      <w:r>
        <w:rPr>
          <w:sz w:val="22"/>
        </w:rPr>
        <w:t>Please, make sure that only one set of the output beam dump is used, not the whole file.</w:t>
      </w:r>
    </w:p>
    <w:p w14:paraId="6081F808" w14:textId="77777777" w:rsidR="003521CE" w:rsidRPr="00504DC2" w:rsidRDefault="003521CE" w:rsidP="00B3570E">
      <w:pPr>
        <w:pStyle w:val="ListParagraph"/>
      </w:pPr>
      <w:r>
        <w:t xml:space="preserve">FILE2D FileName1 </w:t>
      </w:r>
      <w:r w:rsidRPr="003521CE">
        <w:rPr>
          <w:b/>
        </w:rPr>
        <w:t>FileName2</w:t>
      </w:r>
    </w:p>
    <w:p w14:paraId="751531A1" w14:textId="77777777"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deg],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and p</w:t>
      </w:r>
      <w:r w:rsidR="006074B4" w:rsidRPr="00AE5496">
        <w:rPr>
          <w:rFonts w:cs="Times New Roman"/>
          <w:sz w:val="22"/>
          <w:vertAlign w:val="subscript"/>
        </w:rPr>
        <w:t>θ</w:t>
      </w:r>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14:paraId="491DEED0" w14:textId="77777777" w:rsidR="00B40A96" w:rsidRDefault="00B40A96" w:rsidP="00B40A96">
      <w:pPr>
        <w:rPr>
          <w:i/>
          <w:iCs/>
          <w:sz w:val="22"/>
        </w:rPr>
      </w:pPr>
      <w:r>
        <w:rPr>
          <w:i/>
          <w:iCs/>
          <w:sz w:val="22"/>
        </w:rPr>
        <w:t xml:space="preserve">Ex. BEAM FILE2D radius.txt FILE2D energy.txt </w:t>
      </w:r>
    </w:p>
    <w:p w14:paraId="1C5F8F2F" w14:textId="77777777" w:rsidR="00B40A96" w:rsidRPr="00B40A96" w:rsidRDefault="00B40A96" w:rsidP="00B40A96">
      <w:pPr>
        <w:rPr>
          <w:i/>
          <w:iCs/>
          <w:sz w:val="22"/>
        </w:rPr>
      </w:pPr>
      <w:r>
        <w:rPr>
          <w:i/>
          <w:iCs/>
          <w:sz w:val="22"/>
        </w:rPr>
        <w:t xml:space="preserve">Ex. BEAM FILE2D particles_x.txt particles_y.txt FILE2D energy.txt </w:t>
      </w:r>
    </w:p>
    <w:p w14:paraId="1904CDF3" w14:textId="77777777" w:rsidR="003521CE" w:rsidRPr="00AC2F9A" w:rsidRDefault="003521CE" w:rsidP="00B3570E">
      <w:pPr>
        <w:pStyle w:val="ListParagraph"/>
      </w:pPr>
      <w:r>
        <w:t>FILE1D</w:t>
      </w:r>
      <w:r w:rsidRPr="003521CE">
        <w:t xml:space="preserve"> </w:t>
      </w:r>
      <w:r>
        <w:t xml:space="preserve">FileName </w:t>
      </w:r>
      <w:r w:rsidRPr="00AC2F9A">
        <w:rPr>
          <w:rFonts w:cs="Times New Roman"/>
        </w:rPr>
        <w:t>φ</w:t>
      </w:r>
      <w:r w:rsidRPr="00AC2F9A">
        <w:t xml:space="preserve">0 [deg] </w:t>
      </w:r>
      <w:r w:rsidRPr="00AC2F9A">
        <w:rPr>
          <w:rFonts w:cs="Times New Roman"/>
        </w:rPr>
        <w:t>Δφ</w:t>
      </w:r>
      <w:r w:rsidRPr="00AC2F9A">
        <w:t xml:space="preserve"> [deg]</w:t>
      </w:r>
      <w:r w:rsidRPr="00C83556">
        <w:rPr>
          <w:b/>
        </w:rPr>
        <w:t xml:space="preserve"> </w:t>
      </w:r>
      <w:r w:rsidRPr="00C83556">
        <w:rPr>
          <w:rFonts w:cs="Times New Roman"/>
          <w:b/>
        </w:rPr>
        <w:t>σ</w:t>
      </w:r>
      <w:r w:rsidRPr="00C83556">
        <w:rPr>
          <w:rFonts w:cs="Times New Roman"/>
          <w:b/>
          <w:vertAlign w:val="subscript"/>
        </w:rPr>
        <w:t xml:space="preserve">φ </w:t>
      </w:r>
      <w:r w:rsidRPr="00C83556">
        <w:rPr>
          <w:b/>
        </w:rPr>
        <w:t>[deg]</w:t>
      </w:r>
    </w:p>
    <w:p w14:paraId="685DAEE1" w14:textId="77777777" w:rsidR="00AC2F9A" w:rsidRDefault="00AC2F9A" w:rsidP="00AC2F9A">
      <w:pPr>
        <w:jc w:val="both"/>
        <w:rPr>
          <w:iCs/>
          <w:sz w:val="22"/>
        </w:rPr>
      </w:pPr>
      <w:r>
        <w:rPr>
          <w:sz w:val="22"/>
        </w:rPr>
        <w:t xml:space="preserve">The code will import the energy distribution from the file with </w:t>
      </w:r>
      <w:r>
        <w:rPr>
          <w:i/>
          <w:sz w:val="22"/>
        </w:rPr>
        <w:t>FileName</w:t>
      </w:r>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r w:rsidRPr="00CB382F">
        <w:rPr>
          <w:rFonts w:cs="Times New Roman"/>
          <w:iCs/>
          <w:sz w:val="22"/>
        </w:rPr>
        <w:t>σ</w:t>
      </w:r>
      <w:r w:rsidRPr="00CB382F">
        <w:rPr>
          <w:rFonts w:cs="Times New Roman"/>
          <w:iCs/>
          <w:sz w:val="22"/>
          <w:vertAlign w:val="subscript"/>
        </w:rPr>
        <w:t>φ</w:t>
      </w:r>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14:paraId="6D0AD224" w14:textId="77777777" w:rsidR="00403BCE" w:rsidRDefault="00403BCE" w:rsidP="00403BCE">
      <w:pPr>
        <w:rPr>
          <w:i/>
          <w:iCs/>
          <w:sz w:val="22"/>
        </w:rPr>
      </w:pPr>
      <w:r>
        <w:rPr>
          <w:i/>
          <w:iCs/>
          <w:sz w:val="22"/>
        </w:rPr>
        <w:t>Ex. BEAM FILE2D radius.txt FILE1D energy.txt 90 180</w:t>
      </w:r>
    </w:p>
    <w:p w14:paraId="532C9834" w14:textId="77777777" w:rsidR="00403BCE" w:rsidRPr="00403BCE" w:rsidRDefault="00403BCE" w:rsidP="00403BCE">
      <w:pPr>
        <w:rPr>
          <w:i/>
          <w:iCs/>
          <w:sz w:val="22"/>
        </w:rPr>
      </w:pPr>
      <w:r>
        <w:rPr>
          <w:i/>
          <w:iCs/>
          <w:sz w:val="22"/>
        </w:rPr>
        <w:t>Ex. BEAM FILE2D radius.txt FILE1D energy.txt 90 180 20</w:t>
      </w:r>
    </w:p>
    <w:p w14:paraId="70D7D6BC" w14:textId="77777777" w:rsidR="003521CE" w:rsidRDefault="003521CE" w:rsidP="00B3570E">
      <w:pPr>
        <w:pStyle w:val="ListParagraph"/>
      </w:pPr>
      <w:r>
        <w:lastRenderedPageBreak/>
        <w:t>FILE4D</w:t>
      </w:r>
      <w:r w:rsidRPr="003521CE">
        <w:t xml:space="preserve"> </w:t>
      </w:r>
      <w:r>
        <w:t>FileName</w:t>
      </w:r>
    </w:p>
    <w:p w14:paraId="2355CDF4" w14:textId="77777777" w:rsidR="00AC2F9A" w:rsidRDefault="00403BCE" w:rsidP="00AC2F9A">
      <w:pPr>
        <w:jc w:val="both"/>
        <w:rPr>
          <w:rFonts w:cs="Times New Roman"/>
          <w:sz w:val="22"/>
        </w:rPr>
      </w:pPr>
      <w:r>
        <w:rPr>
          <w:sz w:val="22"/>
        </w:rPr>
        <w:t xml:space="preserve">The code will import the 4D transversal phase space distribution from the file with </w:t>
      </w:r>
      <w:r>
        <w:rPr>
          <w:i/>
          <w:sz w:val="22"/>
        </w:rPr>
        <w:t xml:space="preserve">FileNam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14:paraId="2DCAD399" w14:textId="77777777" w:rsidR="00971903" w:rsidRPr="00971903" w:rsidRDefault="00971903" w:rsidP="00971903">
      <w:pPr>
        <w:rPr>
          <w:i/>
          <w:iCs/>
          <w:sz w:val="22"/>
        </w:rPr>
      </w:pPr>
      <w:r>
        <w:rPr>
          <w:i/>
          <w:iCs/>
          <w:sz w:val="22"/>
        </w:rPr>
        <w:t>Ex. BEAM FILE4D phase_space.txt FILE1D energy.txt 90 180</w:t>
      </w:r>
    </w:p>
    <w:p w14:paraId="592452C5" w14:textId="77777777" w:rsidR="00C83556" w:rsidRPr="00C83556" w:rsidRDefault="00C83556" w:rsidP="00B3570E">
      <w:pPr>
        <w:pStyle w:val="ListParagraph"/>
      </w:pPr>
      <w:r w:rsidRPr="00C83556">
        <w:t xml:space="preserve">TWISS2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r w:rsidRPr="00C83556">
        <w:rPr>
          <w:rFonts w:cs="Times New Roman"/>
        </w:rPr>
        <w:t>ε</w:t>
      </w:r>
      <w:r w:rsidRPr="00C83556">
        <w:rPr>
          <w:vertAlign w:val="subscript"/>
        </w:rPr>
        <w:t>x</w:t>
      </w:r>
      <w:r w:rsidRPr="00C83556">
        <w:t xml:space="preserve"> [cm*rad]</w:t>
      </w:r>
    </w:p>
    <w:p w14:paraId="618846A0" w14:textId="5170D2DC"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ε</w:t>
      </w:r>
      <w:r w:rsidRPr="00C83556">
        <w:rPr>
          <w:sz w:val="22"/>
          <w:vertAlign w:val="subscript"/>
        </w:rPr>
        <w:t xml:space="preserve">x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B56F2D">
        <w:t xml:space="preserve">Figure </w:t>
      </w:r>
      <w:r w:rsidR="00B56F2D">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14:paraId="440A5A04" w14:textId="77777777" w:rsidR="00AE5496" w:rsidRDefault="00AE5496" w:rsidP="00AE5496">
      <w:pPr>
        <w:keepNext/>
        <w:jc w:val="center"/>
      </w:pPr>
      <w:r>
        <w:rPr>
          <w:noProof/>
        </w:rPr>
        <w:drawing>
          <wp:inline distT="0" distB="0" distL="0" distR="0" wp14:anchorId="72B969FD" wp14:editId="4E2401DA">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14:paraId="5C2C28E3" w14:textId="4852A940" w:rsidR="00AE5496" w:rsidRDefault="00AE5496" w:rsidP="00AE5496">
      <w:pPr>
        <w:pStyle w:val="Caption"/>
        <w:jc w:val="center"/>
      </w:pPr>
      <w:bookmarkStart w:id="1" w:name="_Ref468090147"/>
      <w:r>
        <w:t xml:space="preserve">Figure </w:t>
      </w:r>
      <w:fldSimple w:instr=" SEQ Figure \* ARABIC ">
        <w:r w:rsidR="00B56F2D">
          <w:rPr>
            <w:noProof/>
          </w:rPr>
          <w:t>3</w:t>
        </w:r>
      </w:fldSimple>
      <w:bookmarkEnd w:id="1"/>
      <w:r>
        <w:t>. Phase space defined by Twiss parameters.</w:t>
      </w:r>
    </w:p>
    <w:p w14:paraId="252979B6" w14:textId="77777777" w:rsidR="00AE5496" w:rsidRDefault="00AE5496" w:rsidP="00AE5496">
      <w:pPr>
        <w:rPr>
          <w:i/>
          <w:iCs/>
          <w:sz w:val="22"/>
        </w:rPr>
      </w:pPr>
      <w:r>
        <w:rPr>
          <w:i/>
          <w:iCs/>
          <w:sz w:val="22"/>
        </w:rPr>
        <w:t xml:space="preserve">Ex. BEAM TWISS2D 0.14 2.0 0.0005 FILE2D energy.txt </w:t>
      </w:r>
    </w:p>
    <w:p w14:paraId="432F0E83" w14:textId="77777777" w:rsidR="00D02309" w:rsidRPr="00C83556" w:rsidRDefault="00D02309" w:rsidP="00B3570E">
      <w:pPr>
        <w:pStyle w:val="ListParagraph"/>
      </w:pPr>
      <w:r w:rsidRPr="00C83556">
        <w:t>TWISS</w:t>
      </w:r>
      <w:r>
        <w:t>4</w:t>
      </w:r>
      <w:r w:rsidRPr="00C83556">
        <w:t xml:space="preserve">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r w:rsidRPr="00C83556">
        <w:rPr>
          <w:rFonts w:cs="Times New Roman"/>
        </w:rPr>
        <w:t>ε</w:t>
      </w:r>
      <w:r w:rsidRPr="00C83556">
        <w:rPr>
          <w:vertAlign w:val="subscript"/>
        </w:rPr>
        <w:t>x</w:t>
      </w:r>
      <w:r w:rsidRPr="00C83556">
        <w:t xml:space="preserve"> [cm*rad]</w:t>
      </w:r>
      <w:r>
        <w:t xml:space="preserve"> </w:t>
      </w:r>
      <w:r w:rsidRPr="00C83556">
        <w:rPr>
          <w:rFonts w:cs="Times New Roman"/>
        </w:rPr>
        <w:t>α</w:t>
      </w:r>
      <w:r>
        <w:rPr>
          <w:vertAlign w:val="subscript"/>
        </w:rPr>
        <w:t>y</w:t>
      </w:r>
      <w:r w:rsidRPr="00C83556">
        <w:t xml:space="preserve">, </w:t>
      </w:r>
      <w:r w:rsidRPr="00C83556">
        <w:rPr>
          <w:rFonts w:cs="Times New Roman"/>
        </w:rPr>
        <w:t>β</w:t>
      </w:r>
      <w:r>
        <w:rPr>
          <w:vertAlign w:val="subscript"/>
        </w:rPr>
        <w:t>y</w:t>
      </w:r>
      <w:r w:rsidRPr="00C83556">
        <w:t xml:space="preserve"> [cm/rad], </w:t>
      </w:r>
      <w:r w:rsidRPr="00C83556">
        <w:rPr>
          <w:rFonts w:cs="Times New Roman"/>
        </w:rPr>
        <w:t>ε</w:t>
      </w:r>
      <w:r>
        <w:rPr>
          <w:vertAlign w:val="subscript"/>
        </w:rPr>
        <w:t>y</w:t>
      </w:r>
      <w:r w:rsidRPr="00C83556">
        <w:t xml:space="preserve"> [cm*rad]</w:t>
      </w:r>
    </w:p>
    <w:p w14:paraId="7F4C97CB" w14:textId="45B37EBC"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ε</w:t>
      </w:r>
      <w:r w:rsidRPr="00C83556">
        <w:rPr>
          <w:sz w:val="22"/>
          <w:vertAlign w:val="subscript"/>
        </w:rPr>
        <w:t xml:space="preserve">x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B56F2D">
        <w:t xml:space="preserve">Figure </w:t>
      </w:r>
      <w:r w:rsidR="00B56F2D">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ε</w:t>
      </w:r>
      <w:r>
        <w:rPr>
          <w:sz w:val="22"/>
          <w:vertAlign w:val="subscript"/>
        </w:rPr>
        <w:t>y</w:t>
      </w:r>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p</w:t>
      </w:r>
      <w:r w:rsidRPr="00AE5496">
        <w:rPr>
          <w:rFonts w:cs="Times New Roman"/>
          <w:sz w:val="22"/>
          <w:vertAlign w:val="subscript"/>
        </w:rPr>
        <w:t>r</w:t>
      </w:r>
      <w:r>
        <w:rPr>
          <w:rFonts w:cs="Times New Roman"/>
          <w:sz w:val="22"/>
        </w:rPr>
        <w:t>.</w:t>
      </w:r>
      <w:r w:rsidR="008C12F9" w:rsidRPr="008C12F9">
        <w:rPr>
          <w:rFonts w:cs="Times New Roman"/>
          <w:sz w:val="22"/>
        </w:rPr>
        <w:t xml:space="preserve"> </w:t>
      </w:r>
      <w:r w:rsidR="008C12F9">
        <w:rPr>
          <w:rFonts w:cs="Times New Roman"/>
          <w:sz w:val="22"/>
        </w:rPr>
        <w:t>and</w:t>
      </w:r>
      <w:r>
        <w:rPr>
          <w:rFonts w:cs="Times New Roman"/>
          <w:sz w:val="22"/>
        </w:rPr>
        <w:t xml:space="preserve"> p</w:t>
      </w:r>
      <w:r w:rsidRPr="00AE5496">
        <w:rPr>
          <w:rFonts w:cs="Times New Roman"/>
          <w:sz w:val="22"/>
          <w:vertAlign w:val="subscript"/>
        </w:rPr>
        <w:t>θ</w:t>
      </w:r>
      <w:r>
        <w:rPr>
          <w:rFonts w:cs="Times New Roman"/>
          <w:sz w:val="22"/>
        </w:rPr>
        <w:t xml:space="preserve">. This type </w:t>
      </w:r>
      <w:r w:rsidR="00404A51">
        <w:rPr>
          <w:rFonts w:cs="Times New Roman"/>
          <w:sz w:val="22"/>
        </w:rPr>
        <w:t>o</w:t>
      </w:r>
      <w:r>
        <w:rPr>
          <w:rFonts w:cs="Times New Roman"/>
          <w:sz w:val="22"/>
        </w:rPr>
        <w:t>f distribution can only be used for transversal phase space.</w:t>
      </w:r>
    </w:p>
    <w:p w14:paraId="38684FA4" w14:textId="77777777" w:rsidR="00D02309" w:rsidRDefault="00D02309" w:rsidP="00D02309">
      <w:pPr>
        <w:rPr>
          <w:i/>
          <w:iCs/>
          <w:sz w:val="22"/>
        </w:rPr>
      </w:pPr>
      <w:r>
        <w:rPr>
          <w:i/>
          <w:iCs/>
          <w:sz w:val="22"/>
        </w:rPr>
        <w:t xml:space="preserve">Ex. BEAM TWISS4D 0.14 2.0 0.0005 0.28 4.0 0.0015 FILE2D energy.txt </w:t>
      </w:r>
    </w:p>
    <w:p w14:paraId="14C41B06" w14:textId="77777777" w:rsidR="00D02309" w:rsidRPr="00404A51" w:rsidRDefault="00BA571A" w:rsidP="00B3570E">
      <w:pPr>
        <w:pStyle w:val="ListParagraph"/>
      </w:pPr>
      <w:r>
        <w:t xml:space="preserve">NORM2D </w:t>
      </w:r>
      <w:r>
        <w:rPr>
          <w:rFonts w:cs="Times New Roman"/>
        </w:rPr>
        <w:t>W</w:t>
      </w:r>
      <w:r w:rsidRPr="00AC2F9A">
        <w:t>0 [</w:t>
      </w:r>
      <w:r>
        <w:t>MeV</w:t>
      </w:r>
      <w:r w:rsidRPr="00AC2F9A">
        <w:t xml:space="preserve">] </w:t>
      </w:r>
      <w:r w:rsidRPr="00AC2F9A">
        <w:rPr>
          <w:rFonts w:cs="Times New Roman"/>
        </w:rPr>
        <w:t>Δ</w:t>
      </w:r>
      <w:r>
        <w:rPr>
          <w:rFonts w:cs="Times New Roman"/>
        </w:rPr>
        <w:t>W</w:t>
      </w:r>
      <w:r w:rsidRPr="00AC2F9A">
        <w:t xml:space="preserve"> [</w:t>
      </w:r>
      <w:r>
        <w:t>MeV</w:t>
      </w:r>
      <w:r w:rsidRPr="00AC2F9A">
        <w:t>]</w:t>
      </w:r>
      <w:r w:rsidRPr="00C83556">
        <w:rPr>
          <w:b/>
        </w:rPr>
        <w:t xml:space="preserve"> </w:t>
      </w:r>
      <w:r w:rsidRPr="00C83556">
        <w:rPr>
          <w:rFonts w:cs="Times New Roman"/>
          <w:b/>
        </w:rPr>
        <w:t>σ</w:t>
      </w:r>
      <w:r>
        <w:rPr>
          <w:rFonts w:cs="Times New Roman"/>
          <w:b/>
          <w:vertAlign w:val="subscript"/>
        </w:rPr>
        <w:t>W</w:t>
      </w:r>
      <w:r w:rsidRPr="00C83556">
        <w:rPr>
          <w:rFonts w:cs="Times New Roman"/>
          <w:b/>
          <w:vertAlign w:val="subscript"/>
        </w:rPr>
        <w:t xml:space="preserve"> </w:t>
      </w:r>
      <w:r w:rsidRPr="00C83556">
        <w:rPr>
          <w:b/>
        </w:rPr>
        <w:t>[</w:t>
      </w:r>
      <w:r>
        <w:rPr>
          <w:b/>
        </w:rPr>
        <w:t>MeV</w:t>
      </w:r>
      <w:r w:rsidRPr="00C83556">
        <w:rPr>
          <w:b/>
        </w:rPr>
        <w:t>]</w:t>
      </w:r>
      <w:r>
        <w:rPr>
          <w:b/>
        </w:rPr>
        <w:t xml:space="preserve"> </w:t>
      </w:r>
      <w:r w:rsidRPr="00AC2F9A">
        <w:rPr>
          <w:rFonts w:cs="Times New Roman"/>
        </w:rPr>
        <w:t>φ</w:t>
      </w:r>
      <w:r w:rsidRPr="00AC2F9A">
        <w:t xml:space="preserve">0 [deg] </w:t>
      </w:r>
      <w:r w:rsidRPr="00AC2F9A">
        <w:rPr>
          <w:rFonts w:cs="Times New Roman"/>
        </w:rPr>
        <w:t>Δφ</w:t>
      </w:r>
      <w:r w:rsidRPr="00AC2F9A">
        <w:t xml:space="preserve"> [deg]</w:t>
      </w:r>
      <w:r w:rsidRPr="00C83556">
        <w:rPr>
          <w:b/>
        </w:rPr>
        <w:t xml:space="preserve"> </w:t>
      </w:r>
      <w:r w:rsidRPr="00C83556">
        <w:rPr>
          <w:rFonts w:cs="Times New Roman"/>
          <w:b/>
        </w:rPr>
        <w:t>σ</w:t>
      </w:r>
      <w:r w:rsidRPr="00C83556">
        <w:rPr>
          <w:rFonts w:cs="Times New Roman"/>
          <w:b/>
          <w:vertAlign w:val="subscript"/>
        </w:rPr>
        <w:t xml:space="preserve">φ </w:t>
      </w:r>
      <w:r w:rsidRPr="00C83556">
        <w:rPr>
          <w:b/>
        </w:rPr>
        <w:t>[deg]</w:t>
      </w:r>
    </w:p>
    <w:p w14:paraId="424D83DB" w14:textId="31FB46B8" w:rsidR="00404A51" w:rsidRDefault="00404A51" w:rsidP="00404A51">
      <w:pPr>
        <w:jc w:val="both"/>
        <w:rPr>
          <w:rFonts w:cs="Times New Roman"/>
          <w:sz w:val="22"/>
        </w:rPr>
      </w:pPr>
      <w:r>
        <w:rPr>
          <w:sz w:val="22"/>
        </w:rPr>
        <w:lastRenderedPageBreak/>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r w:rsidRPr="00AC6880">
        <w:rPr>
          <w:rFonts w:cs="Times New Roman"/>
          <w:iCs/>
          <w:noProof/>
          <w:sz w:val="22"/>
        </w:rPr>
        <w:t>σ</w:t>
      </w:r>
      <w:r w:rsidRPr="00AC6880">
        <w:rPr>
          <w:rFonts w:cs="Times New Roman"/>
          <w:iCs/>
          <w:noProof/>
          <w:sz w:val="22"/>
          <w:vertAlign w:val="subscript"/>
        </w:rPr>
        <w:t>W</w:t>
      </w:r>
      <w:r w:rsidRPr="00AC6880">
        <w:rPr>
          <w:rFonts w:cs="Times New Roman"/>
          <w:iCs/>
          <w:noProof/>
          <w:sz w:val="22"/>
        </w:rPr>
        <w:t>,</w:t>
      </w:r>
      <w:r>
        <w:rPr>
          <w:rFonts w:cs="Times New Roman"/>
          <w:iCs/>
          <w:sz w:val="22"/>
        </w:rPr>
        <w:t xml:space="preserve"> </w:t>
      </w:r>
      <w:r w:rsidRPr="00CB382F">
        <w:rPr>
          <w:rFonts w:cs="Times New Roman"/>
          <w:iCs/>
          <w:sz w:val="22"/>
        </w:rPr>
        <w:t>σ</w:t>
      </w:r>
      <w:r w:rsidRPr="00CB382F">
        <w:rPr>
          <w:rFonts w:cs="Times New Roman"/>
          <w:iCs/>
          <w:sz w:val="22"/>
          <w:vertAlign w:val="subscript"/>
        </w:rPr>
        <w:t>φ</w:t>
      </w:r>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r w:rsidRPr="00CB382F">
        <w:rPr>
          <w:rFonts w:cs="Times New Roman"/>
          <w:iCs/>
          <w:sz w:val="22"/>
        </w:rPr>
        <w:t>Δφ</w:t>
      </w:r>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B56F2D">
        <w:t xml:space="preserve">Figure </w:t>
      </w:r>
      <w:r w:rsidR="00B56F2D">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14:paraId="32C837C2" w14:textId="77777777" w:rsidR="00817770" w:rsidRDefault="00817770" w:rsidP="00817770">
      <w:pPr>
        <w:keepNext/>
        <w:jc w:val="center"/>
      </w:pPr>
      <w:r>
        <w:rPr>
          <w:noProof/>
        </w:rPr>
        <w:drawing>
          <wp:inline distT="0" distB="0" distL="0" distR="0" wp14:anchorId="5667D43F" wp14:editId="68465CBC">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14:paraId="460FE717" w14:textId="282FA22B" w:rsidR="00817770" w:rsidRDefault="00817770" w:rsidP="00817770">
      <w:pPr>
        <w:pStyle w:val="Caption"/>
        <w:jc w:val="center"/>
      </w:pPr>
      <w:bookmarkStart w:id="2" w:name="_Ref468093608"/>
      <w:r>
        <w:t xml:space="preserve">Figure </w:t>
      </w:r>
      <w:fldSimple w:instr=" SEQ Figure \* ARABIC ">
        <w:r w:rsidR="00B56F2D">
          <w:rPr>
            <w:noProof/>
          </w:rPr>
          <w:t>4</w:t>
        </w:r>
      </w:fldSimple>
      <w:bookmarkEnd w:id="2"/>
      <w:r>
        <w:t>. Example of Truncated Gaussian Distribution</w:t>
      </w:r>
    </w:p>
    <w:p w14:paraId="6B21407C" w14:textId="77777777" w:rsidR="002B180C" w:rsidRDefault="002B180C" w:rsidP="002B180C">
      <w:pPr>
        <w:rPr>
          <w:i/>
          <w:iCs/>
          <w:sz w:val="22"/>
        </w:rPr>
      </w:pPr>
      <w:r>
        <w:rPr>
          <w:i/>
          <w:iCs/>
          <w:sz w:val="22"/>
        </w:rPr>
        <w:t>Ex. BEAM TWISS2D 0.14 2.0 0.0005 NORM2D 1.0 0.5 0.25 90 180 20</w:t>
      </w:r>
    </w:p>
    <w:p w14:paraId="75B3BACC" w14:textId="77777777" w:rsidR="002B180C" w:rsidRDefault="002B180C" w:rsidP="002B180C">
      <w:pPr>
        <w:rPr>
          <w:i/>
          <w:iCs/>
          <w:sz w:val="22"/>
        </w:rPr>
      </w:pPr>
      <w:r>
        <w:rPr>
          <w:i/>
          <w:iCs/>
          <w:sz w:val="22"/>
        </w:rPr>
        <w:t>Ex. BEAM FILE2D beam.txt NORM2D 1.0 0.5 90 180</w:t>
      </w:r>
    </w:p>
    <w:p w14:paraId="0B1217BA" w14:textId="77777777" w:rsidR="00BA571A" w:rsidRPr="00F3660F" w:rsidRDefault="008369A2" w:rsidP="00B3570E">
      <w:pPr>
        <w:pStyle w:val="ListParagraph"/>
      </w:pPr>
      <w:r>
        <w:t>SPH2D</w:t>
      </w:r>
      <w:r w:rsidR="0030722C">
        <w:t xml:space="preserve"> </w:t>
      </w:r>
      <w:r w:rsidR="0030722C" w:rsidRPr="00AC6880">
        <w:rPr>
          <w:noProof/>
        </w:rPr>
        <w:t>Rcath</w:t>
      </w:r>
      <w:r w:rsidR="0030722C">
        <w:t xml:space="preserve"> [cm], </w:t>
      </w:r>
      <w:r w:rsidR="0030722C" w:rsidRPr="00AC6880">
        <w:rPr>
          <w:b/>
          <w:noProof/>
        </w:rPr>
        <w:t>Rsph</w:t>
      </w:r>
      <w:r w:rsidR="0030722C" w:rsidRPr="0030722C">
        <w:rPr>
          <w:b/>
        </w:rPr>
        <w:t xml:space="preserve"> [cm], kT [eV]</w:t>
      </w:r>
    </w:p>
    <w:p w14:paraId="5024F889" w14:textId="70115CA4"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B56F2D">
        <w:t xml:space="preserve">Figure </w:t>
      </w:r>
      <w:r w:rsidR="00B56F2D">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r>
        <w:rPr>
          <w:rFonts w:cs="Times New Roman"/>
          <w:sz w:val="22"/>
        </w:rPr>
        <w:t>σ</w:t>
      </w:r>
      <w:r w:rsidRPr="00F3660F">
        <w:rPr>
          <w:sz w:val="22"/>
          <w:vertAlign w:val="subscript"/>
        </w:rPr>
        <w:t>R</w:t>
      </w:r>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Rsph=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r w:rsidRPr="00AC6880">
        <w:rPr>
          <w:noProof/>
          <w:sz w:val="22"/>
        </w:rPr>
        <w:t>Rsph</w:t>
      </w:r>
      <w:r>
        <w:rPr>
          <w:sz w:val="22"/>
        </w:rPr>
        <w:t xml:space="preserve">).  Optional parameter kT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14:paraId="355F81ED" w14:textId="77777777" w:rsidR="00F3660F" w:rsidRDefault="00F3660F" w:rsidP="00F3660F">
      <w:pPr>
        <w:keepNext/>
        <w:jc w:val="center"/>
      </w:pPr>
      <w:r>
        <w:rPr>
          <w:noProof/>
        </w:rPr>
        <w:lastRenderedPageBreak/>
        <w:drawing>
          <wp:inline distT="0" distB="0" distL="0" distR="0" wp14:anchorId="6E608F0E" wp14:editId="095D0878">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89940" cy="2244335"/>
                    </a:xfrm>
                    <a:prstGeom prst="rect">
                      <a:avLst/>
                    </a:prstGeom>
                  </pic:spPr>
                </pic:pic>
              </a:graphicData>
            </a:graphic>
          </wp:inline>
        </w:drawing>
      </w:r>
    </w:p>
    <w:p w14:paraId="2C0838FD" w14:textId="560DDFFF" w:rsidR="00F3660F" w:rsidRDefault="00F3660F" w:rsidP="00F3660F">
      <w:pPr>
        <w:pStyle w:val="Caption"/>
        <w:jc w:val="center"/>
      </w:pPr>
      <w:bookmarkStart w:id="3" w:name="_Ref468095156"/>
      <w:r>
        <w:t xml:space="preserve">Figure </w:t>
      </w:r>
      <w:fldSimple w:instr=" SEQ Figure \* ARABIC ">
        <w:r w:rsidR="00B56F2D">
          <w:rPr>
            <w:noProof/>
          </w:rPr>
          <w:t>5</w:t>
        </w:r>
      </w:fldSimple>
      <w:bookmarkEnd w:id="3"/>
      <w:r>
        <w:t xml:space="preserve">. </w:t>
      </w:r>
      <w:r w:rsidR="002B180C">
        <w:t>Example of spherical cathode distribution</w:t>
      </w:r>
    </w:p>
    <w:p w14:paraId="527F1E39" w14:textId="77777777" w:rsidR="00F14220" w:rsidRDefault="00F14220" w:rsidP="00F14220">
      <w:pPr>
        <w:rPr>
          <w:i/>
          <w:iCs/>
          <w:sz w:val="22"/>
        </w:rPr>
      </w:pPr>
      <w:r>
        <w:rPr>
          <w:i/>
          <w:iCs/>
          <w:sz w:val="22"/>
        </w:rPr>
        <w:t>Ex. BEAM SPH2D 0.564 1.0 10.0 NORM2D 1.0 0.5 90 180</w:t>
      </w:r>
    </w:p>
    <w:p w14:paraId="71B74227" w14:textId="77777777" w:rsidR="00F14220" w:rsidRDefault="00F14220" w:rsidP="00F14220">
      <w:pPr>
        <w:rPr>
          <w:i/>
          <w:iCs/>
          <w:sz w:val="22"/>
        </w:rPr>
      </w:pPr>
      <w:r>
        <w:rPr>
          <w:i/>
          <w:iCs/>
          <w:sz w:val="22"/>
        </w:rPr>
        <w:t>Ex. BEAM SPH2D 0.564 1.0 FILE2D energy.txt</w:t>
      </w:r>
    </w:p>
    <w:p w14:paraId="1E71BD05" w14:textId="77777777" w:rsidR="00F14220" w:rsidRDefault="00F14220" w:rsidP="00F14220">
      <w:pPr>
        <w:rPr>
          <w:i/>
          <w:iCs/>
          <w:sz w:val="22"/>
        </w:rPr>
      </w:pPr>
      <w:r>
        <w:rPr>
          <w:i/>
          <w:iCs/>
          <w:sz w:val="22"/>
        </w:rPr>
        <w:t>Ex. BEAM SPH2D 0.564 FILE1D energy.txt 90 180</w:t>
      </w:r>
    </w:p>
    <w:p w14:paraId="0C6D1D32" w14:textId="77777777" w:rsidR="008369A2" w:rsidRPr="004507F1" w:rsidRDefault="008369A2" w:rsidP="00B3570E">
      <w:pPr>
        <w:pStyle w:val="ListParagraph"/>
      </w:pPr>
      <w:r>
        <w:t>ELL2D</w:t>
      </w:r>
      <w:r w:rsidR="0030722C">
        <w:t xml:space="preserve"> a</w:t>
      </w:r>
      <w:r w:rsidR="0030722C" w:rsidRPr="004507F1">
        <w:rPr>
          <w:vertAlign w:val="subscript"/>
        </w:rPr>
        <w:t>x</w:t>
      </w:r>
      <w:r w:rsidR="0030722C">
        <w:t xml:space="preserve"> [cm], b</w:t>
      </w:r>
      <w:r w:rsidR="0030722C" w:rsidRPr="004507F1">
        <w:rPr>
          <w:vertAlign w:val="subscript"/>
        </w:rPr>
        <w:t>y</w:t>
      </w:r>
      <w:r w:rsidR="0030722C">
        <w:t xml:space="preserve"> [cm], </w:t>
      </w:r>
      <w:r w:rsidR="00AC6880">
        <w:rPr>
          <w:rFonts w:cs="Times New Roman"/>
          <w:noProof/>
        </w:rPr>
        <w:t>φ</w:t>
      </w:r>
      <w:r w:rsidR="00AC6880" w:rsidRPr="0030722C">
        <w:rPr>
          <w:b/>
        </w:rPr>
        <w:t xml:space="preserve"> </w:t>
      </w:r>
      <w:r w:rsidR="0030722C" w:rsidRPr="0030722C">
        <w:rPr>
          <w:b/>
        </w:rPr>
        <w:t>[deg], h</w:t>
      </w:r>
    </w:p>
    <w:p w14:paraId="5105B95E" w14:textId="11D1F4E7"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 xml:space="preserve">[deg].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B56F2D">
        <w:t xml:space="preserve">Figure </w:t>
      </w:r>
      <w:r w:rsidR="00B56F2D">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r w:rsidR="001C1D25" w:rsidRPr="001C1D25">
        <w:rPr>
          <w:rFonts w:cs="Times New Roman"/>
          <w:i/>
          <w:iCs/>
          <w:sz w:val="22"/>
        </w:rPr>
        <w:t>σ</w:t>
      </w:r>
      <w:r w:rsidR="001C1D25" w:rsidRPr="001C1D25">
        <w:rPr>
          <w:rFonts w:cs="Times New Roman"/>
          <w:i/>
          <w:iCs/>
          <w:sz w:val="22"/>
          <w:vertAlign w:val="subscript"/>
        </w:rPr>
        <w:t>x</w:t>
      </w:r>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r w:rsidR="001C1D25" w:rsidRPr="001C1D25">
        <w:rPr>
          <w:rFonts w:cs="Times New Roman"/>
          <w:i/>
          <w:iCs/>
          <w:sz w:val="22"/>
        </w:rPr>
        <w:t>σ</w:t>
      </w:r>
      <w:r w:rsidR="001C1D25">
        <w:rPr>
          <w:rFonts w:cs="Times New Roman"/>
          <w:i/>
          <w:iCs/>
          <w:sz w:val="22"/>
          <w:vertAlign w:val="subscript"/>
        </w:rPr>
        <w:t>y</w:t>
      </w:r>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14:paraId="63A51972" w14:textId="77777777" w:rsidR="001C1D25" w:rsidRDefault="001C1D25" w:rsidP="001C1D25">
      <w:pPr>
        <w:keepNext/>
        <w:jc w:val="both"/>
      </w:pPr>
      <w:r>
        <w:rPr>
          <w:noProof/>
        </w:rPr>
        <w:lastRenderedPageBreak/>
        <w:drawing>
          <wp:inline distT="0" distB="0" distL="0" distR="0" wp14:anchorId="511AAB26" wp14:editId="0724BC8E">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18765"/>
                    </a:xfrm>
                    <a:prstGeom prst="rect">
                      <a:avLst/>
                    </a:prstGeom>
                  </pic:spPr>
                </pic:pic>
              </a:graphicData>
            </a:graphic>
          </wp:inline>
        </w:drawing>
      </w:r>
    </w:p>
    <w:p w14:paraId="4FCE237F" w14:textId="797BC290" w:rsidR="001C1D25" w:rsidRDefault="001C1D25" w:rsidP="001C1D25">
      <w:pPr>
        <w:pStyle w:val="Caption"/>
        <w:jc w:val="center"/>
      </w:pPr>
      <w:bookmarkStart w:id="4" w:name="_Ref468096451"/>
      <w:r>
        <w:t xml:space="preserve">Figure </w:t>
      </w:r>
      <w:fldSimple w:instr=" SEQ Figure \* ARABIC ">
        <w:r w:rsidR="00B56F2D">
          <w:rPr>
            <w:noProof/>
          </w:rPr>
          <w:t>6</w:t>
        </w:r>
      </w:fldSimple>
      <w:bookmarkEnd w:id="4"/>
      <w:r>
        <w:t>. Example of Elliptical distribution</w:t>
      </w:r>
    </w:p>
    <w:p w14:paraId="3234AD5B" w14:textId="77777777" w:rsidR="00C77D16" w:rsidRDefault="00C77D16" w:rsidP="00C77D16">
      <w:pPr>
        <w:rPr>
          <w:i/>
          <w:iCs/>
          <w:sz w:val="22"/>
        </w:rPr>
      </w:pPr>
      <w:r>
        <w:rPr>
          <w:i/>
          <w:iCs/>
          <w:sz w:val="22"/>
        </w:rPr>
        <w:t>Ex. BEAM ELL2D 2.0 0.5 -30 2 NORM2D 1.0 0.5 90 180</w:t>
      </w:r>
    </w:p>
    <w:p w14:paraId="29EB5D51" w14:textId="77777777" w:rsidR="00C77D16" w:rsidRDefault="00C77D16" w:rsidP="00C77D16">
      <w:pPr>
        <w:rPr>
          <w:i/>
          <w:iCs/>
          <w:sz w:val="22"/>
        </w:rPr>
      </w:pPr>
      <w:r>
        <w:rPr>
          <w:i/>
          <w:iCs/>
          <w:sz w:val="22"/>
        </w:rPr>
        <w:t>Ex. BEAM ELL2D 2.0 0.5 -30 FILE2D energy.txt</w:t>
      </w:r>
    </w:p>
    <w:p w14:paraId="4567BD6C" w14:textId="77777777" w:rsidR="00C77D16" w:rsidRDefault="00C77D16" w:rsidP="00C77D16">
      <w:pPr>
        <w:rPr>
          <w:i/>
          <w:iCs/>
          <w:sz w:val="22"/>
        </w:rPr>
      </w:pPr>
      <w:r>
        <w:rPr>
          <w:i/>
          <w:iCs/>
          <w:sz w:val="22"/>
        </w:rPr>
        <w:t>Ex. BEAM ELL2D 2.0 0.5 FILE1D energy.txt 90 180</w:t>
      </w:r>
    </w:p>
    <w:p w14:paraId="3D0809A2" w14:textId="111BDC80" w:rsidR="0094040C" w:rsidRPr="0094040C" w:rsidRDefault="0094040C" w:rsidP="0022636C">
      <w:pPr>
        <w:pStyle w:val="Heading2"/>
        <w:rPr>
          <w:b/>
          <w:bCs w:val="0"/>
        </w:rPr>
      </w:pPr>
      <w:r>
        <w:rPr>
          <w:u w:val="single"/>
        </w:rPr>
        <w:t>PARTICLES</w:t>
      </w:r>
      <w:r>
        <w:t xml:space="preserve"> </w:t>
      </w:r>
      <w:r w:rsidRPr="0080066E">
        <w:t>Keyword</w:t>
      </w:r>
      <w:r>
        <w:t xml:space="preserve"> </w:t>
      </w:r>
      <w:r w:rsidRPr="0094040C">
        <w:rPr>
          <w:b/>
          <w:bCs w:val="0"/>
        </w:rPr>
        <w:t>A [a.m.u] Q [ee]</w:t>
      </w:r>
    </w:p>
    <w:p w14:paraId="481A1450" w14:textId="3021D81F" w:rsidR="001A3BA0" w:rsidRDefault="00570B65" w:rsidP="00570B65">
      <w:pPr>
        <w:jc w:val="both"/>
      </w:pPr>
      <w:r>
        <w:t>This optional line defines the particles species</w:t>
      </w:r>
      <w:r w:rsidR="001A3BA0">
        <w:t>. Default particles are electrons</w:t>
      </w:r>
      <w:r>
        <w:t xml:space="preserve">. Acceptable keywords are ELECTRONS (to simulate electrons, W0=511 keV, charge = 1), PROTONS (to simulate protons with W0=938 MeV, charge =1) and IONS (to simulate ions with atomic mass A a.m.u, and charge Q). In the latter case, the rest energy will be considered equal to 1 nucleon mass 931.5 MeV. Parameters A and Q are </w:t>
      </w:r>
      <w:r w:rsidR="001A3BA0">
        <w:t>optional and</w:t>
      </w:r>
      <w:r>
        <w:t xml:space="preserve"> </w:t>
      </w:r>
      <w:r w:rsidR="001A3BA0">
        <w:t>have default values of</w:t>
      </w:r>
      <w:r>
        <w:t xml:space="preserve"> 1</w:t>
      </w:r>
      <w:r w:rsidR="001A3BA0">
        <w:t>. Parameter A can be floating value, while Q must</w:t>
      </w:r>
      <w:r w:rsidR="00B51B57">
        <w:t xml:space="preserve"> be</w:t>
      </w:r>
      <w:r w:rsidR="001A3BA0">
        <w:t xml:space="preserve"> integer. Both parameters must be positive. However, the code will treat negative charge as positive.</w:t>
      </w:r>
    </w:p>
    <w:p w14:paraId="77A21B4E" w14:textId="27468B3B" w:rsidR="001A3BA0" w:rsidRDefault="001A3BA0" w:rsidP="00570B65">
      <w:pPr>
        <w:jc w:val="both"/>
      </w:pPr>
      <w:r>
        <w:rPr>
          <w:sz w:val="22"/>
        </w:rPr>
        <w:t xml:space="preserve">WARNING: </w:t>
      </w:r>
      <w:r>
        <w:t>It is the responsibility of the User to check that parameters A and Q are physical (i.e.  A</w:t>
      </w:r>
      <w:r>
        <w:rPr>
          <w:rFonts w:cs="Times New Roman"/>
        </w:rPr>
        <w:t>≥</w:t>
      </w:r>
      <w:r>
        <w:t>Q, Q</w:t>
      </w:r>
      <w:r>
        <w:rPr>
          <w:rFonts w:cs="Times New Roman"/>
        </w:rPr>
        <w:t>≤</w:t>
      </w:r>
      <w:r>
        <w:t>Z etc.)!</w:t>
      </w:r>
    </w:p>
    <w:p w14:paraId="33C1A0EB" w14:textId="64D2389C" w:rsidR="0094040C" w:rsidRDefault="001A3BA0" w:rsidP="00570B65">
      <w:pPr>
        <w:jc w:val="both"/>
      </w:pPr>
      <w:r>
        <w:rPr>
          <w:sz w:val="22"/>
        </w:rPr>
        <w:t xml:space="preserve">WARNING: </w:t>
      </w:r>
      <w:r>
        <w:t xml:space="preserve">If IONS with A&gt;1 </w:t>
      </w:r>
      <w:r w:rsidR="00792EC0">
        <w:t>are</w:t>
      </w:r>
      <w:r>
        <w:t xml:space="preserve"> defined, the code will consider that the energy is defined in MeV/u (per nucleon)!</w:t>
      </w:r>
      <w:r w:rsidR="00330F0A">
        <w:t xml:space="preserve"> For Q&gt;1 the current is defined in electrical values (i.e. charge multipled by particle current)!</w:t>
      </w:r>
    </w:p>
    <w:p w14:paraId="78EAEBB3" w14:textId="25AAC1E9" w:rsidR="00B11F9B" w:rsidRDefault="00B11F9B" w:rsidP="00570B65">
      <w:pPr>
        <w:jc w:val="both"/>
      </w:pPr>
      <w:r>
        <w:rPr>
          <w:sz w:val="22"/>
        </w:rPr>
        <w:t>WARNING</w:t>
      </w:r>
      <w:r>
        <w:t>:</w:t>
      </w:r>
      <w:r w:rsidR="000055EB">
        <w:t xml:space="preserve"> Hellweg code was designed to simulate electrons in disk-loaded-waveguide-like structures. While ion simulation capability was added to the code, the User must understand the applicability limits of ion beam dynamics simulation. I.e. simulating beams with energies below 10 MeV/u in structures other than CCL-type</w:t>
      </w:r>
      <w:r w:rsidR="00357E97">
        <w:t xml:space="preserve"> </w:t>
      </w:r>
      <w:r w:rsidR="000055EB">
        <w:t>(like RFQs) might yield incorrect results.</w:t>
      </w:r>
    </w:p>
    <w:p w14:paraId="69908709" w14:textId="39F09146" w:rsidR="001A3BA0" w:rsidRDefault="001A3BA0" w:rsidP="001A3BA0">
      <w:pPr>
        <w:rPr>
          <w:i/>
          <w:iCs/>
          <w:sz w:val="22"/>
        </w:rPr>
      </w:pPr>
      <w:r>
        <w:rPr>
          <w:i/>
          <w:iCs/>
          <w:sz w:val="22"/>
        </w:rPr>
        <w:lastRenderedPageBreak/>
        <w:t>Ex. PARTICLES IONS 238 50</w:t>
      </w:r>
    </w:p>
    <w:p w14:paraId="5D020E88" w14:textId="41A8F335" w:rsidR="001A3BA0" w:rsidRDefault="001A3BA0" w:rsidP="001A3BA0">
      <w:pPr>
        <w:rPr>
          <w:i/>
          <w:iCs/>
          <w:sz w:val="22"/>
        </w:rPr>
      </w:pPr>
      <w:r>
        <w:rPr>
          <w:i/>
          <w:iCs/>
          <w:sz w:val="22"/>
        </w:rPr>
        <w:t>Ex. PARTICLES PROTONS</w:t>
      </w:r>
    </w:p>
    <w:p w14:paraId="37DABFA3" w14:textId="47EF2916" w:rsidR="002D4B76" w:rsidRPr="002D4B76" w:rsidRDefault="00C77D16" w:rsidP="0022636C">
      <w:pPr>
        <w:pStyle w:val="Heading2"/>
      </w:pPr>
      <w:r w:rsidRPr="002D4B76">
        <w:rPr>
          <w:u w:val="single"/>
        </w:rPr>
        <w:t>CURRENT</w:t>
      </w:r>
      <w:r w:rsidR="002D4B76">
        <w:t xml:space="preserve"> </w:t>
      </w:r>
      <w:r w:rsidR="002D4B76" w:rsidRPr="00C77D16">
        <w:rPr>
          <w:i/>
        </w:rPr>
        <w:t>I</w:t>
      </w:r>
      <w:r w:rsidR="002D4B76" w:rsidRPr="00C77D16">
        <w:rPr>
          <w:i/>
          <w:sz w:val="14"/>
          <w:szCs w:val="14"/>
        </w:rPr>
        <w:t>0</w:t>
      </w:r>
      <w:r w:rsidR="002D4B76" w:rsidRPr="00C77D16">
        <w:rPr>
          <w:i/>
        </w:rPr>
        <w:t>[A]</w:t>
      </w:r>
      <w:r w:rsidR="002D4B76" w:rsidRPr="002D4B76">
        <w:t xml:space="preserve"> </w:t>
      </w:r>
      <w:r w:rsidR="002D4B76" w:rsidRPr="002D4B76">
        <w:rPr>
          <w:b/>
        </w:rPr>
        <w:t>Np</w:t>
      </w:r>
    </w:p>
    <w:p w14:paraId="5DF69D2A" w14:textId="73EFE169"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sidR="003062BC" w:rsidRPr="003062BC">
        <w:rPr>
          <w:b/>
          <w:bCs/>
          <w:i/>
          <w:iCs/>
          <w:sz w:val="22"/>
        </w:rPr>
        <w:t>electrical</w:t>
      </w:r>
      <w:r>
        <w:rPr>
          <w:sz w:val="22"/>
        </w:rPr>
        <w:t xml:space="preserv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r w:rsidRPr="00AC6880">
        <w:rPr>
          <w:i/>
          <w:noProof/>
          <w:sz w:val="22"/>
        </w:rPr>
        <w:t>Tpulse</w:t>
      </w:r>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r w:rsidR="003062BC">
        <w:rPr>
          <w:sz w:val="22"/>
        </w:rPr>
        <w:t xml:space="preserve"> </w:t>
      </w:r>
    </w:p>
    <w:p w14:paraId="58F84300" w14:textId="77777777" w:rsidR="00B55F49" w:rsidRDefault="00C77D16" w:rsidP="00663F05">
      <w:pPr>
        <w:rPr>
          <w:i/>
          <w:iCs/>
          <w:sz w:val="22"/>
        </w:rPr>
      </w:pPr>
      <w:r>
        <w:rPr>
          <w:i/>
          <w:iCs/>
          <w:sz w:val="22"/>
        </w:rPr>
        <w:t>Ex. CURRENT 0.15 1000</w:t>
      </w:r>
    </w:p>
    <w:p w14:paraId="472F42AC" w14:textId="77777777" w:rsidR="009C72C9" w:rsidRPr="0080066E" w:rsidRDefault="009C72C9" w:rsidP="0022636C">
      <w:pPr>
        <w:pStyle w:val="Heading2"/>
      </w:pPr>
      <w:r w:rsidRPr="0080066E">
        <w:rPr>
          <w:u w:val="single"/>
        </w:rPr>
        <w:t>SPCHARGE</w:t>
      </w:r>
      <w:r w:rsidRPr="0080066E">
        <w:t xml:space="preserve"> Keyword </w:t>
      </w:r>
      <w:r w:rsidRPr="0022636C">
        <w:rPr>
          <w:b/>
          <w:bCs w:val="0"/>
        </w:rPr>
        <w:t>Nslices</w:t>
      </w:r>
      <w:r w:rsidR="00572A7B" w:rsidRPr="0022636C">
        <w:rPr>
          <w:b/>
          <w:bCs w:val="0"/>
        </w:rPr>
        <w:t xml:space="preserve"> TRAIN Lbunch [cm]</w:t>
      </w:r>
    </w:p>
    <w:p w14:paraId="7B1D9AFF" w14:textId="143D5C9D" w:rsidR="009C72C9" w:rsidRDefault="009C72C9" w:rsidP="007867C5">
      <w:pPr>
        <w:jc w:val="both"/>
        <w:rPr>
          <w:sz w:val="22"/>
        </w:rPr>
      </w:pPr>
      <w:r w:rsidRPr="00C77D16">
        <w:rPr>
          <w:sz w:val="22"/>
        </w:rPr>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Lapostolle formula (</w:t>
      </w:r>
      <w:r w:rsidR="008848F3">
        <w:rPr>
          <w:i/>
          <w:iCs/>
          <w:sz w:val="22"/>
        </w:rPr>
        <w:t>LAPOSTOLLE</w:t>
      </w:r>
      <w:r w:rsidR="008848F3">
        <w:rPr>
          <w:sz w:val="22"/>
        </w:rPr>
        <w:t xml:space="preserve"> </w:t>
      </w:r>
      <w:r>
        <w:rPr>
          <w:sz w:val="22"/>
        </w:rPr>
        <w:t xml:space="preserve">keyword), </w:t>
      </w:r>
      <w:r w:rsidR="00D23A38">
        <w:rPr>
          <w:sz w:val="22"/>
        </w:rPr>
        <w:t xml:space="preserve">ellipsoid approximation with 3 elliptic integrals form-factors and the fields outside the bunch (ELLIPTIC) </w:t>
      </w:r>
      <w:r>
        <w:rPr>
          <w:sz w:val="22"/>
        </w:rPr>
        <w:t>and Garnett-Wangler</w:t>
      </w:r>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r w:rsidR="00D23A38">
        <w:rPr>
          <w:sz w:val="22"/>
        </w:rPr>
        <w:t>Lapostolle</w:t>
      </w:r>
      <w:r>
        <w:rPr>
          <w:sz w:val="22"/>
        </w:rPr>
        <w:t xml:space="preserve"> algorithm. </w:t>
      </w:r>
      <w:r w:rsidR="00D23A38">
        <w:rPr>
          <w:sz w:val="22"/>
        </w:rPr>
        <w:t xml:space="preserve">For Lapostolle and Elliptic algorithms it is optionally possible to define the dimensions of the ellipsoid core in rms values. If no slices is defined, the code will define each dimension for ellipsoid as 3 rms. </w:t>
      </w:r>
      <w:r>
        <w:rPr>
          <w:sz w:val="22"/>
        </w:rPr>
        <w:t xml:space="preserve">For Garnett-Wangler algorithm it is optionally possible to define the number of bunch slices with </w:t>
      </w:r>
      <w:r w:rsidRPr="00617C6E">
        <w:rPr>
          <w:i/>
          <w:sz w:val="22"/>
        </w:rPr>
        <w:t>Nslices</w:t>
      </w:r>
      <w:r>
        <w:rPr>
          <w:sz w:val="22"/>
        </w:rPr>
        <w:t xml:space="preserve"> parameters. If no slices is defined, the code will assume 1 slice.</w:t>
      </w:r>
    </w:p>
    <w:p w14:paraId="39D012A9" w14:textId="77777777" w:rsidR="00D23A38" w:rsidRDefault="00D23A38" w:rsidP="007867C5">
      <w:pPr>
        <w:jc w:val="both"/>
        <w:rPr>
          <w:sz w:val="22"/>
        </w:rPr>
      </w:pPr>
      <w:r>
        <w:rPr>
          <w:sz w:val="22"/>
        </w:rPr>
        <w:t>WARNING: As for now, G</w:t>
      </w:r>
      <w:r w:rsidR="00572A7B">
        <w:rPr>
          <w:sz w:val="22"/>
        </w:rPr>
        <w:t>a</w:t>
      </w:r>
      <w:r>
        <w:rPr>
          <w:sz w:val="22"/>
        </w:rPr>
        <w:t xml:space="preserve">rnett-Wangler algorithm was disabled from </w:t>
      </w:r>
      <w:r w:rsidR="00572A7B">
        <w:rPr>
          <w:sz w:val="22"/>
        </w:rPr>
        <w:t>simulations</w:t>
      </w:r>
      <w:r>
        <w:rPr>
          <w:sz w:val="22"/>
        </w:rPr>
        <w:t>!</w:t>
      </w:r>
    </w:p>
    <w:p w14:paraId="7E68B821" w14:textId="77777777" w:rsidR="00ED2C26" w:rsidRDefault="00572A7B" w:rsidP="007867C5">
      <w:pPr>
        <w:jc w:val="both"/>
        <w:rPr>
          <w:sz w:val="22"/>
        </w:rPr>
      </w:pPr>
      <w:r>
        <w:rPr>
          <w:sz w:val="22"/>
        </w:rPr>
        <w:t xml:space="preserve">It is possible to define a keyword TRAIN, optionally followed by the parameter </w:t>
      </w:r>
      <w:r w:rsidRPr="00572A7B">
        <w:rPr>
          <w:i/>
          <w:sz w:val="22"/>
        </w:rPr>
        <w:t>Lbunch</w:t>
      </w:r>
      <w:r>
        <w:rPr>
          <w:sz w:val="22"/>
        </w:rPr>
        <w:t xml:space="preserve"> [cm]. In this case, the code will assume that the simulated bunch is surrounded by two bunches, one is trabelling at Lbunch distance ahead of the simulated bunch, the other is travelling at Lbunch distance behind the simulated bunch. The code will then adjust the space charge forces according to this 3-bunches model. If Lbunch parameter is not defined, the code will assume the distance between bunches equal to the wavelength at the given position. </w:t>
      </w:r>
      <w:r w:rsidR="00ED2C26">
        <w:rPr>
          <w:sz w:val="22"/>
        </w:rPr>
        <w:t>Currently, only Elliptical space charge model supports this feature.</w:t>
      </w:r>
    </w:p>
    <w:p w14:paraId="126CC8EC" w14:textId="77777777" w:rsidR="00572A7B" w:rsidRDefault="00ED2C26" w:rsidP="007867C5">
      <w:pPr>
        <w:jc w:val="both"/>
        <w:rPr>
          <w:sz w:val="22"/>
        </w:rPr>
      </w:pPr>
      <w:r>
        <w:rPr>
          <w:sz w:val="22"/>
        </w:rPr>
        <w:t>WARNING: If several bunches are simulated, the Lbunch should be multiplied by the number of bunches!</w:t>
      </w:r>
      <w:r w:rsidR="00572A7B">
        <w:rPr>
          <w:sz w:val="22"/>
        </w:rPr>
        <w:t xml:space="preserve"> </w:t>
      </w:r>
    </w:p>
    <w:p w14:paraId="7264ADD1" w14:textId="77777777" w:rsidR="00617C6E" w:rsidRDefault="00617C6E" w:rsidP="00617C6E">
      <w:pPr>
        <w:rPr>
          <w:i/>
          <w:iCs/>
          <w:sz w:val="22"/>
        </w:rPr>
      </w:pPr>
      <w:r>
        <w:rPr>
          <w:i/>
          <w:iCs/>
          <w:sz w:val="22"/>
        </w:rPr>
        <w:t xml:space="preserve">Ex. SPCHARGE </w:t>
      </w:r>
    </w:p>
    <w:p w14:paraId="1B6D31F3" w14:textId="0D1EF15D" w:rsidR="00617C6E" w:rsidRDefault="00617C6E" w:rsidP="00617C6E">
      <w:pPr>
        <w:rPr>
          <w:i/>
          <w:iCs/>
          <w:sz w:val="22"/>
        </w:rPr>
      </w:pPr>
      <w:r>
        <w:rPr>
          <w:i/>
          <w:iCs/>
          <w:sz w:val="22"/>
        </w:rPr>
        <w:t xml:space="preserve">Ex. SPCHARGE </w:t>
      </w:r>
      <w:r w:rsidR="008848F3">
        <w:rPr>
          <w:i/>
          <w:iCs/>
          <w:sz w:val="22"/>
        </w:rPr>
        <w:t>LAPOSTOLLE</w:t>
      </w:r>
    </w:p>
    <w:p w14:paraId="4721F70B" w14:textId="77777777" w:rsidR="00D23A38" w:rsidRDefault="00D23A38" w:rsidP="00617C6E">
      <w:pPr>
        <w:rPr>
          <w:i/>
          <w:iCs/>
          <w:sz w:val="22"/>
        </w:rPr>
      </w:pPr>
      <w:r>
        <w:rPr>
          <w:i/>
          <w:iCs/>
          <w:sz w:val="22"/>
        </w:rPr>
        <w:t>Ex. SPCHARGE ELLIPTIC 1.5</w:t>
      </w:r>
    </w:p>
    <w:p w14:paraId="7D0F2A93" w14:textId="77777777" w:rsidR="00617C6E" w:rsidRDefault="00617C6E" w:rsidP="00617C6E">
      <w:pPr>
        <w:rPr>
          <w:i/>
          <w:iCs/>
          <w:sz w:val="22"/>
        </w:rPr>
      </w:pPr>
      <w:r>
        <w:rPr>
          <w:i/>
          <w:iCs/>
          <w:sz w:val="22"/>
        </w:rPr>
        <w:t>Ex. SPCHARGE GWMETHOD</w:t>
      </w:r>
      <w:r w:rsidR="009725C5">
        <w:rPr>
          <w:i/>
          <w:iCs/>
          <w:sz w:val="22"/>
        </w:rPr>
        <w:t xml:space="preserve"> 5</w:t>
      </w:r>
    </w:p>
    <w:p w14:paraId="49E1317A" w14:textId="7D5FAD3E" w:rsidR="00ED2C26" w:rsidRDefault="00ED2C26" w:rsidP="00617C6E">
      <w:pPr>
        <w:rPr>
          <w:i/>
          <w:iCs/>
          <w:sz w:val="22"/>
        </w:rPr>
      </w:pPr>
      <w:r>
        <w:rPr>
          <w:i/>
          <w:iCs/>
          <w:sz w:val="22"/>
        </w:rPr>
        <w:t>Ex. SPCHARGE ELLIPTIC 1.5 TRAIN 10.5</w:t>
      </w:r>
    </w:p>
    <w:p w14:paraId="5375A152" w14:textId="6CD9CE1F" w:rsidR="0008765B" w:rsidRPr="0080066E" w:rsidRDefault="0008765B" w:rsidP="0022636C">
      <w:pPr>
        <w:pStyle w:val="Heading2"/>
      </w:pPr>
      <w:r>
        <w:rPr>
          <w:u w:val="single"/>
        </w:rPr>
        <w:lastRenderedPageBreak/>
        <w:t>STRUCT</w:t>
      </w:r>
      <w:r w:rsidRPr="0080066E">
        <w:t xml:space="preserve"> </w:t>
      </w:r>
      <w:r>
        <w:t>&lt;FileName</w:t>
      </w:r>
      <w:r>
        <w:rPr>
          <w:b/>
        </w:rPr>
        <w:t>&gt; Phase [deg]</w:t>
      </w:r>
    </w:p>
    <w:p w14:paraId="5819415E" w14:textId="6470FCBF" w:rsidR="004A36EF" w:rsidRDefault="004A36EF" w:rsidP="0008765B">
      <w:pPr>
        <w:rPr>
          <w:sz w:val="22"/>
        </w:rPr>
      </w:pPr>
      <w:r>
        <w:rPr>
          <w:sz w:val="22"/>
        </w:rPr>
        <w:t xml:space="preserve">If this line is present the code will use the data from file to calculate </w:t>
      </w:r>
      <w:r w:rsidRPr="004A36EF">
        <w:rPr>
          <w:sz w:val="22"/>
        </w:rPr>
        <w:t>αλ</w:t>
      </w:r>
      <w:r w:rsidRPr="004A36EF">
        <w:rPr>
          <w:sz w:val="22"/>
          <w:vertAlign w:val="superscript"/>
        </w:rPr>
        <w:t xml:space="preserve">3/2 </w:t>
      </w:r>
      <w:r>
        <w:rPr>
          <w:sz w:val="22"/>
        </w:rPr>
        <w:t xml:space="preserve">and </w:t>
      </w:r>
      <w:r w:rsidRPr="004A36EF">
        <w:rPr>
          <w:sz w:val="22"/>
        </w:rPr>
        <w:t xml:space="preserve">a/λ </w:t>
      </w:r>
      <w:r>
        <w:rPr>
          <w:sz w:val="22"/>
        </w:rPr>
        <w:t>for the cells with the defined phase advance if these parameters are missing in CELL line definition (see “CELL” description). If the phase advance is not defined, the parameters from the file will be used for all cells. It is possible to define multiple STRUCT lines for different phase advances. The latest STRUCT definition will have a priority. For example, if two sections with different structures are used the definition can be as follows:</w:t>
      </w:r>
    </w:p>
    <w:p w14:paraId="5D9D12F0" w14:textId="2BD9DD94" w:rsidR="004A36EF" w:rsidRDefault="004A36EF" w:rsidP="0008765B">
      <w:pPr>
        <w:rPr>
          <w:i/>
          <w:iCs/>
          <w:sz w:val="22"/>
        </w:rPr>
      </w:pPr>
      <w:r>
        <w:rPr>
          <w:i/>
          <w:iCs/>
          <w:sz w:val="22"/>
        </w:rPr>
        <w:t>STRUCT DLS120.dat 120</w:t>
      </w:r>
    </w:p>
    <w:p w14:paraId="60163794" w14:textId="3B68AC4D" w:rsidR="004A36EF" w:rsidRDefault="004A36EF" w:rsidP="0008765B">
      <w:pPr>
        <w:rPr>
          <w:i/>
          <w:iCs/>
          <w:sz w:val="22"/>
        </w:rPr>
      </w:pPr>
      <w:r>
        <w:rPr>
          <w:i/>
          <w:iCs/>
          <w:sz w:val="22"/>
        </w:rPr>
        <w:t>CELLS 0.999 120 500</w:t>
      </w:r>
    </w:p>
    <w:p w14:paraId="1FF4B306" w14:textId="3A6D2A3B" w:rsidR="004A36EF" w:rsidRDefault="004A36EF" w:rsidP="0008765B">
      <w:pPr>
        <w:rPr>
          <w:i/>
          <w:iCs/>
          <w:sz w:val="22"/>
        </w:rPr>
      </w:pPr>
      <w:r>
        <w:rPr>
          <w:i/>
          <w:iCs/>
          <w:sz w:val="22"/>
        </w:rPr>
        <w:t>STRUCT BTW120.dat 120</w:t>
      </w:r>
    </w:p>
    <w:p w14:paraId="08F9FA05" w14:textId="0DA24BE3" w:rsidR="004A36EF" w:rsidRDefault="004A36EF" w:rsidP="0008765B">
      <w:pPr>
        <w:rPr>
          <w:i/>
          <w:iCs/>
          <w:sz w:val="22"/>
        </w:rPr>
      </w:pPr>
      <w:r>
        <w:rPr>
          <w:i/>
          <w:iCs/>
          <w:sz w:val="22"/>
        </w:rPr>
        <w:t>CELLS 0.999 120 550</w:t>
      </w:r>
    </w:p>
    <w:p w14:paraId="2645F512" w14:textId="6F62B953" w:rsidR="004A36EF" w:rsidRDefault="004A36EF" w:rsidP="0008765B">
      <w:pPr>
        <w:rPr>
          <w:sz w:val="22"/>
        </w:rPr>
      </w:pPr>
      <w:r>
        <w:rPr>
          <w:sz w:val="22"/>
        </w:rPr>
        <w:t>WARNING: if you define the phase in the first occurrence of STRUCT line, and no phase in the later occurrence, all cells with &lt;Phase&gt; phase advance will still be calculated per first definition, since the line with the specified phase has a priority over default parameters.</w:t>
      </w:r>
    </w:p>
    <w:p w14:paraId="40A2F9C9" w14:textId="1C970F25" w:rsidR="004A36EF" w:rsidRDefault="004A36EF" w:rsidP="0008765B">
      <w:pPr>
        <w:rPr>
          <w:sz w:val="22"/>
        </w:rPr>
      </w:pPr>
      <w:r>
        <w:rPr>
          <w:sz w:val="22"/>
        </w:rPr>
        <w:t>The file with the cell parameters data should contain the tables with</w:t>
      </w:r>
      <w:r w:rsidRPr="004A36EF">
        <w:rPr>
          <w:noProof/>
          <w:sz w:val="22"/>
        </w:rPr>
        <w:t xml:space="preserve">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and</w:t>
      </w:r>
      <w:r>
        <w:rPr>
          <w:sz w:val="22"/>
        </w:rPr>
        <w:t xml:space="preserve"> </w:t>
      </w:r>
      <w:r w:rsidRPr="004A36EF">
        <w:rPr>
          <w:sz w:val="22"/>
        </w:rPr>
        <w:t>αλ</w:t>
      </w:r>
      <w:r w:rsidRPr="004A36EF">
        <w:rPr>
          <w:sz w:val="22"/>
          <w:vertAlign w:val="superscript"/>
        </w:rPr>
        <w:t xml:space="preserve">3/2 </w:t>
      </w:r>
      <w:r>
        <w:rPr>
          <w:sz w:val="22"/>
        </w:rPr>
        <w:t xml:space="preserve">for different phase velocities and </w:t>
      </w:r>
      <w:r w:rsidRPr="004A36EF">
        <w:rPr>
          <w:sz w:val="22"/>
        </w:rPr>
        <w:t>a/λ</w:t>
      </w:r>
      <w:r>
        <w:rPr>
          <w:sz w:val="22"/>
        </w:rPr>
        <w:t xml:space="preserve"> as following:</w:t>
      </w:r>
    </w:p>
    <w:tbl>
      <w:tblPr>
        <w:tblStyle w:val="PlainTable1"/>
        <w:tblW w:w="0" w:type="auto"/>
        <w:tblLook w:val="02A0" w:firstRow="1" w:lastRow="0" w:firstColumn="1" w:lastColumn="0" w:noHBand="1" w:noVBand="0"/>
      </w:tblPr>
      <w:tblGrid>
        <w:gridCol w:w="1130"/>
        <w:gridCol w:w="1051"/>
        <w:gridCol w:w="953"/>
        <w:gridCol w:w="859"/>
        <w:gridCol w:w="754"/>
      </w:tblGrid>
      <w:tr w:rsidR="004A36EF" w:rsidRPr="00685ECF" w14:paraId="0850C213" w14:textId="77777777" w:rsidTr="00A64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dxa"/>
          </w:tcPr>
          <w:p w14:paraId="665FFF47" w14:textId="77777777" w:rsidR="004A36EF" w:rsidRDefault="004A36EF" w:rsidP="00A642C0">
            <w:r>
              <w:rPr>
                <w:rFonts w:cstheme="minorHAnsi"/>
              </w:rPr>
              <w:t>β</w:t>
            </w:r>
            <w:r>
              <w:t>ph / a/</w:t>
            </w:r>
            <w:r>
              <w:rPr>
                <w:rFonts w:cstheme="minorHAnsi"/>
              </w:rPr>
              <w:t>λ</w:t>
            </w:r>
          </w:p>
        </w:tc>
        <w:tc>
          <w:tcPr>
            <w:cnfStyle w:val="000010000000" w:firstRow="0" w:lastRow="0" w:firstColumn="0" w:lastColumn="0" w:oddVBand="1" w:evenVBand="0" w:oddHBand="0" w:evenHBand="0" w:firstRowFirstColumn="0" w:firstRowLastColumn="0" w:lastRowFirstColumn="0" w:lastRowLastColumn="0"/>
            <w:tcW w:w="1051" w:type="dxa"/>
          </w:tcPr>
          <w:p w14:paraId="1BC7B963" w14:textId="77777777" w:rsidR="004A36EF" w:rsidRPr="00685ECF" w:rsidRDefault="004A36EF" w:rsidP="00A642C0">
            <w:r w:rsidRPr="00685ECF">
              <w:t>0.0</w:t>
            </w:r>
            <w:r>
              <w:t>8</w:t>
            </w:r>
          </w:p>
        </w:tc>
        <w:tc>
          <w:tcPr>
            <w:tcW w:w="953" w:type="dxa"/>
          </w:tcPr>
          <w:p w14:paraId="581FC016"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rsidRPr="00685ECF">
              <w:t>0.0</w:t>
            </w:r>
            <w:r>
              <w:t>9</w:t>
            </w:r>
          </w:p>
        </w:tc>
        <w:tc>
          <w:tcPr>
            <w:cnfStyle w:val="000010000000" w:firstRow="0" w:lastRow="0" w:firstColumn="0" w:lastColumn="0" w:oddVBand="1" w:evenVBand="0" w:oddHBand="0" w:evenHBand="0" w:firstRowFirstColumn="0" w:firstRowLastColumn="0" w:lastRowFirstColumn="0" w:lastRowLastColumn="0"/>
            <w:tcW w:w="859" w:type="dxa"/>
          </w:tcPr>
          <w:p w14:paraId="551903E0" w14:textId="77777777" w:rsidR="004A36EF" w:rsidRPr="00685ECF" w:rsidRDefault="004A36EF" w:rsidP="00A642C0">
            <w:r w:rsidRPr="00685ECF">
              <w:t>0.</w:t>
            </w:r>
            <w:r>
              <w:t>10</w:t>
            </w:r>
          </w:p>
        </w:tc>
        <w:tc>
          <w:tcPr>
            <w:tcW w:w="754" w:type="dxa"/>
          </w:tcPr>
          <w:p w14:paraId="3BB69A31"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t>0.12</w:t>
            </w:r>
          </w:p>
        </w:tc>
      </w:tr>
      <w:tr w:rsidR="004A36EF" w:rsidRPr="00685ECF" w14:paraId="077AE30C"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038D5811" w14:textId="77777777" w:rsidR="004A36EF" w:rsidRDefault="004A36EF" w:rsidP="00A642C0">
            <w:r>
              <w:t>0.5</w:t>
            </w:r>
          </w:p>
        </w:tc>
        <w:tc>
          <w:tcPr>
            <w:cnfStyle w:val="000010000000" w:firstRow="0" w:lastRow="0" w:firstColumn="0" w:lastColumn="0" w:oddVBand="1" w:evenVBand="0" w:oddHBand="0" w:evenHBand="0" w:firstRowFirstColumn="0" w:firstRowLastColumn="0" w:lastRowFirstColumn="0" w:lastRowLastColumn="0"/>
            <w:tcW w:w="1051" w:type="dxa"/>
          </w:tcPr>
          <w:p w14:paraId="53F9B1A4" w14:textId="5C37CE48" w:rsidR="004A36EF" w:rsidRPr="00685ECF" w:rsidRDefault="004A36EF" w:rsidP="00A642C0">
            <w:r>
              <w:t>500</w:t>
            </w:r>
          </w:p>
        </w:tc>
        <w:tc>
          <w:tcPr>
            <w:tcW w:w="953" w:type="dxa"/>
          </w:tcPr>
          <w:p w14:paraId="2D20C702" w14:textId="121B87C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400</w:t>
            </w:r>
          </w:p>
        </w:tc>
        <w:tc>
          <w:tcPr>
            <w:cnfStyle w:val="000010000000" w:firstRow="0" w:lastRow="0" w:firstColumn="0" w:lastColumn="0" w:oddVBand="1" w:evenVBand="0" w:oddHBand="0" w:evenHBand="0" w:firstRowFirstColumn="0" w:firstRowLastColumn="0" w:lastRowFirstColumn="0" w:lastRowLastColumn="0"/>
            <w:tcW w:w="859" w:type="dxa"/>
          </w:tcPr>
          <w:p w14:paraId="5D7F56D1" w14:textId="77BAF18D" w:rsidR="004A36EF" w:rsidRPr="00685ECF" w:rsidRDefault="004A36EF" w:rsidP="00A642C0">
            <w:r>
              <w:t>350</w:t>
            </w:r>
          </w:p>
        </w:tc>
        <w:tc>
          <w:tcPr>
            <w:tcW w:w="754" w:type="dxa"/>
          </w:tcPr>
          <w:p w14:paraId="79326784" w14:textId="7D9F76DB"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00</w:t>
            </w:r>
          </w:p>
        </w:tc>
      </w:tr>
      <w:tr w:rsidR="004A36EF" w:rsidRPr="00685ECF" w14:paraId="3456BCE5"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27EEA2E2" w14:textId="77777777" w:rsidR="004A36EF" w:rsidRPr="00685ECF" w:rsidRDefault="004A36EF" w:rsidP="00A642C0">
            <w:pPr>
              <w:rPr>
                <w:lang w:val="ru-RU"/>
              </w:rPr>
            </w:pPr>
            <w:r>
              <w:t>0.</w:t>
            </w:r>
            <w:r>
              <w:rPr>
                <w:lang w:val="ru-RU"/>
              </w:rPr>
              <w:t>7</w:t>
            </w:r>
          </w:p>
        </w:tc>
        <w:tc>
          <w:tcPr>
            <w:cnfStyle w:val="000010000000" w:firstRow="0" w:lastRow="0" w:firstColumn="0" w:lastColumn="0" w:oddVBand="1" w:evenVBand="0" w:oddHBand="0" w:evenHBand="0" w:firstRowFirstColumn="0" w:firstRowLastColumn="0" w:lastRowFirstColumn="0" w:lastRowLastColumn="0"/>
            <w:tcW w:w="1051" w:type="dxa"/>
          </w:tcPr>
          <w:p w14:paraId="4D40B130" w14:textId="470CA9AD" w:rsidR="004A36EF" w:rsidRPr="00685ECF" w:rsidRDefault="004A36EF" w:rsidP="00A642C0">
            <w:r>
              <w:t>600</w:t>
            </w:r>
          </w:p>
        </w:tc>
        <w:tc>
          <w:tcPr>
            <w:tcW w:w="953" w:type="dxa"/>
          </w:tcPr>
          <w:p w14:paraId="45DA57E7" w14:textId="62EDE4F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rPr>
                <w:lang w:val="ru-RU"/>
              </w:rPr>
            </w:pPr>
            <w:r>
              <w:t>500</w:t>
            </w:r>
          </w:p>
        </w:tc>
        <w:tc>
          <w:tcPr>
            <w:cnfStyle w:val="000010000000" w:firstRow="0" w:lastRow="0" w:firstColumn="0" w:lastColumn="0" w:oddVBand="1" w:evenVBand="0" w:oddHBand="0" w:evenHBand="0" w:firstRowFirstColumn="0" w:firstRowLastColumn="0" w:lastRowFirstColumn="0" w:lastRowLastColumn="0"/>
            <w:tcW w:w="859" w:type="dxa"/>
          </w:tcPr>
          <w:p w14:paraId="646B0E1C" w14:textId="601F7F76" w:rsidR="004A36EF" w:rsidRPr="00685ECF" w:rsidRDefault="004A36EF" w:rsidP="00A642C0">
            <w:r>
              <w:t>400</w:t>
            </w:r>
          </w:p>
        </w:tc>
        <w:tc>
          <w:tcPr>
            <w:tcW w:w="754" w:type="dxa"/>
          </w:tcPr>
          <w:p w14:paraId="7A09362A" w14:textId="3B892CB2"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50</w:t>
            </w:r>
          </w:p>
        </w:tc>
      </w:tr>
      <w:tr w:rsidR="004A36EF" w:rsidRPr="00685ECF" w14:paraId="3E918D6F"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7D55E744" w14:textId="77777777" w:rsidR="004A36EF" w:rsidRPr="00685ECF" w:rsidRDefault="004A36EF" w:rsidP="00A642C0">
            <w:pPr>
              <w:rPr>
                <w:lang w:val="ru-RU"/>
              </w:rPr>
            </w:pPr>
            <w:r>
              <w:t>0.</w:t>
            </w:r>
            <w:r>
              <w:rPr>
                <w:lang w:val="ru-RU"/>
              </w:rPr>
              <w:t>9</w:t>
            </w:r>
          </w:p>
        </w:tc>
        <w:tc>
          <w:tcPr>
            <w:cnfStyle w:val="000010000000" w:firstRow="0" w:lastRow="0" w:firstColumn="0" w:lastColumn="0" w:oddVBand="1" w:evenVBand="0" w:oddHBand="0" w:evenHBand="0" w:firstRowFirstColumn="0" w:firstRowLastColumn="0" w:lastRowFirstColumn="0" w:lastRowLastColumn="0"/>
            <w:tcW w:w="1051" w:type="dxa"/>
          </w:tcPr>
          <w:p w14:paraId="1E88EDBE" w14:textId="30F3CB88" w:rsidR="004A36EF" w:rsidRPr="00685ECF" w:rsidRDefault="004A36EF" w:rsidP="00A642C0">
            <w:r>
              <w:t>650</w:t>
            </w:r>
          </w:p>
        </w:tc>
        <w:tc>
          <w:tcPr>
            <w:tcW w:w="953" w:type="dxa"/>
          </w:tcPr>
          <w:p w14:paraId="06155D1B" w14:textId="7F88695D"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550</w:t>
            </w:r>
          </w:p>
        </w:tc>
        <w:tc>
          <w:tcPr>
            <w:cnfStyle w:val="000010000000" w:firstRow="0" w:lastRow="0" w:firstColumn="0" w:lastColumn="0" w:oddVBand="1" w:evenVBand="0" w:oddHBand="0" w:evenHBand="0" w:firstRowFirstColumn="0" w:firstRowLastColumn="0" w:lastRowFirstColumn="0" w:lastRowLastColumn="0"/>
            <w:tcW w:w="859" w:type="dxa"/>
          </w:tcPr>
          <w:p w14:paraId="7CA1886E" w14:textId="3E9AC2B4" w:rsidR="004A36EF" w:rsidRPr="00685ECF" w:rsidRDefault="004A36EF" w:rsidP="00A642C0">
            <w:r>
              <w:t>450</w:t>
            </w:r>
          </w:p>
        </w:tc>
        <w:tc>
          <w:tcPr>
            <w:tcW w:w="754" w:type="dxa"/>
          </w:tcPr>
          <w:p w14:paraId="5BFBE9EE" w14:textId="19D3E1F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00</w:t>
            </w:r>
          </w:p>
        </w:tc>
      </w:tr>
      <w:tr w:rsidR="004A36EF" w:rsidRPr="00685ECF" w14:paraId="46F57C31" w14:textId="77777777" w:rsidTr="00A642C0">
        <w:trPr>
          <w:trHeight w:val="56"/>
        </w:trPr>
        <w:tc>
          <w:tcPr>
            <w:cnfStyle w:val="001000000000" w:firstRow="0" w:lastRow="0" w:firstColumn="1" w:lastColumn="0" w:oddVBand="0" w:evenVBand="0" w:oddHBand="0" w:evenHBand="0" w:firstRowFirstColumn="0" w:firstRowLastColumn="0" w:lastRowFirstColumn="0" w:lastRowLastColumn="0"/>
            <w:tcW w:w="1130" w:type="dxa"/>
          </w:tcPr>
          <w:p w14:paraId="70EBA008" w14:textId="77777777" w:rsidR="004A36EF" w:rsidRPr="00685ECF" w:rsidRDefault="004A36EF" w:rsidP="00A642C0">
            <w:pPr>
              <w:rPr>
                <w:lang w:val="ru-RU"/>
              </w:rPr>
            </w:pPr>
            <w:r>
              <w:rPr>
                <w:lang w:val="ru-RU"/>
              </w:rPr>
              <w:t>1</w:t>
            </w:r>
            <w:r>
              <w:t>.0</w:t>
            </w:r>
          </w:p>
        </w:tc>
        <w:tc>
          <w:tcPr>
            <w:cnfStyle w:val="000010000000" w:firstRow="0" w:lastRow="0" w:firstColumn="0" w:lastColumn="0" w:oddVBand="1" w:evenVBand="0" w:oddHBand="0" w:evenHBand="0" w:firstRowFirstColumn="0" w:firstRowLastColumn="0" w:lastRowFirstColumn="0" w:lastRowLastColumn="0"/>
            <w:tcW w:w="1051" w:type="dxa"/>
          </w:tcPr>
          <w:p w14:paraId="03B9DDEF" w14:textId="25C2105D" w:rsidR="004A36EF" w:rsidRPr="00685ECF" w:rsidRDefault="004A36EF" w:rsidP="00A642C0">
            <w:r>
              <w:t>700</w:t>
            </w:r>
          </w:p>
        </w:tc>
        <w:tc>
          <w:tcPr>
            <w:tcW w:w="953" w:type="dxa"/>
          </w:tcPr>
          <w:p w14:paraId="0C83D146" w14:textId="073D9F89"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600</w:t>
            </w:r>
          </w:p>
        </w:tc>
        <w:tc>
          <w:tcPr>
            <w:cnfStyle w:val="000010000000" w:firstRow="0" w:lastRow="0" w:firstColumn="0" w:lastColumn="0" w:oddVBand="1" w:evenVBand="0" w:oddHBand="0" w:evenHBand="0" w:firstRowFirstColumn="0" w:firstRowLastColumn="0" w:lastRowFirstColumn="0" w:lastRowLastColumn="0"/>
            <w:tcW w:w="859" w:type="dxa"/>
          </w:tcPr>
          <w:p w14:paraId="38002DCB" w14:textId="3D2F32DC" w:rsidR="004A36EF" w:rsidRPr="00685ECF" w:rsidRDefault="004A36EF" w:rsidP="00A642C0">
            <w:r>
              <w:t>500</w:t>
            </w:r>
          </w:p>
        </w:tc>
        <w:tc>
          <w:tcPr>
            <w:tcW w:w="754" w:type="dxa"/>
          </w:tcPr>
          <w:p w14:paraId="79E98388" w14:textId="21D15F0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50</w:t>
            </w:r>
          </w:p>
        </w:tc>
      </w:tr>
    </w:tbl>
    <w:p w14:paraId="2F07FF19" w14:textId="77777777" w:rsidR="004A36EF" w:rsidRDefault="004A36EF" w:rsidP="0008765B">
      <w:pPr>
        <w:rPr>
          <w:sz w:val="22"/>
        </w:rPr>
      </w:pPr>
    </w:p>
    <w:p w14:paraId="5B886EB0" w14:textId="59DDDB73" w:rsidR="004A36EF" w:rsidRDefault="004A36EF" w:rsidP="0008765B">
      <w:pPr>
        <w:rPr>
          <w:sz w:val="22"/>
        </w:rPr>
      </w:pPr>
      <w:r>
        <w:rPr>
          <w:sz w:val="22"/>
        </w:rPr>
        <w:t>The data must be arranged in the following format:</w:t>
      </w:r>
    </w:p>
    <w:p w14:paraId="2F38AD3C" w14:textId="4DF02AE8" w:rsidR="004A36EF" w:rsidRDefault="004A36EF" w:rsidP="0008765B">
      <w:pPr>
        <w:rPr>
          <w:sz w:val="22"/>
        </w:rPr>
      </w:pPr>
      <w:r>
        <w:rPr>
          <w:sz w:val="22"/>
        </w:rPr>
        <w:t>Line 1: the values of phase velocities, separated by space. Ex. [0.5 0.7 0.9 0.1]</w:t>
      </w:r>
    </w:p>
    <w:p w14:paraId="78D802C3" w14:textId="5505330B" w:rsidR="004A36EF" w:rsidRDefault="004A36EF" w:rsidP="0008765B">
      <w:pPr>
        <w:rPr>
          <w:sz w:val="22"/>
        </w:rPr>
      </w:pPr>
      <w:r>
        <w:rPr>
          <w:sz w:val="22"/>
        </w:rPr>
        <w:t xml:space="preserve">Line 2: the values of </w:t>
      </w:r>
      <w:r w:rsidRPr="004A36EF">
        <w:rPr>
          <w:sz w:val="22"/>
        </w:rPr>
        <w:t>a/λ</w:t>
      </w:r>
      <w:r>
        <w:rPr>
          <w:sz w:val="22"/>
        </w:rPr>
        <w:t>, separated by space Ex. [0.08 0.09 0.10 0.12]</w:t>
      </w:r>
    </w:p>
    <w:p w14:paraId="4384173F" w14:textId="5FB41190" w:rsidR="004A36EF" w:rsidRDefault="004A36EF" w:rsidP="0008765B">
      <w:pPr>
        <w:rPr>
          <w:noProof/>
          <w:sz w:val="22"/>
        </w:rPr>
      </w:pPr>
      <w:r>
        <w:rPr>
          <w:sz w:val="22"/>
        </w:rPr>
        <w:t xml:space="preserve">Array of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values, consisting of )#values from Line 1) rows and  (#values from Line 2) columns. For example:</w:t>
      </w:r>
    </w:p>
    <w:p w14:paraId="127673DF" w14:textId="523A03F8" w:rsidR="004A36EF" w:rsidRDefault="004A36EF" w:rsidP="004A36EF">
      <w:pPr>
        <w:spacing w:after="60"/>
        <w:rPr>
          <w:sz w:val="22"/>
        </w:rPr>
      </w:pPr>
      <w:r>
        <w:rPr>
          <w:sz w:val="22"/>
        </w:rPr>
        <w:t>500 400 350 200</w:t>
      </w:r>
    </w:p>
    <w:p w14:paraId="16B7116B" w14:textId="42055B90" w:rsidR="004A36EF" w:rsidRDefault="004A36EF" w:rsidP="004A36EF">
      <w:pPr>
        <w:spacing w:after="60"/>
        <w:rPr>
          <w:sz w:val="22"/>
        </w:rPr>
      </w:pPr>
      <w:r>
        <w:rPr>
          <w:sz w:val="22"/>
        </w:rPr>
        <w:t>600 500 400 250</w:t>
      </w:r>
    </w:p>
    <w:p w14:paraId="62967B47" w14:textId="29B44D53" w:rsidR="004A36EF" w:rsidRDefault="004A36EF" w:rsidP="004A36EF">
      <w:pPr>
        <w:spacing w:after="60"/>
        <w:rPr>
          <w:sz w:val="22"/>
        </w:rPr>
      </w:pPr>
      <w:r>
        <w:rPr>
          <w:sz w:val="22"/>
        </w:rPr>
        <w:t>650 550 450 300</w:t>
      </w:r>
    </w:p>
    <w:p w14:paraId="0507288C" w14:textId="20F1C6B1" w:rsidR="004A36EF" w:rsidRPr="004A36EF" w:rsidRDefault="004A36EF" w:rsidP="004A36EF">
      <w:pPr>
        <w:spacing w:after="60"/>
        <w:rPr>
          <w:sz w:val="22"/>
        </w:rPr>
      </w:pPr>
      <w:r>
        <w:rPr>
          <w:sz w:val="22"/>
        </w:rPr>
        <w:t>700 600 500 350</w:t>
      </w:r>
    </w:p>
    <w:p w14:paraId="43AE12ED" w14:textId="32D822F8" w:rsidR="004A36EF" w:rsidRDefault="004A36EF" w:rsidP="0008765B">
      <w:pPr>
        <w:rPr>
          <w:sz w:val="22"/>
        </w:rPr>
      </w:pPr>
      <w:r>
        <w:rPr>
          <w:sz w:val="22"/>
        </w:rPr>
        <w:t xml:space="preserve">This must be followed by the same sized array with the values </w:t>
      </w:r>
      <w:r w:rsidRPr="004A36EF">
        <w:rPr>
          <w:sz w:val="22"/>
        </w:rPr>
        <w:t>αλ</w:t>
      </w:r>
      <w:r w:rsidRPr="004A36EF">
        <w:rPr>
          <w:sz w:val="22"/>
          <w:vertAlign w:val="superscript"/>
        </w:rPr>
        <w:t>3/2</w:t>
      </w:r>
      <w:r w:rsidR="00405209">
        <w:rPr>
          <w:sz w:val="22"/>
        </w:rPr>
        <w:t>.</w:t>
      </w:r>
    </w:p>
    <w:p w14:paraId="28C2594A" w14:textId="2091E905" w:rsidR="00405209" w:rsidRPr="00405209" w:rsidRDefault="00405209" w:rsidP="0008765B">
      <w:pPr>
        <w:rPr>
          <w:sz w:val="22"/>
        </w:rPr>
      </w:pPr>
      <w:r>
        <w:rPr>
          <w:sz w:val="22"/>
        </w:rPr>
        <w:t>STRUCT line is optional. If missing and CELL parameters are under-defined, the code can use tabulated data for pi/2 and 2pi/3 DLS structures as described in the corresponding sections.</w:t>
      </w:r>
    </w:p>
    <w:p w14:paraId="6B180A88" w14:textId="269ACD66" w:rsidR="0008765B" w:rsidRDefault="0008765B" w:rsidP="0008765B">
      <w:pPr>
        <w:rPr>
          <w:i/>
          <w:iCs/>
          <w:sz w:val="22"/>
        </w:rPr>
      </w:pPr>
      <w:r>
        <w:rPr>
          <w:i/>
          <w:iCs/>
          <w:sz w:val="22"/>
        </w:rPr>
        <w:t>Ex. STRUCT DLS120.dat 120</w:t>
      </w:r>
    </w:p>
    <w:p w14:paraId="1B6EFF23" w14:textId="59BEBF0F" w:rsidR="0008765B" w:rsidRDefault="0008765B" w:rsidP="0008765B">
      <w:pPr>
        <w:rPr>
          <w:sz w:val="22"/>
        </w:rPr>
      </w:pPr>
      <w:r>
        <w:rPr>
          <w:i/>
          <w:iCs/>
          <w:sz w:val="22"/>
        </w:rPr>
        <w:lastRenderedPageBreak/>
        <w:t xml:space="preserve">Ex. STRUCT DLS </w:t>
      </w:r>
    </w:p>
    <w:p w14:paraId="5F33FAB2" w14:textId="77777777" w:rsidR="002D4B76" w:rsidRDefault="002D4B76" w:rsidP="0022636C">
      <w:pPr>
        <w:pStyle w:val="Heading2"/>
      </w:pPr>
      <w:r>
        <w:rPr>
          <w:u w:val="single"/>
        </w:rPr>
        <w:t xml:space="preserve">POWER </w:t>
      </w:r>
      <w:r w:rsidRPr="002D4B76">
        <w:t>P</w:t>
      </w:r>
      <w:r w:rsidRPr="002D4B76">
        <w:rPr>
          <w:sz w:val="14"/>
          <w:szCs w:val="14"/>
        </w:rPr>
        <w:t>0</w:t>
      </w:r>
      <w:r w:rsidRPr="002D4B76">
        <w:t>[MW]</w:t>
      </w:r>
      <w:r>
        <w:t xml:space="preserve"> </w:t>
      </w:r>
      <w:r w:rsidRPr="002D4B76">
        <w:t>F</w:t>
      </w:r>
      <w:r w:rsidRPr="002D4B76">
        <w:rPr>
          <w:sz w:val="14"/>
          <w:szCs w:val="14"/>
        </w:rPr>
        <w:t>0</w:t>
      </w:r>
      <w:r w:rsidRPr="002D4B76">
        <w:t xml:space="preserve">[MHz] </w:t>
      </w:r>
      <w:r w:rsidRPr="00604CA6">
        <w:rPr>
          <w:b/>
        </w:rPr>
        <w:t>Δ</w:t>
      </w:r>
      <w:r w:rsidRPr="00604CA6">
        <w:rPr>
          <w:b/>
          <w:sz w:val="28"/>
          <w:szCs w:val="28"/>
        </w:rPr>
        <w:t>φ</w:t>
      </w:r>
      <w:r w:rsidRPr="00604CA6">
        <w:rPr>
          <w:b/>
        </w:rPr>
        <w:t>[deg]</w:t>
      </w:r>
    </w:p>
    <w:p w14:paraId="682575A6" w14:textId="77777777"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MHz]; phase shift from the reference phase Δ</w:t>
      </w:r>
      <w:r w:rsidRPr="002D4B76">
        <w:rPr>
          <w:sz w:val="28"/>
          <w:szCs w:val="28"/>
        </w:rPr>
        <w:t>φ</w:t>
      </w:r>
      <w:r w:rsidRPr="002D4B76">
        <w:rPr>
          <w:sz w:val="22"/>
        </w:rPr>
        <w:t>[</w:t>
      </w:r>
      <w:r w:rsidR="007867C5" w:rsidRPr="002D4B76">
        <w:rPr>
          <w:sz w:val="22"/>
        </w:rPr>
        <w:t>deg</w:t>
      </w:r>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14:paraId="001F4C3B" w14:textId="77777777" w:rsidR="007A7C3D" w:rsidRDefault="00B55F49" w:rsidP="00663F05">
      <w:pPr>
        <w:rPr>
          <w:i/>
          <w:iCs/>
          <w:sz w:val="22"/>
        </w:rPr>
      </w:pPr>
      <w:r>
        <w:rPr>
          <w:i/>
          <w:iCs/>
          <w:sz w:val="22"/>
        </w:rPr>
        <w:t xml:space="preserve">Ex. POWER 2.0 2856 </w:t>
      </w:r>
    </w:p>
    <w:p w14:paraId="4BBC2EA0" w14:textId="77777777"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14:paraId="0D559D00" w14:textId="68100F63"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B56F2D">
        <w:t xml:space="preserve">Figure </w:t>
      </w:r>
      <w:r w:rsidR="00B56F2D">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B56F2D">
        <w:t xml:space="preserve">Figure </w:t>
      </w:r>
      <w:r w:rsidR="00B56F2D">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14:paraId="2874C7F1" w14:textId="77777777" w:rsidR="00604CA6" w:rsidRDefault="00333D9D" w:rsidP="00604CA6">
      <w:pPr>
        <w:keepNext/>
        <w:jc w:val="center"/>
      </w:pPr>
      <w:r>
        <w:rPr>
          <w:noProof/>
          <w:sz w:val="22"/>
        </w:rPr>
        <w:drawing>
          <wp:inline distT="0" distB="0" distL="0" distR="0" wp14:anchorId="27624EB5" wp14:editId="0172354C">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14:paraId="23273235" w14:textId="3C842A60" w:rsidR="00B55F49" w:rsidRDefault="00604CA6" w:rsidP="00604CA6">
      <w:pPr>
        <w:pStyle w:val="Caption"/>
        <w:jc w:val="center"/>
        <w:rPr>
          <w:sz w:val="22"/>
        </w:rPr>
      </w:pPr>
      <w:bookmarkStart w:id="5" w:name="_Ref470276601"/>
      <w:r>
        <w:t xml:space="preserve">Figure </w:t>
      </w:r>
      <w:fldSimple w:instr=" SEQ Figure \* ARABIC ">
        <w:r w:rsidR="00B56F2D">
          <w:rPr>
            <w:noProof/>
          </w:rPr>
          <w:t>7</w:t>
        </w:r>
      </w:fldSimple>
      <w:bookmarkEnd w:id="5"/>
      <w:r>
        <w:t>.</w:t>
      </w:r>
      <w:r w:rsidRPr="00604CA6">
        <w:rPr>
          <w:sz w:val="22"/>
        </w:rPr>
        <w:t xml:space="preserve"> </w:t>
      </w:r>
      <w:r>
        <w:rPr>
          <w:sz w:val="22"/>
        </w:rPr>
        <w:t>Example of extra RF section</w:t>
      </w:r>
    </w:p>
    <w:p w14:paraId="31BDE3F0" w14:textId="77777777" w:rsidR="00604CA6" w:rsidRDefault="00333D9D" w:rsidP="00604CA6">
      <w:pPr>
        <w:keepNext/>
        <w:jc w:val="center"/>
      </w:pPr>
      <w:r>
        <w:rPr>
          <w:noProof/>
          <w:sz w:val="22"/>
        </w:rPr>
        <w:lastRenderedPageBreak/>
        <w:drawing>
          <wp:inline distT="0" distB="0" distL="0" distR="0" wp14:anchorId="15735949" wp14:editId="0535139A">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14:paraId="5CDE2901" w14:textId="40535466" w:rsidR="00B55F49" w:rsidRDefault="00604CA6" w:rsidP="00604CA6">
      <w:pPr>
        <w:pStyle w:val="Caption"/>
        <w:jc w:val="center"/>
        <w:rPr>
          <w:sz w:val="22"/>
        </w:rPr>
      </w:pPr>
      <w:bookmarkStart w:id="6" w:name="_Ref470276730"/>
      <w:r>
        <w:t xml:space="preserve">Figure </w:t>
      </w:r>
      <w:fldSimple w:instr=" SEQ Figure \* ARABIC ">
        <w:r w:rsidR="00B56F2D">
          <w:rPr>
            <w:noProof/>
          </w:rPr>
          <w:t>8</w:t>
        </w:r>
      </w:fldSimple>
      <w:bookmarkEnd w:id="6"/>
      <w:r>
        <w:t>.</w:t>
      </w:r>
      <w:r w:rsidRPr="00604CA6">
        <w:rPr>
          <w:sz w:val="22"/>
        </w:rPr>
        <w:t xml:space="preserve"> </w:t>
      </w:r>
      <w:r>
        <w:rPr>
          <w:sz w:val="22"/>
        </w:rPr>
        <w:t>Longitudinal electrical field in linac (left – without extra POWER line; right- with extra POWER line)</w:t>
      </w:r>
    </w:p>
    <w:p w14:paraId="51D7FBC1" w14:textId="77777777" w:rsidR="00604CA6" w:rsidRPr="00604CA6" w:rsidRDefault="00604CA6" w:rsidP="0022636C">
      <w:pPr>
        <w:pStyle w:val="Heading2"/>
      </w:pPr>
      <w:r>
        <w:rPr>
          <w:u w:val="single"/>
        </w:rPr>
        <w:t>CELL</w:t>
      </w:r>
      <w:r w:rsidRPr="00604CA6">
        <w:t xml:space="preserve">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3B37BEFC" w14:textId="0D8DE5D0" w:rsidR="008C152B" w:rsidRPr="00604CA6" w:rsidRDefault="008C152B" w:rsidP="008C152B">
      <w:pPr>
        <w:pStyle w:val="ListParagraph"/>
      </w:pPr>
      <w:r>
        <w:rPr>
          <w:u w:val="single"/>
        </w:rPr>
        <w:t>HALF</w:t>
      </w:r>
      <w:r>
        <w:t xml:space="preserve">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65E206A2" w14:textId="63FA7B0E" w:rsidR="00604CA6" w:rsidRPr="00604CA6" w:rsidRDefault="00604CA6" w:rsidP="00B3570E">
      <w:pPr>
        <w:pStyle w:val="ListParagraph"/>
      </w:pPr>
      <w:r>
        <w:rPr>
          <w:u w:val="single"/>
        </w:rPr>
        <w:t>CELLS</w:t>
      </w:r>
      <w:r>
        <w:t xml:space="preserve"> N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2B2567CB" w14:textId="3EDEAC0C"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603D9DE6" wp14:editId="36DF636C">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r w:rsidR="005D2930">
        <w:rPr>
          <w:noProof/>
          <w:sz w:val="22"/>
        </w:rPr>
        <w:t xml:space="preserve"> Keyword HALF is identical to CELL with the exception that the effect of stationary phase in coupler cell will be ignored for this particular cell (see “Configuration INI file” section).</w:t>
      </w:r>
    </w:p>
    <w:p w14:paraId="550BA2A6" w14:textId="77777777" w:rsidR="007A7C3D" w:rsidRDefault="00B55F49" w:rsidP="00663F05">
      <w:pPr>
        <w:rPr>
          <w:i/>
          <w:iCs/>
          <w:sz w:val="22"/>
        </w:rPr>
      </w:pPr>
      <w:r>
        <w:rPr>
          <w:i/>
          <w:iCs/>
          <w:sz w:val="22"/>
        </w:rPr>
        <w:t xml:space="preserve">Ex. CELL 120 0.999 380.0 0.01 0.12 </w:t>
      </w:r>
    </w:p>
    <w:p w14:paraId="3A6B9438" w14:textId="57721205" w:rsidR="00B55F49" w:rsidRDefault="00B55F49" w:rsidP="00663F05">
      <w:pPr>
        <w:rPr>
          <w:i/>
          <w:iCs/>
          <w:sz w:val="22"/>
        </w:rPr>
      </w:pPr>
      <w:r>
        <w:rPr>
          <w:i/>
          <w:iCs/>
          <w:sz w:val="22"/>
        </w:rPr>
        <w:t xml:space="preserve">Ex. CELL 90 0.8 200.0 </w:t>
      </w:r>
    </w:p>
    <w:p w14:paraId="4E2A2288" w14:textId="025597FE" w:rsidR="00127C07" w:rsidRDefault="00127C07" w:rsidP="00663F05">
      <w:pPr>
        <w:rPr>
          <w:sz w:val="22"/>
        </w:rPr>
      </w:pPr>
      <w:r>
        <w:rPr>
          <w:i/>
          <w:iCs/>
          <w:sz w:val="22"/>
        </w:rPr>
        <w:t xml:space="preserve">Ex. HALF 180 0.5 500.0 </w:t>
      </w:r>
    </w:p>
    <w:p w14:paraId="4C2200FC" w14:textId="77777777" w:rsidR="00B55F49" w:rsidRDefault="00B55F49" w:rsidP="00663F05">
      <w:pPr>
        <w:rPr>
          <w:sz w:val="22"/>
        </w:rPr>
      </w:pPr>
      <w:r>
        <w:rPr>
          <w:i/>
          <w:iCs/>
          <w:sz w:val="22"/>
        </w:rPr>
        <w:t xml:space="preserve">Ex. CELLS 6 120 0.999 380.0 0.01 0.12 </w:t>
      </w:r>
    </w:p>
    <w:p w14:paraId="4F8C98D1" w14:textId="77777777" w:rsidR="00BD1F26" w:rsidRDefault="00B55F49" w:rsidP="0022636C">
      <w:pPr>
        <w:pStyle w:val="Heading2"/>
      </w:pPr>
      <w:r w:rsidRPr="00BD1F26">
        <w:rPr>
          <w:u w:val="single"/>
        </w:rPr>
        <w:t>DRIFT</w:t>
      </w:r>
      <w:r w:rsidR="00BD1F26">
        <w:t xml:space="preserve"> </w:t>
      </w:r>
      <w:r w:rsidR="00BD1F26" w:rsidRPr="00BD1F26">
        <w:t>L[cm]</w:t>
      </w:r>
      <w:r w:rsidR="00BD1F26">
        <w:t xml:space="preserve"> </w:t>
      </w:r>
      <w:r w:rsidR="00BD1F26" w:rsidRPr="00BD1F26">
        <w:t>a[cm]</w:t>
      </w:r>
      <w:r w:rsidR="00BD1F26">
        <w:t xml:space="preserve"> </w:t>
      </w:r>
      <w:r w:rsidR="00BD1F26" w:rsidRPr="00BD1F26">
        <w:rPr>
          <w:b/>
        </w:rPr>
        <w:t>Nm</w:t>
      </w:r>
    </w:p>
    <w:p w14:paraId="5FCF5886" w14:textId="77777777"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14:paraId="3083FB46" w14:textId="77777777" w:rsidR="00B55F49" w:rsidRDefault="00B55F49" w:rsidP="00663F05">
      <w:pPr>
        <w:rPr>
          <w:i/>
          <w:iCs/>
          <w:sz w:val="22"/>
        </w:rPr>
      </w:pPr>
      <w:r>
        <w:rPr>
          <w:i/>
          <w:iCs/>
          <w:sz w:val="22"/>
        </w:rPr>
        <w:t xml:space="preserve">Ex. DRIFT 10.0 2.0 </w:t>
      </w:r>
    </w:p>
    <w:p w14:paraId="524B8A2A" w14:textId="77777777" w:rsidR="007A7C3D" w:rsidRDefault="007A7C3D" w:rsidP="00663F05">
      <w:pPr>
        <w:rPr>
          <w:i/>
          <w:iCs/>
          <w:sz w:val="22"/>
        </w:rPr>
      </w:pPr>
      <w:r>
        <w:rPr>
          <w:i/>
          <w:iCs/>
          <w:sz w:val="22"/>
        </w:rPr>
        <w:lastRenderedPageBreak/>
        <w:t>Ex. DRIFT 10.0 2.0 100</w:t>
      </w:r>
    </w:p>
    <w:p w14:paraId="37005004" w14:textId="77777777"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14:paraId="220A6C5E" w14:textId="77777777" w:rsidR="000078E5" w:rsidRDefault="000078E5" w:rsidP="0022636C">
      <w:pPr>
        <w:pStyle w:val="Heading2"/>
      </w:pPr>
      <w:r>
        <w:rPr>
          <w:u w:val="single"/>
        </w:rPr>
        <w:t>QUAD</w:t>
      </w:r>
      <w:r>
        <w:t xml:space="preserve"> FileName </w:t>
      </w:r>
      <w:r w:rsidRPr="00BD1F26">
        <w:t>L[cm]</w:t>
      </w:r>
      <w:r>
        <w:t xml:space="preserve"> </w:t>
      </w:r>
      <w:r>
        <w:rPr>
          <w:b/>
        </w:rPr>
        <w:t>kB[]</w:t>
      </w:r>
      <w:r>
        <w:t xml:space="preserve"> </w:t>
      </w:r>
      <w:r w:rsidRPr="00BD1F26">
        <w:rPr>
          <w:b/>
        </w:rPr>
        <w:t>Nm</w:t>
      </w:r>
      <w:r>
        <w:rPr>
          <w:b/>
        </w:rPr>
        <w:t>[]</w:t>
      </w:r>
    </w:p>
    <w:p w14:paraId="04EC0D7F" w14:textId="77777777" w:rsidR="000078E5" w:rsidRPr="000078E5" w:rsidRDefault="000078E5" w:rsidP="000078E5">
      <w:pPr>
        <w:jc w:val="both"/>
        <w:rPr>
          <w:sz w:val="22"/>
        </w:rPr>
      </w:pPr>
      <w:r w:rsidRPr="000078E5">
        <w:rPr>
          <w:sz w:val="22"/>
        </w:rPr>
        <w:t xml:space="preserve">This keyword defines a </w:t>
      </w:r>
      <w:r>
        <w:rPr>
          <w:sz w:val="22"/>
        </w:rPr>
        <w:t>magnetic quadrupole of the length L[cm]</w:t>
      </w:r>
      <w:r w:rsidRPr="000078E5">
        <w:rPr>
          <w:sz w:val="22"/>
        </w:rPr>
        <w:t xml:space="preserve"> </w:t>
      </w:r>
      <w:r>
        <w:rPr>
          <w:sz w:val="22"/>
        </w:rPr>
        <w:t xml:space="preserve">with the 2D field map imported from file with </w:t>
      </w:r>
      <w:r w:rsidRPr="000078E5">
        <w:rPr>
          <w:i/>
          <w:sz w:val="22"/>
        </w:rPr>
        <w:t>FileName</w:t>
      </w:r>
      <w:r w:rsidRPr="000078E5">
        <w:rPr>
          <w:sz w:val="22"/>
        </w:rPr>
        <w:t xml:space="preserve">. </w:t>
      </w:r>
      <w:r>
        <w:rPr>
          <w:sz w:val="22"/>
        </w:rPr>
        <w:t xml:space="preserve">The field map should be defined in the format x[cm] y[cm] Bx[Gs] By[Gs]. The code will consider this 2D map to be uniform along the defined length. Unlike SOLENOID, where the field is overlaid over the elements, the QUAD element is inserted into accelerator lattice. In other word, the code treats the QUAD element as a drift tube with the magnetic field inside. The particles outside the imported mesh are considered lost. </w:t>
      </w:r>
      <w:r w:rsidRPr="000078E5">
        <w:rPr>
          <w:sz w:val="22"/>
        </w:rPr>
        <w:t>Optionally, it is possible to</w:t>
      </w:r>
      <w:r>
        <w:rPr>
          <w:sz w:val="22"/>
        </w:rPr>
        <w:t xml:space="preserve"> scale the field by specifying a coefficient kB (can be negative). If defined, the code will multiply all field values by kB. Also, similar to the DRIFT element it is possible to define</w:t>
      </w:r>
      <w:r w:rsidRPr="000078E5">
        <w:rPr>
          <w:sz w:val="22"/>
        </w:rPr>
        <w:t xml:space="preserve"> the number of mesh points for drift element after the radius that will override the global mesh settings.</w:t>
      </w:r>
    </w:p>
    <w:p w14:paraId="6ECE6F37" w14:textId="77777777" w:rsidR="000078E5" w:rsidRDefault="000078E5" w:rsidP="000078E5">
      <w:pPr>
        <w:rPr>
          <w:i/>
          <w:iCs/>
          <w:sz w:val="22"/>
        </w:rPr>
      </w:pPr>
      <w:r>
        <w:rPr>
          <w:i/>
          <w:iCs/>
          <w:sz w:val="22"/>
        </w:rPr>
        <w:t xml:space="preserve">Ex. QUAD quad.txt 10.0 </w:t>
      </w:r>
    </w:p>
    <w:p w14:paraId="008D8606" w14:textId="77777777" w:rsidR="000078E5" w:rsidRDefault="000078E5" w:rsidP="000078E5">
      <w:pPr>
        <w:rPr>
          <w:i/>
          <w:iCs/>
          <w:sz w:val="22"/>
        </w:rPr>
      </w:pPr>
      <w:r>
        <w:rPr>
          <w:i/>
          <w:iCs/>
          <w:sz w:val="22"/>
        </w:rPr>
        <w:t>Ex. QUAD quad.txt 10.0 -2.0</w:t>
      </w:r>
    </w:p>
    <w:p w14:paraId="505B3D2A" w14:textId="77777777" w:rsidR="000078E5" w:rsidRDefault="000078E5" w:rsidP="000078E5">
      <w:pPr>
        <w:rPr>
          <w:i/>
          <w:iCs/>
          <w:sz w:val="22"/>
        </w:rPr>
      </w:pPr>
      <w:r>
        <w:rPr>
          <w:i/>
          <w:iCs/>
          <w:sz w:val="22"/>
        </w:rPr>
        <w:t>Ex. QUAD quad.txt 10.0 -2.0 100</w:t>
      </w:r>
    </w:p>
    <w:p w14:paraId="57465BCF" w14:textId="77777777" w:rsidR="000078E5" w:rsidRDefault="000078E5" w:rsidP="000078E5">
      <w:pPr>
        <w:rPr>
          <w:iCs/>
          <w:sz w:val="22"/>
        </w:rPr>
      </w:pPr>
      <w:r w:rsidRPr="00251447">
        <w:rPr>
          <w:iCs/>
          <w:sz w:val="22"/>
        </w:rPr>
        <w:t xml:space="preserve">Please, note that the </w:t>
      </w:r>
      <w:r>
        <w:rPr>
          <w:iCs/>
          <w:sz w:val="22"/>
        </w:rPr>
        <w:t>QUAD</w:t>
      </w:r>
      <w:r w:rsidRPr="00251447">
        <w:rPr>
          <w:iCs/>
          <w:sz w:val="22"/>
        </w:rPr>
        <w:t xml:space="preserve"> element will terminate any power </w:t>
      </w:r>
      <w:r>
        <w:rPr>
          <w:iCs/>
          <w:sz w:val="22"/>
        </w:rPr>
        <w:t>used before.</w:t>
      </w:r>
    </w:p>
    <w:p w14:paraId="413CFA8D" w14:textId="77777777" w:rsidR="00BD1F26" w:rsidRDefault="00364624" w:rsidP="0022636C">
      <w:pPr>
        <w:pStyle w:val="Heading2"/>
      </w:pPr>
      <w:r w:rsidRPr="00BD1F26">
        <w:rPr>
          <w:u w:val="single"/>
        </w:rPr>
        <w:t>SAVE</w:t>
      </w:r>
      <w:r w:rsidR="00BD1F26">
        <w:t xml:space="preserve"> </w:t>
      </w:r>
      <w:r w:rsidR="00BD1F26" w:rsidRPr="00BD1F26">
        <w:t>FileName</w:t>
      </w:r>
      <w:r w:rsidR="00BD1F26">
        <w:t xml:space="preserve"> </w:t>
      </w:r>
      <w:r w:rsidR="00BD1F26" w:rsidRPr="00BD1F26">
        <w:t>Parameters</w:t>
      </w:r>
    </w:p>
    <w:p w14:paraId="5B64D1B5" w14:textId="77777777" w:rsidR="00364624" w:rsidRPr="00BD1F26" w:rsidRDefault="00364624" w:rsidP="00BD1F26">
      <w:pPr>
        <w:jc w:val="both"/>
        <w:rPr>
          <w:sz w:val="22"/>
        </w:rPr>
      </w:pPr>
      <w:r w:rsidRPr="00BD1F26">
        <w:rPr>
          <w:sz w:val="22"/>
        </w:rPr>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dat extension</w:t>
      </w:r>
    </w:p>
    <w:p w14:paraId="45CDE877" w14:textId="77777777" w:rsidR="00364624" w:rsidRDefault="00364624" w:rsidP="00364624">
      <w:pPr>
        <w:rPr>
          <w:i/>
          <w:iCs/>
          <w:sz w:val="22"/>
        </w:rPr>
      </w:pPr>
      <w:r>
        <w:rPr>
          <w:i/>
          <w:iCs/>
          <w:sz w:val="22"/>
        </w:rPr>
        <w:t>Ex. CELLS 3 120 0.999 380.0</w:t>
      </w:r>
    </w:p>
    <w:p w14:paraId="075C03A9" w14:textId="77777777" w:rsidR="00364624" w:rsidRDefault="001E05C6" w:rsidP="00364624">
      <w:pPr>
        <w:rPr>
          <w:i/>
          <w:iCs/>
          <w:sz w:val="22"/>
        </w:rPr>
      </w:pPr>
      <w:r>
        <w:rPr>
          <w:i/>
          <w:iCs/>
          <w:sz w:val="22"/>
        </w:rPr>
        <w:t>SAVE test</w:t>
      </w:r>
    </w:p>
    <w:p w14:paraId="7005297B" w14:textId="77777777" w:rsidR="00364624" w:rsidRDefault="00364624" w:rsidP="00663F05">
      <w:pPr>
        <w:rPr>
          <w:i/>
          <w:iCs/>
          <w:sz w:val="22"/>
        </w:rPr>
      </w:pPr>
      <w:r>
        <w:rPr>
          <w:i/>
          <w:iCs/>
          <w:sz w:val="22"/>
        </w:rPr>
        <w:t xml:space="preserve">DRIFT 10.0 2.0 </w:t>
      </w:r>
    </w:p>
    <w:p w14:paraId="111551A4" w14:textId="77777777"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14:paraId="79E9C117" w14:textId="77777777" w:rsidR="00364624" w:rsidRDefault="00364624" w:rsidP="001E05C6">
      <w:pPr>
        <w:jc w:val="both"/>
        <w:rPr>
          <w:iCs/>
          <w:sz w:val="22"/>
        </w:rPr>
      </w:pPr>
      <w:r>
        <w:rPr>
          <w:iCs/>
          <w:sz w:val="22"/>
        </w:rPr>
        <w:t>It is possible to define the number of particles to be exported or the region of particles numbers after the name of file</w:t>
      </w:r>
    </w:p>
    <w:p w14:paraId="17A17842" w14:textId="77777777" w:rsidR="00364624" w:rsidRDefault="001E05C6" w:rsidP="00364624">
      <w:pPr>
        <w:rPr>
          <w:i/>
          <w:iCs/>
          <w:sz w:val="22"/>
        </w:rPr>
      </w:pPr>
      <w:r>
        <w:rPr>
          <w:i/>
          <w:iCs/>
          <w:sz w:val="22"/>
        </w:rPr>
        <w:t>Ex. SAVE test</w:t>
      </w:r>
      <w:r w:rsidR="00364624">
        <w:rPr>
          <w:i/>
          <w:iCs/>
          <w:sz w:val="22"/>
        </w:rPr>
        <w:t xml:space="preserve"> 500</w:t>
      </w:r>
    </w:p>
    <w:p w14:paraId="288F3AD8" w14:textId="77777777" w:rsidR="00364624" w:rsidRDefault="001E05C6" w:rsidP="00364624">
      <w:pPr>
        <w:rPr>
          <w:i/>
          <w:iCs/>
          <w:sz w:val="22"/>
        </w:rPr>
      </w:pPr>
      <w:r>
        <w:rPr>
          <w:i/>
          <w:iCs/>
          <w:sz w:val="22"/>
        </w:rPr>
        <w:t>Ex. SAVE test</w:t>
      </w:r>
      <w:r w:rsidR="00364624">
        <w:rPr>
          <w:i/>
          <w:iCs/>
          <w:sz w:val="22"/>
        </w:rPr>
        <w:t xml:space="preserve"> 1000 2000</w:t>
      </w:r>
    </w:p>
    <w:p w14:paraId="19D13328" w14:textId="77777777"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14:paraId="09A45256" w14:textId="77777777" w:rsidR="00364624" w:rsidRDefault="00364624" w:rsidP="001E05C6">
      <w:pPr>
        <w:jc w:val="both"/>
        <w:rPr>
          <w:iCs/>
          <w:sz w:val="22"/>
        </w:rPr>
      </w:pPr>
      <w:r>
        <w:rPr>
          <w:iCs/>
          <w:sz w:val="22"/>
        </w:rPr>
        <w:lastRenderedPageBreak/>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14:paraId="7FF767AF" w14:textId="77777777" w:rsidR="00364624" w:rsidRDefault="00364624" w:rsidP="00663F05">
      <w:pPr>
        <w:rPr>
          <w:iCs/>
          <w:sz w:val="22"/>
        </w:rPr>
      </w:pPr>
      <w:r>
        <w:rPr>
          <w:iCs/>
          <w:sz w:val="22"/>
        </w:rPr>
        <w:t>LOST – export the lost or live status of the particle</w:t>
      </w:r>
    </w:p>
    <w:p w14:paraId="5151987D" w14:textId="77777777"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14:paraId="4253CD40" w14:textId="77777777" w:rsidR="00364624" w:rsidRDefault="00364624" w:rsidP="00364624">
      <w:pPr>
        <w:rPr>
          <w:iCs/>
          <w:sz w:val="22"/>
        </w:rPr>
      </w:pPr>
      <w:r>
        <w:rPr>
          <w:iCs/>
          <w:sz w:val="22"/>
        </w:rPr>
        <w:t xml:space="preserve">ENERGY – export the energy of the particle </w:t>
      </w:r>
    </w:p>
    <w:p w14:paraId="23F5E1ED" w14:textId="77777777"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14:paraId="2AE8F420" w14:textId="77777777"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14:paraId="45EA3DDA" w14:textId="77777777"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14:paraId="46539FF3" w14:textId="77777777" w:rsidR="00364624" w:rsidRDefault="00EB7253" w:rsidP="00364624">
      <w:pPr>
        <w:rPr>
          <w:iCs/>
          <w:sz w:val="22"/>
        </w:rPr>
      </w:pPr>
      <w:r>
        <w:rPr>
          <w:iCs/>
          <w:sz w:val="22"/>
        </w:rPr>
        <w:t>The flags must be defined in any combination after the number of elements region or after the file name if the region is not defined.</w:t>
      </w:r>
    </w:p>
    <w:p w14:paraId="112BF942" w14:textId="77777777"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14:paraId="5F06137E" w14:textId="77777777"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pid extension </w:t>
      </w:r>
    </w:p>
    <w:p w14:paraId="0726C3A9" w14:textId="77777777"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14:paraId="752CD9AC" w14:textId="77777777" w:rsidR="00EB7253" w:rsidRDefault="00EB7253" w:rsidP="001E05C6">
      <w:pPr>
        <w:jc w:val="both"/>
        <w:rPr>
          <w:iCs/>
          <w:sz w:val="22"/>
        </w:rPr>
      </w:pPr>
      <w:r>
        <w:rPr>
          <w:iCs/>
          <w:sz w:val="22"/>
        </w:rPr>
        <w:t>ASTRA – export the beam in ASTRA format to the file with *.astra extension</w:t>
      </w:r>
    </w:p>
    <w:p w14:paraId="3AD63A3D" w14:textId="77777777" w:rsidR="00DE6D43" w:rsidRDefault="00DE6D43" w:rsidP="00DE6D43">
      <w:pPr>
        <w:jc w:val="both"/>
        <w:rPr>
          <w:iCs/>
          <w:sz w:val="22"/>
        </w:rPr>
      </w:pPr>
      <w:r>
        <w:rPr>
          <w:iCs/>
          <w:sz w:val="22"/>
        </w:rPr>
        <w:t>x [m], y [m], z [m], p</w:t>
      </w:r>
      <w:r w:rsidRPr="00BD1F26">
        <w:rPr>
          <w:iCs/>
          <w:sz w:val="22"/>
          <w:vertAlign w:val="subscript"/>
        </w:rPr>
        <w:t>x</w:t>
      </w:r>
      <w:r>
        <w:rPr>
          <w:iCs/>
          <w:sz w:val="22"/>
        </w:rPr>
        <w:t xml:space="preserve"> [eV/c], </w:t>
      </w:r>
      <w:r w:rsidRPr="00DE6D43">
        <w:rPr>
          <w:iCs/>
          <w:sz w:val="22"/>
        </w:rPr>
        <w:t>p</w:t>
      </w:r>
      <w:r>
        <w:rPr>
          <w:iCs/>
          <w:sz w:val="22"/>
          <w:vertAlign w:val="subscript"/>
        </w:rPr>
        <w:t>y</w:t>
      </w:r>
      <w:r>
        <w:rPr>
          <w:iCs/>
          <w:sz w:val="22"/>
        </w:rPr>
        <w:t xml:space="preserve"> [eV/c], p</w:t>
      </w:r>
      <w:r>
        <w:rPr>
          <w:iCs/>
          <w:sz w:val="22"/>
          <w:vertAlign w:val="subscript"/>
        </w:rPr>
        <w:t>z</w:t>
      </w:r>
      <w:r>
        <w:rPr>
          <w:iCs/>
          <w:sz w:val="22"/>
        </w:rPr>
        <w:t xml:space="preserve"> [eV/c], clock [ns], Q</w:t>
      </w:r>
      <w:r w:rsidRPr="00BD1F26">
        <w:rPr>
          <w:iCs/>
          <w:sz w:val="22"/>
          <w:vertAlign w:val="subscript"/>
        </w:rPr>
        <w:t>0</w:t>
      </w:r>
      <w:r>
        <w:rPr>
          <w:iCs/>
          <w:sz w:val="22"/>
        </w:rPr>
        <w:t xml:space="preserve"> [nC], index [], status []</w:t>
      </w:r>
    </w:p>
    <w:p w14:paraId="4784FD58" w14:textId="77777777" w:rsidR="00EB7253" w:rsidRDefault="00EB7253" w:rsidP="001E05C6">
      <w:pPr>
        <w:jc w:val="both"/>
        <w:rPr>
          <w:iCs/>
          <w:sz w:val="22"/>
        </w:rPr>
      </w:pPr>
      <w:r>
        <w:rPr>
          <w:iCs/>
          <w:sz w:val="22"/>
        </w:rPr>
        <w:t>To export the beam in the multiple format, it is necessary to define a line with SAVE keyword for each format.</w:t>
      </w:r>
    </w:p>
    <w:p w14:paraId="53F7E1E0" w14:textId="77777777" w:rsidR="00764452" w:rsidRDefault="001E05C6" w:rsidP="00764452">
      <w:pPr>
        <w:rPr>
          <w:i/>
          <w:iCs/>
          <w:sz w:val="22"/>
        </w:rPr>
      </w:pPr>
      <w:r>
        <w:rPr>
          <w:i/>
          <w:iCs/>
          <w:sz w:val="22"/>
        </w:rPr>
        <w:t>Ex. SAVE test</w:t>
      </w:r>
      <w:r w:rsidR="00764452">
        <w:rPr>
          <w:i/>
          <w:iCs/>
          <w:sz w:val="22"/>
        </w:rPr>
        <w:t xml:space="preserve"> LOST ENERGY</w:t>
      </w:r>
    </w:p>
    <w:p w14:paraId="67A11E19" w14:textId="77777777" w:rsidR="00764452" w:rsidRDefault="001E05C6" w:rsidP="00764452">
      <w:pPr>
        <w:rPr>
          <w:i/>
          <w:iCs/>
          <w:sz w:val="22"/>
        </w:rPr>
      </w:pPr>
      <w:r>
        <w:rPr>
          <w:i/>
          <w:iCs/>
          <w:sz w:val="22"/>
        </w:rPr>
        <w:t xml:space="preserve">Ex. SAVE test </w:t>
      </w:r>
      <w:r w:rsidR="00764452">
        <w:rPr>
          <w:i/>
          <w:iCs/>
          <w:sz w:val="22"/>
        </w:rPr>
        <w:t>500 ENERGY PHASE RADIUS</w:t>
      </w:r>
    </w:p>
    <w:p w14:paraId="2B0C891D" w14:textId="77777777" w:rsidR="001E05C6" w:rsidRDefault="001E05C6" w:rsidP="00764452">
      <w:pPr>
        <w:rPr>
          <w:i/>
          <w:iCs/>
          <w:sz w:val="22"/>
        </w:rPr>
      </w:pPr>
      <w:r>
        <w:rPr>
          <w:i/>
          <w:iCs/>
          <w:sz w:val="22"/>
        </w:rPr>
        <w:t xml:space="preserve">Ex. SAVE test ENERGY PHASE </w:t>
      </w:r>
    </w:p>
    <w:p w14:paraId="1AF4E3D2" w14:textId="77777777" w:rsidR="00DE6D43" w:rsidRDefault="00DE6D43" w:rsidP="00764452">
      <w:pPr>
        <w:rPr>
          <w:i/>
          <w:iCs/>
          <w:sz w:val="22"/>
        </w:rPr>
      </w:pPr>
      <w:r>
        <w:rPr>
          <w:i/>
          <w:iCs/>
          <w:sz w:val="22"/>
        </w:rPr>
        <w:t>Ex. SAVE cst_export PID</w:t>
      </w:r>
    </w:p>
    <w:p w14:paraId="3FD4B14D" w14:textId="77777777" w:rsidR="00DE6D43" w:rsidRPr="00DE6D43" w:rsidRDefault="00DE6D43" w:rsidP="00764452">
      <w:pPr>
        <w:rPr>
          <w:i/>
          <w:iCs/>
          <w:sz w:val="22"/>
        </w:rPr>
      </w:pPr>
      <w:r>
        <w:rPr>
          <w:i/>
          <w:iCs/>
          <w:sz w:val="22"/>
        </w:rPr>
        <w:t>Ex. SAVE astra_export ASTRA</w:t>
      </w:r>
    </w:p>
    <w:p w14:paraId="5DA2B1C9" w14:textId="77777777" w:rsidR="00364624" w:rsidRPr="00764452" w:rsidRDefault="001E05C6" w:rsidP="00663F05">
      <w:pPr>
        <w:rPr>
          <w:i/>
          <w:iCs/>
          <w:sz w:val="22"/>
        </w:rPr>
      </w:pPr>
      <w:r>
        <w:rPr>
          <w:i/>
          <w:iCs/>
          <w:sz w:val="22"/>
        </w:rPr>
        <w:t xml:space="preserve">Ex. SAVE test </w:t>
      </w:r>
      <w:r w:rsidR="00764452">
        <w:rPr>
          <w:i/>
          <w:iCs/>
          <w:sz w:val="22"/>
        </w:rPr>
        <w:t>500 2000 LOST RADIUS VX</w:t>
      </w:r>
    </w:p>
    <w:p w14:paraId="458B4B8E" w14:textId="77777777" w:rsidR="001E05C6" w:rsidRDefault="001E05C6" w:rsidP="0022636C">
      <w:pPr>
        <w:pStyle w:val="Heading2"/>
      </w:pPr>
      <w:r>
        <w:t>!</w:t>
      </w:r>
      <w:r w:rsidR="005869F2" w:rsidRPr="001E05C6">
        <w:t>COMMENTS</w:t>
      </w:r>
      <w:r>
        <w:t xml:space="preserve"> </w:t>
      </w:r>
    </w:p>
    <w:p w14:paraId="0BDE50C5" w14:textId="77777777"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14:paraId="6ACD424C" w14:textId="77777777" w:rsidR="005869F2" w:rsidRPr="005869F2" w:rsidRDefault="005869F2" w:rsidP="005869F2">
      <w:pPr>
        <w:rPr>
          <w:i/>
          <w:sz w:val="22"/>
        </w:rPr>
      </w:pPr>
      <w:r w:rsidRPr="005869F2">
        <w:rPr>
          <w:i/>
          <w:iCs/>
          <w:sz w:val="22"/>
        </w:rPr>
        <w:t>Ex. !This line is a comment</w:t>
      </w:r>
    </w:p>
    <w:p w14:paraId="5F75484E" w14:textId="2633D298" w:rsidR="00B55F49" w:rsidRPr="00F14FF9" w:rsidRDefault="00B55F49" w:rsidP="0022636C">
      <w:pPr>
        <w:pStyle w:val="Heading1"/>
      </w:pPr>
      <w:r w:rsidRPr="00F14FF9">
        <w:lastRenderedPageBreak/>
        <w:t xml:space="preserve">2. Simulation and post-processing results </w:t>
      </w:r>
    </w:p>
    <w:p w14:paraId="3163CB5A" w14:textId="2D9F2525" w:rsidR="00B55F49" w:rsidRDefault="00B55F49" w:rsidP="00663F05">
      <w:pPr>
        <w:rPr>
          <w:sz w:val="22"/>
        </w:rPr>
      </w:pPr>
      <w:r>
        <w:rPr>
          <w:sz w:val="22"/>
        </w:rPr>
        <w:t xml:space="preserve">Program </w:t>
      </w:r>
      <w:r w:rsidR="00F24450">
        <w:rPr>
          <w:sz w:val="22"/>
        </w:rPr>
        <w:t>User Interface Main window</w:t>
      </w:r>
      <w:r>
        <w:rPr>
          <w:sz w:val="22"/>
        </w:rPr>
        <w:t xml:space="preserv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B56F2D">
        <w:t xml:space="preserve">Figure </w:t>
      </w:r>
      <w:r w:rsidR="00B56F2D">
        <w:rPr>
          <w:noProof/>
        </w:rPr>
        <w:t>9</w:t>
      </w:r>
      <w:r w:rsidR="001E05C6">
        <w:rPr>
          <w:sz w:val="22"/>
        </w:rPr>
        <w:fldChar w:fldCharType="end"/>
      </w:r>
      <w:r w:rsidR="00F24450">
        <w:rPr>
          <w:sz w:val="22"/>
        </w:rPr>
        <w:t>.</w:t>
      </w:r>
    </w:p>
    <w:p w14:paraId="5C7D0E91" w14:textId="501CB1D3" w:rsidR="001E05C6" w:rsidRDefault="00F24450" w:rsidP="001E05C6">
      <w:pPr>
        <w:keepNext/>
        <w:jc w:val="center"/>
      </w:pPr>
      <w:r>
        <w:rPr>
          <w:noProof/>
        </w:rPr>
        <w:drawing>
          <wp:inline distT="0" distB="0" distL="0" distR="0" wp14:anchorId="77DEB9A6" wp14:editId="2D8265C0">
            <wp:extent cx="2975331" cy="350976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a:stretch>
                      <a:fillRect/>
                    </a:stretch>
                  </pic:blipFill>
                  <pic:spPr>
                    <a:xfrm>
                      <a:off x="0" y="0"/>
                      <a:ext cx="2979926" cy="3515180"/>
                    </a:xfrm>
                    <a:prstGeom prst="rect">
                      <a:avLst/>
                    </a:prstGeom>
                  </pic:spPr>
                </pic:pic>
              </a:graphicData>
            </a:graphic>
          </wp:inline>
        </w:drawing>
      </w:r>
    </w:p>
    <w:p w14:paraId="44A4A678" w14:textId="5B716D2B" w:rsidR="00B55F49" w:rsidRDefault="001E05C6" w:rsidP="001E05C6">
      <w:pPr>
        <w:pStyle w:val="Caption"/>
        <w:jc w:val="center"/>
        <w:rPr>
          <w:sz w:val="22"/>
        </w:rPr>
      </w:pPr>
      <w:bookmarkStart w:id="7" w:name="_Ref470278223"/>
      <w:r>
        <w:t xml:space="preserve">Figure </w:t>
      </w:r>
      <w:fldSimple w:instr=" SEQ Figure \* ARABIC ">
        <w:r w:rsidR="00B56F2D">
          <w:rPr>
            <w:noProof/>
          </w:rPr>
          <w:t>9</w:t>
        </w:r>
      </w:fldSimple>
      <w:bookmarkEnd w:id="7"/>
      <w:r>
        <w:t>.</w:t>
      </w:r>
      <w:r w:rsidRPr="001E05C6">
        <w:rPr>
          <w:sz w:val="22"/>
        </w:rPr>
        <w:t xml:space="preserve"> </w:t>
      </w:r>
      <w:r>
        <w:rPr>
          <w:sz w:val="22"/>
        </w:rPr>
        <w:t>Hellweg</w:t>
      </w:r>
      <w:r w:rsidR="00F24450">
        <w:rPr>
          <w:sz w:val="22"/>
        </w:rPr>
        <w:t xml:space="preserve"> GUI: Main Window</w:t>
      </w:r>
    </w:p>
    <w:p w14:paraId="64754B62" w14:textId="17F67E94" w:rsidR="00E805D7" w:rsidRDefault="00B55F49" w:rsidP="00E805D7">
      <w:pPr>
        <w:jc w:val="both"/>
        <w:rPr>
          <w:sz w:val="22"/>
        </w:rPr>
      </w:pPr>
      <w:r>
        <w:rPr>
          <w:sz w:val="22"/>
        </w:rPr>
        <w:t xml:space="preserve">Hellweg automatically reads an input file </w:t>
      </w:r>
      <w:r w:rsidR="001E05C6">
        <w:rPr>
          <w:sz w:val="22"/>
        </w:rPr>
        <w:t>(INPUT.TXT</w:t>
      </w:r>
      <w:r w:rsidR="00F24450">
        <w:rPr>
          <w:sz w:val="22"/>
        </w:rPr>
        <w:t xml:space="preserve">, or as defined in Hellweg.ini </w:t>
      </w:r>
      <w:r w:rsidR="000D54CF">
        <w:rPr>
          <w:sz w:val="22"/>
        </w:rPr>
        <w:t>–</w:t>
      </w:r>
      <w:r w:rsidR="00F24450">
        <w:rPr>
          <w:sz w:val="22"/>
        </w:rPr>
        <w:t xml:space="preserve"> see</w:t>
      </w:r>
      <w:r w:rsidR="000D54CF">
        <w:rPr>
          <w:sz w:val="22"/>
        </w:rPr>
        <w:t xml:space="preserve"> the</w:t>
      </w:r>
      <w:r w:rsidR="00E805D7">
        <w:rPr>
          <w:sz w:val="22"/>
        </w:rPr>
        <w:t xml:space="preserve"> Section</w:t>
      </w:r>
      <w:r w:rsidR="000D54CF">
        <w:rPr>
          <w:sz w:val="22"/>
        </w:rPr>
        <w:t xml:space="preserve"> </w:t>
      </w:r>
      <w:r w:rsidR="00E805D7">
        <w:rPr>
          <w:sz w:val="22"/>
        </w:rPr>
        <w:fldChar w:fldCharType="begin"/>
      </w:r>
      <w:r w:rsidR="00E805D7">
        <w:rPr>
          <w:sz w:val="22"/>
        </w:rPr>
        <w:instrText xml:space="preserve"> REF _Ref107416710 \p \h </w:instrText>
      </w:r>
      <w:r w:rsidR="00E805D7">
        <w:rPr>
          <w:sz w:val="22"/>
        </w:rPr>
      </w:r>
      <w:r w:rsidR="00E805D7">
        <w:rPr>
          <w:sz w:val="22"/>
        </w:rPr>
        <w:fldChar w:fldCharType="separate"/>
      </w:r>
      <w:r w:rsidR="00B56F2D">
        <w:rPr>
          <w:sz w:val="22"/>
        </w:rPr>
        <w:t>below</w:t>
      </w:r>
      <w:r w:rsidR="00E805D7">
        <w:rPr>
          <w:sz w:val="22"/>
        </w:rPr>
        <w:fldChar w:fldCharType="end"/>
      </w:r>
      <w:r w:rsidR="001E05C6">
        <w:rPr>
          <w:sz w:val="22"/>
        </w:rPr>
        <w:t xml:space="preserve">) from the folder with the executable file </w:t>
      </w:r>
      <w:r>
        <w:rPr>
          <w:sz w:val="22"/>
        </w:rPr>
        <w:t xml:space="preserve">and displays user defined parameters. </w:t>
      </w:r>
      <w:r w:rsidR="001E05C6">
        <w:rPr>
          <w:sz w:val="22"/>
        </w:rPr>
        <w:t xml:space="preserve">It is possible to </w:t>
      </w:r>
      <w:r w:rsidR="00E805D7">
        <w:rPr>
          <w:sz w:val="22"/>
        </w:rPr>
        <w:t xml:space="preserve">manually </w:t>
      </w:r>
      <w:r w:rsidR="001E05C6">
        <w:rPr>
          <w:sz w:val="22"/>
        </w:rPr>
        <w:t>select the other file</w:t>
      </w:r>
      <w:r w:rsidR="00E805D7">
        <w:rPr>
          <w:sz w:val="22"/>
        </w:rPr>
        <w:t xml:space="preserve"> by pressing “…” button next to the Input File lab3l</w:t>
      </w:r>
      <w:r w:rsidR="001E05C6">
        <w:rPr>
          <w:sz w:val="22"/>
        </w:rPr>
        <w:t>. The</w:t>
      </w:r>
      <w:r>
        <w:rPr>
          <w:sz w:val="22"/>
        </w:rPr>
        <w:t xml:space="preserve"> </w:t>
      </w:r>
      <w:r w:rsidR="001E05C6">
        <w:rPr>
          <w:sz w:val="22"/>
        </w:rPr>
        <w:t>input</w:t>
      </w:r>
      <w:r>
        <w:rPr>
          <w:sz w:val="22"/>
        </w:rPr>
        <w:t xml:space="preserve"> cells parameters </w:t>
      </w:r>
      <w:r w:rsidR="001E05C6">
        <w:rPr>
          <w:sz w:val="22"/>
        </w:rPr>
        <w:t>can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w:t>
      </w:r>
      <w:r w:rsidR="00E805D7">
        <w:rPr>
          <w:sz w:val="22"/>
        </w:rPr>
        <w:t>“</w:t>
      </w:r>
      <w:r>
        <w:rPr>
          <w:sz w:val="22"/>
        </w:rPr>
        <w:t xml:space="preserve">View Beam” </w:t>
      </w:r>
      <w:r w:rsidR="001E05C6">
        <w:rPr>
          <w:sz w:val="22"/>
        </w:rPr>
        <w:t xml:space="preserve">button. </w:t>
      </w:r>
      <w:r>
        <w:rPr>
          <w:sz w:val="22"/>
        </w:rPr>
        <w:t>After solving the problem (button “Solve”)</w:t>
      </w:r>
      <w:r w:rsidR="00E805D7" w:rsidRPr="00E805D7">
        <w:rPr>
          <w:sz w:val="22"/>
        </w:rPr>
        <w:t xml:space="preserve"> </w:t>
      </w:r>
      <w:r w:rsidR="00E805D7">
        <w:rPr>
          <w:sz w:val="22"/>
        </w:rPr>
        <w:t xml:space="preserve">the simulations macro results can be viewed either in the Main Window or in OUTPUT.LOG file in program folder. The name of the output file can be defined either in Hellweg.ini, or in the Main Window. </w:t>
      </w:r>
    </w:p>
    <w:p w14:paraId="56A38C6B" w14:textId="22EDB239" w:rsidR="00B55F49" w:rsidRDefault="00E805D7" w:rsidP="001E05C6">
      <w:pPr>
        <w:jc w:val="both"/>
        <w:rPr>
          <w:sz w:val="22"/>
        </w:rPr>
      </w:pPr>
      <w:r>
        <w:rPr>
          <w:sz w:val="22"/>
        </w:rPr>
        <w:t>If GUI is disabled in Hellweg.ini, the program will</w:t>
      </w:r>
      <w:r w:rsidR="00AA33CF">
        <w:rPr>
          <w:sz w:val="22"/>
        </w:rPr>
        <w:t xml:space="preserve"> automatically run the solver,</w:t>
      </w:r>
      <w:r>
        <w:rPr>
          <w:sz w:val="22"/>
        </w:rPr>
        <w:t xml:space="preserve"> save the data</w:t>
      </w:r>
      <w:r w:rsidR="00AA33CF">
        <w:rPr>
          <w:sz w:val="22"/>
        </w:rPr>
        <w:t xml:space="preserve"> to files (if requested by user), and terminate the code. Otherwise, the user </w:t>
      </w:r>
      <w:r w:rsidR="00C80B30">
        <w:rPr>
          <w:sz w:val="22"/>
        </w:rPr>
        <w:t>can</w:t>
      </w:r>
      <w:r w:rsidR="00AA33CF">
        <w:rPr>
          <w:sz w:val="22"/>
        </w:rPr>
        <w:t xml:space="preserve"> use GUI to view the results</w:t>
      </w:r>
      <w:r w:rsidR="00C80B30">
        <w:rPr>
          <w:sz w:val="22"/>
        </w:rPr>
        <w:t xml:space="preserve"> after the solver run is finished</w:t>
      </w:r>
      <w:r w:rsidR="00AA33CF">
        <w:rPr>
          <w:sz w:val="22"/>
        </w:rPr>
        <w:t xml:space="preserve">. </w:t>
      </w:r>
      <w:r w:rsidR="00B55F49">
        <w:rPr>
          <w:sz w:val="22"/>
        </w:rPr>
        <w:t xml:space="preserve">Button “View Result” lets user to </w:t>
      </w:r>
      <w:r w:rsidR="000F00FD">
        <w:rPr>
          <w:sz w:val="22"/>
        </w:rPr>
        <w:t>view</w:t>
      </w:r>
      <w:r w:rsidR="00B55F49">
        <w:rPr>
          <w:sz w:val="22"/>
        </w:rPr>
        <w:t xml:space="preserve"> graphical results such as Field vs. coordinate; phase space; energy spectrum, etc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B56F2D">
        <w:t xml:space="preserve">Figure </w:t>
      </w:r>
      <w:r w:rsidR="00B56F2D">
        <w:rPr>
          <w:noProof/>
        </w:rPr>
        <w:t>10</w:t>
      </w:r>
      <w:r w:rsidR="000F00FD">
        <w:rPr>
          <w:sz w:val="22"/>
        </w:rPr>
        <w:fldChar w:fldCharType="end"/>
      </w:r>
      <w:r w:rsidR="00B55F49">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14:paraId="5B4EC54D" w14:textId="77777777" w:rsidR="001E05C6" w:rsidRDefault="001E05C6" w:rsidP="001E05C6">
      <w:pPr>
        <w:keepNext/>
        <w:jc w:val="center"/>
      </w:pPr>
      <w:r>
        <w:rPr>
          <w:noProof/>
        </w:rPr>
        <w:lastRenderedPageBreak/>
        <w:drawing>
          <wp:inline distT="0" distB="0" distL="0" distR="0" wp14:anchorId="3AB07310" wp14:editId="1E3AF605">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88027" cy="2141410"/>
                    </a:xfrm>
                    <a:prstGeom prst="rect">
                      <a:avLst/>
                    </a:prstGeom>
                  </pic:spPr>
                </pic:pic>
              </a:graphicData>
            </a:graphic>
          </wp:inline>
        </w:drawing>
      </w:r>
      <w:r>
        <w:rPr>
          <w:noProof/>
        </w:rPr>
        <w:drawing>
          <wp:inline distT="0" distB="0" distL="0" distR="0" wp14:anchorId="56FCE30D" wp14:editId="3E9F3D45">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347" cy="3271694"/>
                    </a:xfrm>
                    <a:prstGeom prst="rect">
                      <a:avLst/>
                    </a:prstGeom>
                  </pic:spPr>
                </pic:pic>
              </a:graphicData>
            </a:graphic>
          </wp:inline>
        </w:drawing>
      </w:r>
    </w:p>
    <w:p w14:paraId="77F41268" w14:textId="6343EA39" w:rsidR="00B55F49" w:rsidRPr="000F00FD" w:rsidRDefault="001E05C6" w:rsidP="000F00FD">
      <w:pPr>
        <w:pStyle w:val="Caption"/>
        <w:jc w:val="center"/>
      </w:pPr>
      <w:bookmarkStart w:id="8" w:name="_Ref470278519"/>
      <w:r>
        <w:t xml:space="preserve">Figure </w:t>
      </w:r>
      <w:fldSimple w:instr=" SEQ Figure \* ARABIC ">
        <w:r w:rsidR="00B56F2D">
          <w:rPr>
            <w:noProof/>
          </w:rPr>
          <w:t>10</w:t>
        </w:r>
      </w:fldSimple>
      <w:bookmarkEnd w:id="8"/>
      <w:r>
        <w:t>. Results visualization interface</w:t>
      </w:r>
    </w:p>
    <w:p w14:paraId="69730E26" w14:textId="2CBDB15C" w:rsidR="00B55F49" w:rsidRDefault="00B55F49" w:rsidP="0022636C">
      <w:pPr>
        <w:pStyle w:val="Heading1"/>
      </w:pPr>
      <w:r w:rsidRPr="00F14FF9">
        <w:t>3. Optimizer</w:t>
      </w:r>
    </w:p>
    <w:p w14:paraId="7DF2B712" w14:textId="01A86A72" w:rsidR="00F14FF9" w:rsidRDefault="00F14FF9" w:rsidP="00F14FF9">
      <w:pPr>
        <w:rPr>
          <w:sz w:val="22"/>
        </w:rPr>
      </w:pPr>
      <w:r>
        <w:rPr>
          <w:sz w:val="22"/>
        </w:rPr>
        <w:t>Hellweg has a very convenient feature – Optimizer (</w:t>
      </w:r>
      <w:r w:rsidR="007259C7">
        <w:rPr>
          <w:sz w:val="22"/>
        </w:rPr>
        <w:t>Fig</w:t>
      </w:r>
      <w:r>
        <w:rPr>
          <w:sz w:val="22"/>
        </w:rPr>
        <w:t xml:space="preserve">. 3.1) </w:t>
      </w:r>
    </w:p>
    <w:p w14:paraId="636623A0" w14:textId="77777777" w:rsidR="00B55F49" w:rsidRDefault="00333D9D" w:rsidP="00F14FF9">
      <w:pPr>
        <w:jc w:val="center"/>
        <w:rPr>
          <w:sz w:val="23"/>
          <w:szCs w:val="23"/>
        </w:rPr>
      </w:pPr>
      <w:r>
        <w:rPr>
          <w:noProof/>
          <w:sz w:val="23"/>
          <w:szCs w:val="23"/>
        </w:rPr>
        <w:lastRenderedPageBreak/>
        <w:drawing>
          <wp:inline distT="0" distB="0" distL="0" distR="0" wp14:anchorId="7DFE47D8" wp14:editId="1F172A1F">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14:paraId="60719527" w14:textId="77777777" w:rsidR="00B55F49" w:rsidRDefault="007259C7" w:rsidP="00F14FF9">
      <w:pPr>
        <w:jc w:val="center"/>
        <w:rPr>
          <w:sz w:val="22"/>
        </w:rPr>
      </w:pPr>
      <w:r>
        <w:rPr>
          <w:sz w:val="22"/>
        </w:rPr>
        <w:t>Fig</w:t>
      </w:r>
      <w:r w:rsidR="00B55F49">
        <w:rPr>
          <w:sz w:val="22"/>
        </w:rPr>
        <w:t>. 3.1 Optimizer interface</w:t>
      </w:r>
    </w:p>
    <w:p w14:paraId="0073E5D1" w14:textId="77777777"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14:paraId="794444EF" w14:textId="77777777" w:rsidR="00B55F49" w:rsidRDefault="00B55F49" w:rsidP="00663F05">
      <w:pPr>
        <w:rPr>
          <w:sz w:val="22"/>
        </w:rPr>
      </w:pPr>
      <w:r w:rsidRPr="00F14FF9">
        <w:rPr>
          <w:sz w:val="22"/>
          <w:u w:val="single"/>
        </w:rPr>
        <w:t>- Optimize Buncher.</w:t>
      </w:r>
      <w:r>
        <w:rPr>
          <w:sz w:val="22"/>
        </w:rPr>
        <w:t xml:space="preserve"> In this window user defines coupler parameters and desired buncher field parameters. </w:t>
      </w:r>
    </w:p>
    <w:p w14:paraId="4B158600" w14:textId="77777777"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14:paraId="13C29913" w14:textId="77777777"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buncher. User can choose between 3 field dimensions: dimensionless field A; normalized electrical field ; absolute value of electrical field E [MV/m]. </w:t>
      </w:r>
    </w:p>
    <w:p w14:paraId="2B773709" w14:textId="77777777" w:rsidR="00B55F49" w:rsidRDefault="00B55F49" w:rsidP="00663F05">
      <w:pPr>
        <w:rPr>
          <w:sz w:val="22"/>
        </w:rPr>
      </w:pPr>
      <w:r>
        <w:rPr>
          <w:sz w:val="22"/>
        </w:rPr>
        <w:t>∙</w:t>
      </w:r>
      <w:r>
        <w:rPr>
          <w:i/>
          <w:iCs/>
          <w:sz w:val="22"/>
        </w:rPr>
        <w:t xml:space="preserve">Object: </w:t>
      </w:r>
      <w:r>
        <w:rPr>
          <w:sz w:val="22"/>
        </w:rPr>
        <w:t xml:space="preserve">There are 2 algorithms to calculate buncher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14:paraId="1787128A" w14:textId="77777777" w:rsidR="00B55F49" w:rsidRDefault="00B55F49" w:rsidP="00663F05">
      <w:pPr>
        <w:rPr>
          <w:sz w:val="22"/>
        </w:rPr>
      </w:pPr>
      <w:r w:rsidRPr="00F14FF9">
        <w:rPr>
          <w:sz w:val="22"/>
          <w:u w:val="single"/>
        </w:rPr>
        <w:t>- Optimize Accelerator.</w:t>
      </w:r>
      <w:r>
        <w:rPr>
          <w:sz w:val="22"/>
        </w:rPr>
        <w:t xml:space="preserve"> In this window user defines desired output parameters. </w:t>
      </w:r>
    </w:p>
    <w:p w14:paraId="33DEE970" w14:textId="77777777"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14:paraId="09AE3519" w14:textId="77777777"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14:paraId="7B37B787" w14:textId="77777777"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Buncher marker is switched off) </w:t>
      </w:r>
    </w:p>
    <w:p w14:paraId="23889FC5" w14:textId="77777777" w:rsidR="00B55F49" w:rsidRDefault="00B55F49" w:rsidP="00663F05">
      <w:pPr>
        <w:rPr>
          <w:sz w:val="22"/>
        </w:rPr>
      </w:pPr>
      <w:r w:rsidRPr="00F14FF9">
        <w:rPr>
          <w:sz w:val="22"/>
          <w:u w:val="single"/>
        </w:rPr>
        <w:t>- Get Results</w:t>
      </w:r>
      <w:r>
        <w:rPr>
          <w:sz w:val="22"/>
        </w:rPr>
        <w:t xml:space="preserve">. You can find results in the OUTPUT file in the Results folder </w:t>
      </w:r>
    </w:p>
    <w:p w14:paraId="4B66076E" w14:textId="762E4503" w:rsidR="00B55F49" w:rsidRPr="00F14FF9" w:rsidRDefault="00B55F49" w:rsidP="0022636C">
      <w:pPr>
        <w:pStyle w:val="Heading1"/>
      </w:pPr>
      <w:bookmarkStart w:id="9" w:name="_Ref107416710"/>
      <w:r w:rsidRPr="00F14FF9">
        <w:t>4. Configuration</w:t>
      </w:r>
      <w:r w:rsidR="00C1399E">
        <w:t xml:space="preserve"> INI</w:t>
      </w:r>
      <w:r w:rsidRPr="00F14FF9">
        <w:t xml:space="preserve"> file</w:t>
      </w:r>
      <w:bookmarkEnd w:id="9"/>
      <w:r w:rsidRPr="00F14FF9">
        <w:t xml:space="preserve"> </w:t>
      </w:r>
    </w:p>
    <w:p w14:paraId="2437F003" w14:textId="50BCB9B2" w:rsidR="00B55F49" w:rsidRDefault="00C1399E" w:rsidP="00663F05">
      <w:pPr>
        <w:rPr>
          <w:sz w:val="22"/>
        </w:rPr>
      </w:pPr>
      <w:r>
        <w:rPr>
          <w:sz w:val="22"/>
        </w:rPr>
        <w:t xml:space="preserve">This file </w:t>
      </w:r>
      <w:r w:rsidR="00B30D3B">
        <w:rPr>
          <w:sz w:val="22"/>
        </w:rPr>
        <w:t>allows user to control GUI and input parameters and well as m</w:t>
      </w:r>
      <w:r w:rsidR="00B55F49">
        <w:rPr>
          <w:sz w:val="22"/>
        </w:rPr>
        <w:t>esh and interpolation parameters</w:t>
      </w:r>
      <w:r w:rsidR="00B30D3B">
        <w:rPr>
          <w:sz w:val="22"/>
        </w:rPr>
        <w:t>/ The file must be named</w:t>
      </w:r>
      <w:r w:rsidR="00B55F49">
        <w:rPr>
          <w:sz w:val="22"/>
        </w:rPr>
        <w:t xml:space="preserve"> Hellweg.ini </w:t>
      </w:r>
      <w:r w:rsidR="00B30D3B">
        <w:rPr>
          <w:sz w:val="22"/>
        </w:rPr>
        <w:t>and</w:t>
      </w:r>
      <w:r w:rsidR="00B55F49">
        <w:rPr>
          <w:sz w:val="22"/>
        </w:rPr>
        <w:t xml:space="preserve"> placed in program folder (</w:t>
      </w:r>
      <w:r w:rsidR="007259C7">
        <w:rPr>
          <w:sz w:val="22"/>
        </w:rPr>
        <w:t>Fig</w:t>
      </w:r>
      <w:r w:rsidR="00B55F49">
        <w:rPr>
          <w:sz w:val="22"/>
        </w:rPr>
        <w:t>. 4.1)</w:t>
      </w:r>
      <w:r w:rsidR="00B30D3B">
        <w:rPr>
          <w:sz w:val="22"/>
        </w:rPr>
        <w:t>. The file must consist of the following sections and can only contain the following parameters.</w:t>
      </w:r>
    </w:p>
    <w:p w14:paraId="10FF6FE5" w14:textId="663AFC35" w:rsidR="00B55F49" w:rsidRDefault="00843378" w:rsidP="00F14FF9">
      <w:pPr>
        <w:jc w:val="center"/>
        <w:rPr>
          <w:sz w:val="22"/>
        </w:rPr>
      </w:pPr>
      <w:r>
        <w:rPr>
          <w:noProof/>
        </w:rPr>
        <w:drawing>
          <wp:inline distT="0" distB="0" distL="0" distR="0" wp14:anchorId="7FEA7596" wp14:editId="42BF2977">
            <wp:extent cx="4129430" cy="2015303"/>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2"/>
                    <a:stretch>
                      <a:fillRect/>
                    </a:stretch>
                  </pic:blipFill>
                  <pic:spPr>
                    <a:xfrm>
                      <a:off x="0" y="0"/>
                      <a:ext cx="4141782" cy="2021331"/>
                    </a:xfrm>
                    <a:prstGeom prst="rect">
                      <a:avLst/>
                    </a:prstGeom>
                  </pic:spPr>
                </pic:pic>
              </a:graphicData>
            </a:graphic>
          </wp:inline>
        </w:drawing>
      </w:r>
    </w:p>
    <w:p w14:paraId="32745EA3" w14:textId="4ABA18D8" w:rsidR="00B55F49" w:rsidRDefault="007259C7" w:rsidP="00F14FF9">
      <w:pPr>
        <w:jc w:val="center"/>
        <w:rPr>
          <w:sz w:val="22"/>
        </w:rPr>
      </w:pPr>
      <w:r>
        <w:rPr>
          <w:sz w:val="22"/>
        </w:rPr>
        <w:t>Fig</w:t>
      </w:r>
      <w:r w:rsidR="00B55F49">
        <w:rPr>
          <w:sz w:val="22"/>
        </w:rPr>
        <w:t>. 4.1 Hellweg configuration file</w:t>
      </w:r>
    </w:p>
    <w:p w14:paraId="31E0E0B6" w14:textId="13CA735A" w:rsidR="00B30D3B" w:rsidRDefault="00B30D3B" w:rsidP="00B30D3B">
      <w:pPr>
        <w:pStyle w:val="Heading2"/>
      </w:pPr>
      <w:r>
        <w:t>[INTERFACE]</w:t>
      </w:r>
    </w:p>
    <w:p w14:paraId="5072CF07" w14:textId="66CFBC8D" w:rsidR="00F866B5" w:rsidRPr="00B3570E" w:rsidRDefault="00F866B5" w:rsidP="005C25FA">
      <w:pPr>
        <w:pStyle w:val="ListParagraph"/>
        <w:jc w:val="both"/>
      </w:pPr>
      <w:r w:rsidRPr="00B3570E">
        <w:rPr>
          <w:b/>
          <w:bCs/>
        </w:rPr>
        <w:t>GUI Disabled</w:t>
      </w:r>
      <w:r w:rsidRPr="00B3570E">
        <w:t>: If set to 0, the GUI interface will open, and the user will have control over the actions. If set to 1, the code will run automatically, save macro results in *.log file and then terminate. Default value = 0.</w:t>
      </w:r>
    </w:p>
    <w:p w14:paraId="2BF3DC79" w14:textId="0E724D79" w:rsidR="00F866B5" w:rsidRPr="00B3570E" w:rsidRDefault="00F866B5" w:rsidP="005C25FA">
      <w:pPr>
        <w:pStyle w:val="ListParagraph"/>
        <w:jc w:val="both"/>
      </w:pPr>
      <w:r w:rsidRPr="00B3570E">
        <w:rPr>
          <w:b/>
          <w:bCs/>
        </w:rPr>
        <w:t>Default Input File</w:t>
      </w:r>
      <w:r w:rsidRPr="00B3570E">
        <w:t>: The code will automatically use the defined file as input data. Default value = INPUT.TXT</w:t>
      </w:r>
      <w:r w:rsidR="00BC0E8D">
        <w:t>.</w:t>
      </w:r>
    </w:p>
    <w:p w14:paraId="1ACF46F2" w14:textId="344FDF60" w:rsidR="002266E2" w:rsidRPr="002266E2" w:rsidRDefault="002266E2" w:rsidP="005C25FA">
      <w:pPr>
        <w:pStyle w:val="ListParagraph"/>
        <w:jc w:val="both"/>
      </w:pPr>
      <w:r w:rsidRPr="002266E2">
        <w:rPr>
          <w:b/>
          <w:bCs/>
        </w:rPr>
        <w:t>Save Temporary Log</w:t>
      </w:r>
      <w:r>
        <w:rPr>
          <w:b/>
          <w:bCs/>
        </w:rPr>
        <w:t xml:space="preserve">: </w:t>
      </w:r>
      <w:r w:rsidRPr="00B3570E">
        <w:t xml:space="preserve">If set to 1, the code will automatically save the </w:t>
      </w:r>
      <w:r>
        <w:t>separate log</w:t>
      </w:r>
      <w:r w:rsidRPr="00B3570E">
        <w:t xml:space="preserve"> file</w:t>
      </w:r>
      <w:r>
        <w:t xml:space="preserve">, </w:t>
      </w:r>
      <w:r w:rsidR="004F7975">
        <w:t>even if the solver terminates incorrectly</w:t>
      </w:r>
      <w:r w:rsidRPr="00B3570E">
        <w:t>.</w:t>
      </w:r>
      <w:r w:rsidR="004F7975" w:rsidRPr="004F7975">
        <w:t xml:space="preserve"> </w:t>
      </w:r>
      <w:r w:rsidR="0094295C">
        <w:t>T</w:t>
      </w:r>
      <w:r w:rsidR="004F7975">
        <w:t>his can be useful for debugging</w:t>
      </w:r>
      <w:r w:rsidR="0094295C">
        <w:t xml:space="preserve"> purposes.</w:t>
      </w:r>
      <w:r w:rsidRPr="00B3570E">
        <w:t xml:space="preserve"> Default value = 0</w:t>
      </w:r>
      <w:r w:rsidR="0094295C">
        <w:t>.</w:t>
      </w:r>
    </w:p>
    <w:p w14:paraId="4D7BC962" w14:textId="7CC0E085" w:rsidR="002266E2" w:rsidRDefault="002266E2" w:rsidP="005C25FA">
      <w:pPr>
        <w:pStyle w:val="ListParagraph"/>
        <w:jc w:val="both"/>
      </w:pPr>
      <w:r w:rsidRPr="002266E2">
        <w:rPr>
          <w:b/>
          <w:bCs/>
        </w:rPr>
        <w:t>Default Temp File</w:t>
      </w:r>
      <w:r w:rsidRPr="00B3570E">
        <w:t xml:space="preserve">: Define the </w:t>
      </w:r>
      <w:r>
        <w:t>temp</w:t>
      </w:r>
      <w:r w:rsidRPr="00B3570E">
        <w:t xml:space="preserve"> file name (***) that will be used for </w:t>
      </w:r>
      <w:r>
        <w:t>temporary data storage</w:t>
      </w:r>
      <w:r w:rsidRPr="00B3570E">
        <w:t xml:space="preserve">. Default value = </w:t>
      </w:r>
      <w:r>
        <w:t>PARSED.TXT</w:t>
      </w:r>
      <w:r w:rsidR="00BC0E8D">
        <w:t>.</w:t>
      </w:r>
    </w:p>
    <w:p w14:paraId="17E22951" w14:textId="63642C45" w:rsidR="000F2200" w:rsidRDefault="00F866B5" w:rsidP="005C25FA">
      <w:pPr>
        <w:pStyle w:val="ListParagraph"/>
        <w:jc w:val="both"/>
      </w:pPr>
      <w:r w:rsidRPr="00B3570E">
        <w:rPr>
          <w:b/>
          <w:bCs/>
        </w:rPr>
        <w:t>Save Output</w:t>
      </w:r>
      <w:r w:rsidR="000F2200" w:rsidRPr="00B3570E">
        <w:t>: If set to 1, the code will automatically save the beam file after the solver is finished (***.out). At the moment the format is similar to Parmela T2: x [cm], x'[mrad], y [cm], y'[mrad], phi [deg], W [MeV].</w:t>
      </w:r>
      <w:r w:rsidR="00BC0E8D">
        <w:t xml:space="preserve"> The first row indicates the number of particles.</w:t>
      </w:r>
      <w:r w:rsidRPr="00B3570E">
        <w:t xml:space="preserve"> Default value = 0.</w:t>
      </w:r>
    </w:p>
    <w:p w14:paraId="33BA84CE" w14:textId="5212D7DF" w:rsidR="002266E2" w:rsidRDefault="002266E2" w:rsidP="005C25FA">
      <w:pPr>
        <w:pStyle w:val="ListParagraph"/>
        <w:jc w:val="both"/>
      </w:pPr>
      <w:r w:rsidRPr="00B3570E">
        <w:rPr>
          <w:b/>
          <w:bCs/>
        </w:rPr>
        <w:lastRenderedPageBreak/>
        <w:t>Default Output File</w:t>
      </w:r>
      <w:r w:rsidRPr="00B3570E">
        <w:t>: Define the output file name (***) that will be used for log, beam and trajectory files, as ***.log, ***.out and ***.traj, respectively. If NONE is defined, the name would be the same as input file. Default value = OUTPUT</w:t>
      </w:r>
      <w:r w:rsidR="00BC0E8D">
        <w:t>.</w:t>
      </w:r>
    </w:p>
    <w:p w14:paraId="7DB3E8B9" w14:textId="5B1924B5" w:rsidR="000F2200" w:rsidRPr="00B3570E" w:rsidRDefault="000F2200" w:rsidP="005C25FA">
      <w:pPr>
        <w:pStyle w:val="ListParagraph"/>
        <w:jc w:val="both"/>
      </w:pPr>
      <w:r w:rsidRPr="00B3570E">
        <w:rPr>
          <w:b/>
          <w:bCs/>
        </w:rPr>
        <w:t>Output Binary</w:t>
      </w:r>
      <w:r w:rsidRPr="00B3570E">
        <w:t xml:space="preserve">: If set to 1, the </w:t>
      </w:r>
      <w:r w:rsidR="00BC0E8D">
        <w:t xml:space="preserve">output </w:t>
      </w:r>
      <w:r w:rsidRPr="00B3570E">
        <w:t>file will be saved in binary format (except log file).</w:t>
      </w:r>
      <w:r w:rsidR="00BC0E8D">
        <w:t xml:space="preserve"> </w:t>
      </w:r>
      <w:r w:rsidRPr="00B3570E">
        <w:t xml:space="preserve">In this case, the output file will have ***.bin extension. </w:t>
      </w:r>
      <w:r w:rsidR="00BC0E8D">
        <w:t xml:space="preserve">The first value has a size of </w:t>
      </w:r>
      <w:r w:rsidR="003570C8">
        <w:t>&lt;</w:t>
      </w:r>
      <w:r w:rsidR="00BC0E8D" w:rsidRPr="00352831">
        <w:rPr>
          <w:i/>
          <w:iCs/>
        </w:rPr>
        <w:t>int</w:t>
      </w:r>
      <w:r w:rsidR="00352831">
        <w:rPr>
          <w:i/>
          <w:iCs/>
        </w:rPr>
        <w:t>eger</w:t>
      </w:r>
      <w:r w:rsidR="003570C8">
        <w:rPr>
          <w:i/>
          <w:iCs/>
        </w:rPr>
        <w:t>&gt;</w:t>
      </w:r>
      <w:r w:rsidR="00BC0E8D">
        <w:t xml:space="preserve"> and provides the number of particles. All other values have a size of </w:t>
      </w:r>
      <w:r w:rsidR="003570C8">
        <w:t>&lt;</w:t>
      </w:r>
      <w:r w:rsidR="00BC0E8D" w:rsidRPr="00352831">
        <w:rPr>
          <w:i/>
          <w:iCs/>
        </w:rPr>
        <w:t>double</w:t>
      </w:r>
      <w:r w:rsidR="003570C8">
        <w:rPr>
          <w:i/>
          <w:iCs/>
        </w:rPr>
        <w:t>&gt;</w:t>
      </w:r>
      <w:r w:rsidR="00BC0E8D">
        <w:t xml:space="preserve"> and correspond to sets of </w:t>
      </w:r>
      <w:r w:rsidR="00BC0E8D" w:rsidRPr="00B3570E">
        <w:t>x [cm], x'[mrad], y [cm], y'[mrad], phi [deg], W [MeV]</w:t>
      </w:r>
      <w:r w:rsidR="00BC0E8D">
        <w:t xml:space="preserve"> for each particle. </w:t>
      </w:r>
      <w:r w:rsidRPr="00B3570E">
        <w:t>Default value = 0</w:t>
      </w:r>
      <w:r w:rsidR="00975EBC" w:rsidRPr="00B3570E">
        <w:t>.</w:t>
      </w:r>
    </w:p>
    <w:p w14:paraId="5FA4FADB" w14:textId="2392C444" w:rsidR="00F866B5" w:rsidRPr="00B3570E" w:rsidRDefault="00F011AD" w:rsidP="005C25FA">
      <w:pPr>
        <w:pStyle w:val="ListParagraph"/>
        <w:jc w:val="both"/>
      </w:pPr>
      <w:r w:rsidRPr="00F011AD">
        <w:rPr>
          <w:b/>
          <w:bCs/>
        </w:rPr>
        <w:t>Save Full Trajectories</w:t>
      </w:r>
      <w:r w:rsidR="000F2200" w:rsidRPr="00B3570E">
        <w:t xml:space="preserve">: If set to 1, the code will save beam data for all mesh points as ***.traj. </w:t>
      </w:r>
      <w:r w:rsidR="00975EBC" w:rsidRPr="00B3570E">
        <w:t>This option overrides Save Output option</w:t>
      </w:r>
      <w:r w:rsidR="00352831">
        <w:t xml:space="preserve">. The format of trajectories file is always binary and has the following structure. First two </w:t>
      </w:r>
      <w:r w:rsidR="003570C8">
        <w:t>&lt;</w:t>
      </w:r>
      <w:r w:rsidR="00352831" w:rsidRPr="00352831">
        <w:rPr>
          <w:i/>
          <w:iCs/>
        </w:rPr>
        <w:t>integer</w:t>
      </w:r>
      <w:r w:rsidR="003570C8">
        <w:rPr>
          <w:i/>
          <w:iCs/>
        </w:rPr>
        <w:t>&gt;</w:t>
      </w:r>
      <w:r w:rsidR="00352831">
        <w:t xml:space="preserve"> values are number of particles (Np) and number of mesh points (Nm), respectively. Then Nm values, size of </w:t>
      </w:r>
      <w:r w:rsidR="003570C8">
        <w:t>&lt;</w:t>
      </w:r>
      <w:r w:rsidR="00352831" w:rsidRPr="003570C8">
        <w:rPr>
          <w:i/>
          <w:iCs/>
        </w:rPr>
        <w:t>double</w:t>
      </w:r>
      <w:r w:rsidR="003570C8">
        <w:t>&gt;</w:t>
      </w:r>
      <w:r w:rsidR="00352831">
        <w:t>, represent z-coordinates of each mesh point. Then for each particle</w:t>
      </w:r>
      <w:r w:rsidR="00094423">
        <w:t xml:space="preserve"> (total Np arrays)</w:t>
      </w:r>
      <w:r w:rsidR="00352831">
        <w:t xml:space="preserve"> follows the </w:t>
      </w:r>
      <w:r w:rsidR="00094423">
        <w:t>array</w:t>
      </w:r>
      <w:r w:rsidR="00352831">
        <w:t xml:space="preserve"> of the following Nm values</w:t>
      </w:r>
      <w:r w:rsidR="00094423">
        <w:t xml:space="preserve"> at each mesh point (total Nm arrays)</w:t>
      </w:r>
      <w:r w:rsidR="00352831">
        <w:t xml:space="preserve">: </w:t>
      </w:r>
      <w:r w:rsidR="00094423">
        <w:t xml:space="preserve">live status (not lost) </w:t>
      </w:r>
      <w:r w:rsidR="00094423" w:rsidRPr="00B3570E">
        <w:t>x [cm], x'[mrad], y [cm], y'[mrad], phi [deg], W [MeV]</w:t>
      </w:r>
      <w:r w:rsidR="003570C8">
        <w:t xml:space="preserve"> – each &lt;</w:t>
      </w:r>
      <w:r w:rsidR="003570C8" w:rsidRPr="003570C8">
        <w:rPr>
          <w:i/>
          <w:iCs/>
        </w:rPr>
        <w:t>double</w:t>
      </w:r>
      <w:r w:rsidR="003570C8">
        <w:t>&gt;.</w:t>
      </w:r>
      <w:r w:rsidR="00094423">
        <w:t xml:space="preserve"> </w:t>
      </w:r>
      <w:r w:rsidR="000F2200" w:rsidRPr="00B3570E">
        <w:t>Default value = 0</w:t>
      </w:r>
      <w:r w:rsidR="00975EBC" w:rsidRPr="00B3570E">
        <w:t xml:space="preserve">. </w:t>
      </w:r>
    </w:p>
    <w:p w14:paraId="73CA980D" w14:textId="3BE73D3C" w:rsidR="00B30D3B" w:rsidRDefault="00B30D3B" w:rsidP="00B30D3B">
      <w:pPr>
        <w:pStyle w:val="Heading2"/>
      </w:pPr>
      <w:r>
        <w:t>[NUMERIC]</w:t>
      </w:r>
    </w:p>
    <w:p w14:paraId="49EBF66E" w14:textId="4919C4E4" w:rsidR="005C25FA" w:rsidRDefault="00B55F49" w:rsidP="005C25FA">
      <w:pPr>
        <w:pStyle w:val="ListParagraph"/>
        <w:jc w:val="both"/>
      </w:pPr>
      <w:r w:rsidRPr="005C25FA">
        <w:rPr>
          <w:b/>
          <w:bCs/>
        </w:rPr>
        <w:t>Number of mesh points</w:t>
      </w:r>
      <w:r w:rsidRPr="005C25FA">
        <w:t xml:space="preserve">. </w:t>
      </w:r>
      <w:r w:rsidR="005C25FA">
        <w:t>Defines number of</w:t>
      </w:r>
      <w:r w:rsidR="00CA1C35">
        <w:t xml:space="preserve"> mesh</w:t>
      </w:r>
      <w:r w:rsidR="005C25FA">
        <w:t xml:space="preserve"> points per element (CELL, DRIFT etc.), where the differential equations will be solved. Default value =</w:t>
      </w:r>
      <w:r w:rsidR="000E2C18">
        <w:t xml:space="preserve"> 50</w:t>
      </w:r>
      <w:r w:rsidR="005C25FA">
        <w:t>.</w:t>
      </w:r>
    </w:p>
    <w:p w14:paraId="54CB9617" w14:textId="26F1BFDE" w:rsidR="00CA1C35" w:rsidRDefault="00CA1C35" w:rsidP="00CA1C35">
      <w:pPr>
        <w:pStyle w:val="ListParagraph"/>
        <w:jc w:val="both"/>
      </w:pPr>
      <w:r>
        <w:rPr>
          <w:b/>
          <w:bCs/>
        </w:rPr>
        <w:t>Maximum</w:t>
      </w:r>
      <w:r w:rsidRPr="005C25FA">
        <w:rPr>
          <w:b/>
          <w:bCs/>
        </w:rPr>
        <w:t xml:space="preserve"> mesh points</w:t>
      </w:r>
      <w:r w:rsidRPr="005C25FA">
        <w:t xml:space="preserve">. </w:t>
      </w:r>
      <w:r>
        <w:t>Defines the maximum number of mesh points per element for automatic calculation. Default value = 10000.</w:t>
      </w:r>
    </w:p>
    <w:p w14:paraId="37B324DF" w14:textId="558F6969" w:rsidR="00D66A71" w:rsidRDefault="00D66A71" w:rsidP="005C25FA">
      <w:pPr>
        <w:pStyle w:val="ListParagraph"/>
        <w:jc w:val="both"/>
      </w:pPr>
      <w:r w:rsidRPr="00D66A71">
        <w:rPr>
          <w:b/>
          <w:bCs/>
        </w:rPr>
        <w:t>Emission Energy Adjusted Mesh</w:t>
      </w:r>
      <w:r>
        <w:t>. If enabled</w:t>
      </w:r>
      <w:r w:rsidR="00CA1C35">
        <w:t>,</w:t>
      </w:r>
      <w:r>
        <w:t xml:space="preserve"> the code will increase the number of mesh point in the first CELL element and any drift elements before</w:t>
      </w:r>
      <w:r w:rsidR="00CA1C35">
        <w:t xml:space="preserve"> as </w:t>
      </w:r>
      <m:oMath>
        <m:f>
          <m:fPr>
            <m:ctrlPr>
              <w:rPr>
                <w:rFonts w:ascii="Cambria Math" w:hAnsi="Cambria Math"/>
                <w:i/>
              </w:rPr>
            </m:ctrlPr>
          </m:fPr>
          <m:num>
            <m:r>
              <w:rPr>
                <w:rFonts w:ascii="Cambria Math" w:hAnsi="Cambria Math"/>
              </w:rPr>
              <m:t>2000</m:t>
            </m:r>
          </m:num>
          <m:den>
            <m:sSup>
              <m:sSupPr>
                <m:ctrlPr>
                  <w:rPr>
                    <w:rFonts w:ascii="Cambria Math" w:hAnsi="Cambria Math"/>
                    <w:i/>
                  </w:rPr>
                </m:ctrlPr>
              </m:sSupPr>
              <m:e>
                <m:r>
                  <w:rPr>
                    <w:rFonts w:ascii="Cambria Math" w:hAnsi="Cambria Math"/>
                  </w:rPr>
                  <m:t>E</m:t>
                </m:r>
              </m:e>
              <m:sup>
                <m:r>
                  <w:rPr>
                    <w:rFonts w:ascii="Cambria Math" w:hAnsi="Cambria Math"/>
                  </w:rPr>
                  <m:t>1/2</m:t>
                </m:r>
              </m:sup>
            </m:sSup>
          </m:den>
        </m:f>
      </m:oMath>
      <w:r w:rsidR="00CA1C35">
        <w:rPr>
          <w:rFonts w:eastAsiaTheme="minorEastAsia"/>
        </w:rPr>
        <w:t>, depending on the injection energy E. The minimum and maximum number of mesh points cannot be less than user defined.</w:t>
      </w:r>
    </w:p>
    <w:p w14:paraId="4057C425" w14:textId="650EA13F" w:rsidR="005F7FEB" w:rsidRDefault="005C25FA" w:rsidP="005F7FEB">
      <w:pPr>
        <w:pStyle w:val="ListParagraph"/>
        <w:jc w:val="both"/>
      </w:pPr>
      <w:r w:rsidRPr="005C25FA">
        <w:rPr>
          <w:b/>
          <w:bCs/>
        </w:rPr>
        <w:t>Spline Interpolation</w:t>
      </w:r>
      <w:r>
        <w:t xml:space="preserve">. </w:t>
      </w:r>
      <w:r w:rsidR="005F7FEB">
        <w:t xml:space="preserve">In Hellweg relative phase velocity and accelerating field amplitudes are defined ate the center of the cells. If the interpolation parameter is defined, </w:t>
      </w:r>
      <w:r w:rsidR="005F7FEB" w:rsidRPr="005F7FEB">
        <w:t xml:space="preserve">these </w:t>
      </w:r>
      <w:r w:rsidR="005F7FEB">
        <w:t>functions</w:t>
      </w:r>
      <w:r w:rsidR="005F7FEB" w:rsidRPr="005F7FEB">
        <w:t xml:space="preserve"> </w:t>
      </w:r>
      <w:r w:rsidR="005F7FEB">
        <w:t>will be</w:t>
      </w:r>
      <w:r w:rsidR="005F7FEB" w:rsidRPr="005F7FEB">
        <w:t xml:space="preserve"> interpolated </w:t>
      </w:r>
      <w:r w:rsidR="005F7FEB">
        <w:t xml:space="preserve">along z-axis: </w:t>
      </w:r>
      <w:r w:rsidR="005F7FEB" w:rsidRPr="005C25FA">
        <w:t>0- linear</w:t>
      </w:r>
      <w:r w:rsidR="005F7FEB">
        <w:t>,</w:t>
      </w:r>
      <w:r w:rsidR="005F7FEB" w:rsidRPr="005C25FA">
        <w:t xml:space="preserve"> 1-cubic</w:t>
      </w:r>
      <w:r w:rsidR="005F7FEB">
        <w:t xml:space="preserve"> spline,</w:t>
      </w:r>
      <w:r w:rsidR="005F7FEB" w:rsidRPr="005C25FA">
        <w:t xml:space="preserve"> 2-smoothing</w:t>
      </w:r>
      <w:r w:rsidR="005F7FEB">
        <w:t xml:space="preserve"> spline.</w:t>
      </w:r>
      <w:r w:rsidR="005F7FEB" w:rsidRPr="005F7FEB">
        <w:t xml:space="preserve"> Figure 4.2 present</w:t>
      </w:r>
      <w:r w:rsidR="005F7FEB">
        <w:t>s</w:t>
      </w:r>
      <w:r w:rsidR="005F7FEB" w:rsidRPr="005F7FEB">
        <w:t xml:space="preserve"> </w:t>
      </w:r>
      <w:r w:rsidR="0099297B">
        <w:t>the</w:t>
      </w:r>
      <w:r w:rsidR="005F7FEB" w:rsidRPr="005F7FEB">
        <w:t xml:space="preserve"> </w:t>
      </w:r>
      <w:r w:rsidR="005F7FEB">
        <w:t>examples</w:t>
      </w:r>
      <w:r w:rsidR="005F7FEB" w:rsidRPr="005F7FEB">
        <w:t xml:space="preserve"> of linear and cubic interpolation. It is recommended to use linear interpolation to avoid nonphysical field oscillations. </w:t>
      </w:r>
    </w:p>
    <w:p w14:paraId="1A05C2BC" w14:textId="3C460E6A" w:rsidR="005C25FA" w:rsidRDefault="005F7FEB" w:rsidP="005F7FEB">
      <w:pPr>
        <w:pStyle w:val="ListParagraph"/>
        <w:numPr>
          <w:ilvl w:val="0"/>
          <w:numId w:val="0"/>
        </w:numPr>
        <w:ind w:left="720"/>
        <w:jc w:val="both"/>
      </w:pPr>
      <w:r>
        <w:t>NOTE</w:t>
      </w:r>
      <w:r w:rsidRPr="005F7FEB">
        <w:t>:</w:t>
      </w:r>
      <w:r>
        <w:t xml:space="preserve"> T</w:t>
      </w:r>
      <w:r w:rsidRPr="005F7FEB">
        <w:t>his feature was</w:t>
      </w:r>
      <w:r>
        <w:t xml:space="preserve"> suppressed in versions 2017 and later and all values are now kept constant within the cells.</w:t>
      </w:r>
    </w:p>
    <w:p w14:paraId="354817D3" w14:textId="1594438E" w:rsidR="006E382B" w:rsidRDefault="006E382B" w:rsidP="006E382B">
      <w:pPr>
        <w:pStyle w:val="ListParagraph"/>
        <w:jc w:val="both"/>
      </w:pPr>
      <w:r w:rsidRPr="005F7FEB">
        <w:rPr>
          <w:b/>
          <w:bCs/>
        </w:rPr>
        <w:t>Smoothing</w:t>
      </w:r>
      <w:r>
        <w:rPr>
          <w:b/>
          <w:bCs/>
        </w:rPr>
        <w:t xml:space="preserve"> Factor</w:t>
      </w:r>
      <w:r>
        <w:t>. Obsolete parameter, used to define smoothing factor in smoothing spline interpolation. Such interpolation used both for parameter function interpolation and for the spectrum analysis. Currently is set to 0.8. Default value = 0.9</w:t>
      </w:r>
      <w:r w:rsidR="0060534F">
        <w:t>1</w:t>
      </w:r>
      <w:r>
        <w:t>.</w:t>
      </w:r>
    </w:p>
    <w:p w14:paraId="2D185813" w14:textId="040A36EB" w:rsidR="00DE60D7" w:rsidRDefault="00DE60D7" w:rsidP="00DE60D7">
      <w:pPr>
        <w:pStyle w:val="ListParagraph"/>
        <w:jc w:val="both"/>
      </w:pPr>
      <w:r w:rsidRPr="00DE60D7">
        <w:rPr>
          <w:b/>
          <w:bCs/>
        </w:rPr>
        <w:t>Maximum Cells</w:t>
      </w:r>
      <w:r w:rsidRPr="005C25FA">
        <w:t xml:space="preserve">. </w:t>
      </w:r>
      <w:r w:rsidR="00B771AB">
        <w:t>Defines the maximum number of cells that can be used in optimization module</w:t>
      </w:r>
      <w:r>
        <w:t xml:space="preserve">. Default value = </w:t>
      </w:r>
      <w:r w:rsidR="00B771AB">
        <w:t>1000</w:t>
      </w:r>
      <w:r>
        <w:t>.</w:t>
      </w:r>
    </w:p>
    <w:p w14:paraId="2F9AACCC" w14:textId="1B3C6869" w:rsidR="00B55F49" w:rsidRDefault="00333D9D" w:rsidP="00663F05">
      <w:pPr>
        <w:rPr>
          <w:sz w:val="22"/>
        </w:rPr>
      </w:pPr>
      <w:r>
        <w:rPr>
          <w:noProof/>
          <w:sz w:val="22"/>
        </w:rPr>
        <w:lastRenderedPageBreak/>
        <w:drawing>
          <wp:inline distT="0" distB="0" distL="0" distR="0" wp14:anchorId="7503B710" wp14:editId="2A92E48A">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14:paraId="5BE3EB9E" w14:textId="77777777"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14:paraId="51D3009D" w14:textId="6DE8C6C5" w:rsidR="00B55F49" w:rsidRDefault="007259C7" w:rsidP="00F14FF9">
      <w:pPr>
        <w:jc w:val="center"/>
        <w:rPr>
          <w:sz w:val="22"/>
        </w:rPr>
      </w:pPr>
      <w:r>
        <w:rPr>
          <w:sz w:val="22"/>
        </w:rPr>
        <w:t>Fig</w:t>
      </w:r>
      <w:r w:rsidR="00B55F49">
        <w:rPr>
          <w:sz w:val="22"/>
        </w:rPr>
        <w:t>. 4.2 Interpolation types (a-linear; b-cubic)</w:t>
      </w:r>
    </w:p>
    <w:p w14:paraId="342EF5CD" w14:textId="033B92A5" w:rsidR="00602B23" w:rsidRDefault="00602B23" w:rsidP="00602B23">
      <w:pPr>
        <w:pStyle w:val="Heading2"/>
      </w:pPr>
      <w:r>
        <w:t>[PHYSICS]</w:t>
      </w:r>
    </w:p>
    <w:p w14:paraId="51704DA8" w14:textId="0CDF06A8" w:rsidR="00992F9C" w:rsidRDefault="00B51462" w:rsidP="00992F9C">
      <w:pPr>
        <w:jc w:val="both"/>
      </w:pPr>
      <w:r w:rsidRPr="00B51462">
        <w:rPr>
          <w:b/>
          <w:bCs/>
        </w:rPr>
        <w:t>Consider SW components in end cells</w:t>
      </w:r>
      <w:r>
        <w:t xml:space="preserve">. </w:t>
      </w:r>
      <w:r w:rsidR="00992F9C">
        <w:t>B</w:t>
      </w:r>
      <w:r w:rsidR="00992F9C" w:rsidRPr="00992F9C">
        <w:t xml:space="preserve">ecause of the geometric discontinuities in iris diaphragms, the theoretical functions </w:t>
      </w:r>
      <w:r w:rsidR="00992F9C">
        <w:t xml:space="preserve">of accelerating fields </w:t>
      </w:r>
      <w:r w:rsidR="00992F9C" w:rsidRPr="00992F9C">
        <w:t>are modified by space harmonics.</w:t>
      </w:r>
      <w:r w:rsidR="00992F9C">
        <w:t xml:space="preserve"> S</w:t>
      </w:r>
      <w:r w:rsidR="00992F9C" w:rsidRPr="00992F9C">
        <w:t>ome discrepancy can occur in the input and outpu</w:t>
      </w:r>
      <w:r w:rsidR="00992F9C">
        <w:t>t</w:t>
      </w:r>
      <w:r w:rsidR="00992F9C" w:rsidRPr="00992F9C">
        <w:t xml:space="preserve"> coupler cells. The waves there are generally semi-stationary: the phase varies very little over a length of ½ cell in zones where the amplitude of the field is already high. The electrons, rather than being captured in this zone by the field, rapidly slip behind the wave and are sometimes slightly dispersed in phase. The intended perfect synchronism between the wave and the electrons is </w:t>
      </w:r>
      <w:r w:rsidR="00992F9C">
        <w:t xml:space="preserve">then </w:t>
      </w:r>
      <w:r w:rsidR="00992F9C" w:rsidRPr="00992F9C">
        <w:t>destroyed</w:t>
      </w:r>
      <w:r w:rsidR="00992F9C">
        <w:t xml:space="preserve">. </w:t>
      </w:r>
    </w:p>
    <w:p w14:paraId="1F7580EF" w14:textId="55213C11" w:rsidR="00B51462" w:rsidRPr="00B51462" w:rsidRDefault="00992F9C" w:rsidP="00992F9C">
      <w:pPr>
        <w:jc w:val="both"/>
      </w:pPr>
      <w:r>
        <w:t xml:space="preserve">This parameter defines if the stationary component in the end (coupler) cells should be considered in Hellweg as </w:t>
      </w:r>
      <w:r w:rsidRPr="00992F9C">
        <w:t xml:space="preserve">shown in </w:t>
      </w:r>
      <w:r>
        <w:t>Fig.4.3. This is a global parameter, i.e. it turns this effect for all cells. If the coupling cell phase effect should be turned off for particular cells – please, use the keyword HALF. Default value = 1000.</w:t>
      </w:r>
    </w:p>
    <w:p w14:paraId="2A2529DB" w14:textId="62AAEF84" w:rsidR="00B51462" w:rsidRDefault="00B51462" w:rsidP="00B51462">
      <w:pPr>
        <w:keepNext/>
        <w:rPr>
          <w:noProof/>
        </w:rPr>
      </w:pPr>
      <w:r>
        <w:t>a)</w:t>
      </w:r>
      <w:r w:rsidRPr="0075171F">
        <w:rPr>
          <w:noProof/>
        </w:rPr>
        <w:t xml:space="preserve"> </w:t>
      </w:r>
      <w:r>
        <w:rPr>
          <w:noProof/>
        </w:rPr>
        <w:drawing>
          <wp:inline distT="0" distB="0" distL="0" distR="0" wp14:anchorId="5F620C68" wp14:editId="4F82DA75">
            <wp:extent cx="2714625" cy="1980342"/>
            <wp:effectExtent l="0" t="0" r="0" b="1270"/>
            <wp:docPr id="13" name="Picture 13"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ine chart&#10;&#10;Description automatically generated"/>
                    <pic:cNvPicPr/>
                  </pic:nvPicPr>
                  <pic:blipFill>
                    <a:blip r:embed="rId24"/>
                    <a:stretch>
                      <a:fillRect/>
                    </a:stretch>
                  </pic:blipFill>
                  <pic:spPr>
                    <a:xfrm>
                      <a:off x="0" y="0"/>
                      <a:ext cx="2727609" cy="1989814"/>
                    </a:xfrm>
                    <a:prstGeom prst="rect">
                      <a:avLst/>
                    </a:prstGeom>
                  </pic:spPr>
                </pic:pic>
              </a:graphicData>
            </a:graphic>
          </wp:inline>
        </w:drawing>
      </w:r>
      <w:r>
        <w:rPr>
          <w:noProof/>
        </w:rPr>
        <w:t xml:space="preserve"> b)</w:t>
      </w:r>
      <w:r w:rsidRPr="00B437F3">
        <w:rPr>
          <w:noProof/>
        </w:rPr>
        <w:t xml:space="preserve"> </w:t>
      </w:r>
      <w:r>
        <w:rPr>
          <w:noProof/>
        </w:rPr>
        <w:drawing>
          <wp:inline distT="0" distB="0" distL="0" distR="0" wp14:anchorId="6A038AD3" wp14:editId="2A13A359">
            <wp:extent cx="2833725" cy="2016125"/>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25"/>
                    <a:stretch>
                      <a:fillRect/>
                    </a:stretch>
                  </pic:blipFill>
                  <pic:spPr>
                    <a:xfrm>
                      <a:off x="0" y="0"/>
                      <a:ext cx="2853726" cy="2030355"/>
                    </a:xfrm>
                    <a:prstGeom prst="rect">
                      <a:avLst/>
                    </a:prstGeom>
                  </pic:spPr>
                </pic:pic>
              </a:graphicData>
            </a:graphic>
          </wp:inline>
        </w:drawing>
      </w:r>
    </w:p>
    <w:p w14:paraId="76651FBF" w14:textId="4AF0CA32" w:rsidR="00992F9C" w:rsidRPr="00992F9C" w:rsidRDefault="00992F9C" w:rsidP="00992F9C">
      <w:pPr>
        <w:jc w:val="center"/>
        <w:rPr>
          <w:sz w:val="22"/>
        </w:rPr>
      </w:pPr>
      <w:r w:rsidRPr="00992F9C">
        <w:rPr>
          <w:sz w:val="22"/>
        </w:rPr>
        <w:t>Fig. 4.3. a) Simplified representation of beam and wave phase along the structure with and without coupler cell effect; b) Same plot in the coordinates, attached to the wave phase.</w:t>
      </w:r>
    </w:p>
    <w:p w14:paraId="5C60AA2A" w14:textId="77777777" w:rsidR="00F14FF9" w:rsidRDefault="00F14FF9" w:rsidP="00F14FF9">
      <w:pPr>
        <w:jc w:val="center"/>
        <w:rPr>
          <w:rFonts w:ascii="Cambria" w:hAnsi="Cambria" w:cs="Cambria"/>
          <w:b/>
          <w:bCs/>
          <w:sz w:val="26"/>
          <w:szCs w:val="26"/>
        </w:rPr>
      </w:pPr>
    </w:p>
    <w:p w14:paraId="036CF364" w14:textId="77777777" w:rsidR="00B55F49" w:rsidRDefault="00B55F49" w:rsidP="00F14FF9">
      <w:pPr>
        <w:jc w:val="center"/>
        <w:rPr>
          <w:rFonts w:ascii="Cambria" w:hAnsi="Cambria" w:cs="Cambria"/>
          <w:sz w:val="26"/>
          <w:szCs w:val="26"/>
        </w:rPr>
      </w:pPr>
      <w:r>
        <w:rPr>
          <w:rFonts w:ascii="Cambria" w:hAnsi="Cambria" w:cs="Cambria"/>
          <w:b/>
          <w:bCs/>
          <w:sz w:val="26"/>
          <w:szCs w:val="26"/>
        </w:rPr>
        <w:lastRenderedPageBreak/>
        <w:t>Thank you for using our program!</w:t>
      </w:r>
    </w:p>
    <w:p w14:paraId="05C1E68C" w14:textId="1A505CF4" w:rsidR="00F3660F" w:rsidRDefault="00B55F49" w:rsidP="00F14FF9">
      <w:pPr>
        <w:jc w:val="center"/>
      </w:pPr>
      <w:r>
        <w:rPr>
          <w:rFonts w:ascii="Cambria" w:hAnsi="Cambria" w:cs="Cambria"/>
          <w:b/>
          <w:bCs/>
          <w:sz w:val="26"/>
          <w:szCs w:val="26"/>
        </w:rPr>
        <w:t>Have a good simulation time with Hellweg!</w:t>
      </w:r>
    </w:p>
    <w:sectPr w:rsidR="00F3660F" w:rsidSect="00D859F3">
      <w:headerReference w:type="default" r:id="rId26"/>
      <w:footerReference w:type="defaul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D90C3" w14:textId="77777777" w:rsidR="00F1223D" w:rsidRDefault="00F1223D" w:rsidP="00D859F3">
      <w:pPr>
        <w:spacing w:after="0" w:line="240" w:lineRule="auto"/>
      </w:pPr>
      <w:r>
        <w:separator/>
      </w:r>
    </w:p>
  </w:endnote>
  <w:endnote w:type="continuationSeparator" w:id="0">
    <w:p w14:paraId="35A2A94D" w14:textId="77777777" w:rsidR="00F1223D" w:rsidRDefault="00F1223D" w:rsidP="00D85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1358102"/>
      <w:docPartObj>
        <w:docPartGallery w:val="Page Numbers (Bottom of Page)"/>
        <w:docPartUnique/>
      </w:docPartObj>
    </w:sdtPr>
    <w:sdtEndPr>
      <w:rPr>
        <w:noProof/>
      </w:rPr>
    </w:sdtEndPr>
    <w:sdtContent>
      <w:p w14:paraId="05716A29" w14:textId="2DD1195C" w:rsidR="00D859F3" w:rsidRDefault="00D859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9DFE3B" w14:textId="77777777" w:rsidR="00D859F3" w:rsidRDefault="00D85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3C63A" w14:textId="77777777" w:rsidR="00F1223D" w:rsidRDefault="00F1223D" w:rsidP="00D859F3">
      <w:pPr>
        <w:spacing w:after="0" w:line="240" w:lineRule="auto"/>
      </w:pPr>
      <w:r>
        <w:separator/>
      </w:r>
    </w:p>
  </w:footnote>
  <w:footnote w:type="continuationSeparator" w:id="0">
    <w:p w14:paraId="2A2BF3EE" w14:textId="77777777" w:rsidR="00F1223D" w:rsidRDefault="00F1223D" w:rsidP="00D85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22485" w14:textId="054AD617" w:rsidR="00D859F3" w:rsidRPr="00D859F3" w:rsidRDefault="00D859F3" w:rsidP="00D859F3">
    <w:pPr>
      <w:pStyle w:val="Header"/>
      <w:jc w:val="center"/>
      <w:rPr>
        <w:i/>
        <w:iCs/>
        <w:sz w:val="20"/>
        <w:szCs w:val="20"/>
      </w:rPr>
    </w:pPr>
    <w:r w:rsidRPr="00D859F3">
      <w:rPr>
        <w:i/>
        <w:iCs/>
        <w:sz w:val="20"/>
        <w:szCs w:val="20"/>
      </w:rPr>
      <w:t>RadiaSoft Inc.</w:t>
    </w:r>
    <w:r>
      <w:rPr>
        <w:i/>
        <w:iCs/>
        <w:sz w:val="20"/>
        <w:szCs w:val="20"/>
      </w:rPr>
      <w:t xml:space="preserve">, </w:t>
    </w:r>
    <w:r w:rsidRPr="00D859F3">
      <w:rPr>
        <w:i/>
        <w:iCs/>
        <w:sz w:val="20"/>
        <w:szCs w:val="20"/>
      </w:rPr>
      <w:t>Hellweg</w:t>
    </w:r>
    <w:r>
      <w:rPr>
        <w:i/>
        <w:iCs/>
        <w:sz w:val="20"/>
        <w:szCs w:val="20"/>
      </w:rPr>
      <w:t xml:space="preserve"> (RsLinac)</w:t>
    </w:r>
    <w:r w:rsidRPr="00D859F3">
      <w:rPr>
        <w:i/>
        <w:iCs/>
        <w:sz w:val="20"/>
        <w:szCs w:val="20"/>
      </w:rPr>
      <w:t xml:space="preserve"> User </w:t>
    </w:r>
    <w:r>
      <w:rPr>
        <w:i/>
        <w:iCs/>
        <w:sz w:val="20"/>
        <w:szCs w:val="20"/>
      </w:rPr>
      <w:t xml:space="preserve">Guide </w:t>
    </w:r>
  </w:p>
  <w:p w14:paraId="45099961" w14:textId="77777777" w:rsidR="00D859F3" w:rsidRDefault="00D859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DB6C7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CB14620A"/>
    <w:lvl w:ilvl="0" w:tplc="7458AE84">
      <w:start w:val="1"/>
      <w:numFmt w:val="bullet"/>
      <w:pStyle w:val="ListParagraph"/>
      <w:lvlText w:val=""/>
      <w:lvlJc w:val="left"/>
      <w:pPr>
        <w:ind w:left="720" w:hanging="360"/>
      </w:pPr>
      <w:rPr>
        <w:rFonts w:ascii="Symbol" w:hAnsi="Symbol" w:hint="default"/>
      </w:rPr>
    </w:lvl>
    <w:lvl w:ilvl="1" w:tplc="5B8803D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2301318">
    <w:abstractNumId w:val="2"/>
  </w:num>
  <w:num w:numId="2" w16cid:durableId="357435998">
    <w:abstractNumId w:val="5"/>
  </w:num>
  <w:num w:numId="3" w16cid:durableId="1160775163">
    <w:abstractNumId w:val="4"/>
  </w:num>
  <w:num w:numId="4" w16cid:durableId="1753774121">
    <w:abstractNumId w:val="3"/>
  </w:num>
  <w:num w:numId="5" w16cid:durableId="1112746779">
    <w:abstractNumId w:val="0"/>
  </w:num>
  <w:num w:numId="6" w16cid:durableId="1824080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3MLA0NbMwMbUwMjBQ0lEKTi0uzszPAymwrAUA0INrvSwAAAA="/>
  </w:docVars>
  <w:rsids>
    <w:rsidRoot w:val="00B55F49"/>
    <w:rsid w:val="000055EB"/>
    <w:rsid w:val="000078E5"/>
    <w:rsid w:val="00020A04"/>
    <w:rsid w:val="00027CDA"/>
    <w:rsid w:val="000747A9"/>
    <w:rsid w:val="000764DB"/>
    <w:rsid w:val="0008765B"/>
    <w:rsid w:val="00094423"/>
    <w:rsid w:val="000A2A8F"/>
    <w:rsid w:val="000D3C3D"/>
    <w:rsid w:val="000D54CF"/>
    <w:rsid w:val="000E0C7A"/>
    <w:rsid w:val="000E2C18"/>
    <w:rsid w:val="000E3E69"/>
    <w:rsid w:val="000F00FD"/>
    <w:rsid w:val="000F2200"/>
    <w:rsid w:val="000F5F4A"/>
    <w:rsid w:val="000F7A49"/>
    <w:rsid w:val="00127C07"/>
    <w:rsid w:val="00187D3F"/>
    <w:rsid w:val="001A3BA0"/>
    <w:rsid w:val="001C1D25"/>
    <w:rsid w:val="001E05C6"/>
    <w:rsid w:val="0022636C"/>
    <w:rsid w:val="002266E2"/>
    <w:rsid w:val="00230EC9"/>
    <w:rsid w:val="0024043A"/>
    <w:rsid w:val="00251447"/>
    <w:rsid w:val="00293322"/>
    <w:rsid w:val="002B180C"/>
    <w:rsid w:val="002D3A39"/>
    <w:rsid w:val="002D4B76"/>
    <w:rsid w:val="003062BC"/>
    <w:rsid w:val="0030722C"/>
    <w:rsid w:val="0032563C"/>
    <w:rsid w:val="00330F0A"/>
    <w:rsid w:val="00333D9D"/>
    <w:rsid w:val="003521CE"/>
    <w:rsid w:val="00352831"/>
    <w:rsid w:val="003570C8"/>
    <w:rsid w:val="00357E97"/>
    <w:rsid w:val="00364624"/>
    <w:rsid w:val="003A3E98"/>
    <w:rsid w:val="003C15F2"/>
    <w:rsid w:val="003D18F0"/>
    <w:rsid w:val="003D563C"/>
    <w:rsid w:val="00403BCE"/>
    <w:rsid w:val="00404A51"/>
    <w:rsid w:val="00405209"/>
    <w:rsid w:val="00440C94"/>
    <w:rsid w:val="004507F1"/>
    <w:rsid w:val="00485BD8"/>
    <w:rsid w:val="004872A3"/>
    <w:rsid w:val="004A36EF"/>
    <w:rsid w:val="004E3BF1"/>
    <w:rsid w:val="004F7975"/>
    <w:rsid w:val="00502559"/>
    <w:rsid w:val="00504DC2"/>
    <w:rsid w:val="00521425"/>
    <w:rsid w:val="005451E2"/>
    <w:rsid w:val="00570B65"/>
    <w:rsid w:val="00572A7B"/>
    <w:rsid w:val="005869F2"/>
    <w:rsid w:val="00591526"/>
    <w:rsid w:val="005B009D"/>
    <w:rsid w:val="005C25FA"/>
    <w:rsid w:val="005D2930"/>
    <w:rsid w:val="005D6039"/>
    <w:rsid w:val="005F7FEB"/>
    <w:rsid w:val="00602B23"/>
    <w:rsid w:val="00604CA6"/>
    <w:rsid w:val="0060534F"/>
    <w:rsid w:val="006074B4"/>
    <w:rsid w:val="00617C6E"/>
    <w:rsid w:val="00617D0D"/>
    <w:rsid w:val="00635DDF"/>
    <w:rsid w:val="00663F05"/>
    <w:rsid w:val="006E382B"/>
    <w:rsid w:val="007259C7"/>
    <w:rsid w:val="00764452"/>
    <w:rsid w:val="00783ACB"/>
    <w:rsid w:val="007867C5"/>
    <w:rsid w:val="00792EC0"/>
    <w:rsid w:val="00794BD4"/>
    <w:rsid w:val="007A7C3D"/>
    <w:rsid w:val="0080066E"/>
    <w:rsid w:val="00817770"/>
    <w:rsid w:val="008369A2"/>
    <w:rsid w:val="00843378"/>
    <w:rsid w:val="008848F3"/>
    <w:rsid w:val="008C12F9"/>
    <w:rsid w:val="008C152B"/>
    <w:rsid w:val="0094040C"/>
    <w:rsid w:val="0094295C"/>
    <w:rsid w:val="00971903"/>
    <w:rsid w:val="009725C5"/>
    <w:rsid w:val="00975EBC"/>
    <w:rsid w:val="0099297B"/>
    <w:rsid w:val="00992F9C"/>
    <w:rsid w:val="009C72C9"/>
    <w:rsid w:val="00A111FE"/>
    <w:rsid w:val="00A1607D"/>
    <w:rsid w:val="00A167D6"/>
    <w:rsid w:val="00A5080F"/>
    <w:rsid w:val="00AA33CF"/>
    <w:rsid w:val="00AB453E"/>
    <w:rsid w:val="00AC1635"/>
    <w:rsid w:val="00AC2F9A"/>
    <w:rsid w:val="00AC6880"/>
    <w:rsid w:val="00AE5496"/>
    <w:rsid w:val="00B11F9B"/>
    <w:rsid w:val="00B30D3B"/>
    <w:rsid w:val="00B3570E"/>
    <w:rsid w:val="00B40A96"/>
    <w:rsid w:val="00B51462"/>
    <w:rsid w:val="00B51B57"/>
    <w:rsid w:val="00B55F49"/>
    <w:rsid w:val="00B56F2D"/>
    <w:rsid w:val="00B771AB"/>
    <w:rsid w:val="00B86654"/>
    <w:rsid w:val="00BA571A"/>
    <w:rsid w:val="00BC0E8D"/>
    <w:rsid w:val="00BD1F26"/>
    <w:rsid w:val="00BD301F"/>
    <w:rsid w:val="00BF0A98"/>
    <w:rsid w:val="00BF5FF0"/>
    <w:rsid w:val="00C1399E"/>
    <w:rsid w:val="00C41119"/>
    <w:rsid w:val="00C77D16"/>
    <w:rsid w:val="00C80B30"/>
    <w:rsid w:val="00C83556"/>
    <w:rsid w:val="00C8617C"/>
    <w:rsid w:val="00C90803"/>
    <w:rsid w:val="00CA1C35"/>
    <w:rsid w:val="00CB15B4"/>
    <w:rsid w:val="00CB382F"/>
    <w:rsid w:val="00D02309"/>
    <w:rsid w:val="00D23A38"/>
    <w:rsid w:val="00D66A71"/>
    <w:rsid w:val="00D859F3"/>
    <w:rsid w:val="00DE60D7"/>
    <w:rsid w:val="00DE6D43"/>
    <w:rsid w:val="00E67561"/>
    <w:rsid w:val="00E71073"/>
    <w:rsid w:val="00E805D7"/>
    <w:rsid w:val="00EB7253"/>
    <w:rsid w:val="00EC79DC"/>
    <w:rsid w:val="00ED2C26"/>
    <w:rsid w:val="00F011AD"/>
    <w:rsid w:val="00F1223D"/>
    <w:rsid w:val="00F14220"/>
    <w:rsid w:val="00F14FF9"/>
    <w:rsid w:val="00F24450"/>
    <w:rsid w:val="00F3660F"/>
    <w:rsid w:val="00F43C20"/>
    <w:rsid w:val="00F866B5"/>
    <w:rsid w:val="00FA74F4"/>
    <w:rsid w:val="00FD39A6"/>
    <w:rsid w:val="00FD6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65D9D"/>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F49"/>
    <w:rPr>
      <w:rFonts w:ascii="Times New Roman" w:hAnsi="Times New Roman"/>
      <w:sz w:val="24"/>
    </w:rPr>
  </w:style>
  <w:style w:type="paragraph" w:styleId="Heading1">
    <w:name w:val="heading 1"/>
    <w:basedOn w:val="Normal"/>
    <w:next w:val="Normal"/>
    <w:link w:val="Heading1Char"/>
    <w:uiPriority w:val="9"/>
    <w:qFormat/>
    <w:rsid w:val="002263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2636C"/>
    <w:pPr>
      <w:keepNext/>
      <w:keepLines/>
      <w:spacing w:before="400" w:after="0"/>
      <w:outlineLvl w:val="1"/>
    </w:pPr>
    <w:rPr>
      <w:rFonts w:asciiTheme="majorHAnsi" w:eastAsiaTheme="majorEastAsia" w:hAnsiTheme="majorHAnsi" w:cstheme="majorBidi"/>
      <w:bCs/>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B3570E"/>
    <w:pPr>
      <w:numPr>
        <w:numId w:val="2"/>
      </w:numPr>
      <w:contextualSpacing/>
    </w:pPr>
    <w:rPr>
      <w:sz w:val="22"/>
    </w:r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 w:type="table" w:styleId="PlainTable1">
    <w:name w:val="Plain Table 1"/>
    <w:basedOn w:val="TableNormal"/>
    <w:uiPriority w:val="41"/>
    <w:rsid w:val="004A36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A508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80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636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2636C"/>
    <w:rPr>
      <w:rFonts w:asciiTheme="majorHAnsi" w:eastAsiaTheme="majorEastAsia" w:hAnsiTheme="majorHAnsi" w:cstheme="majorBidi"/>
      <w:bCs/>
      <w:color w:val="365F91" w:themeColor="accent1" w:themeShade="BF"/>
      <w:sz w:val="26"/>
      <w:szCs w:val="26"/>
    </w:rPr>
  </w:style>
  <w:style w:type="paragraph" w:styleId="Header">
    <w:name w:val="header"/>
    <w:basedOn w:val="Normal"/>
    <w:link w:val="HeaderChar"/>
    <w:uiPriority w:val="99"/>
    <w:unhideWhenUsed/>
    <w:rsid w:val="00D85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9F3"/>
    <w:rPr>
      <w:rFonts w:ascii="Times New Roman" w:hAnsi="Times New Roman"/>
      <w:sz w:val="24"/>
    </w:rPr>
  </w:style>
  <w:style w:type="paragraph" w:styleId="Footer">
    <w:name w:val="footer"/>
    <w:basedOn w:val="Normal"/>
    <w:link w:val="FooterChar"/>
    <w:uiPriority w:val="99"/>
    <w:unhideWhenUsed/>
    <w:rsid w:val="00D85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9F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99301-1F95-44D9-B7D7-F10FB07D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2</TotalTime>
  <Pages>1</Pages>
  <Words>4816</Words>
  <Characters>2745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geny</dc:creator>
  <cp:lastModifiedBy>Reviewer</cp:lastModifiedBy>
  <cp:revision>117</cp:revision>
  <cp:lastPrinted>2023-04-22T22:45:00Z</cp:lastPrinted>
  <dcterms:created xsi:type="dcterms:W3CDTF">2015-10-30T20:04:00Z</dcterms:created>
  <dcterms:modified xsi:type="dcterms:W3CDTF">2023-04-22T22:45:00Z</dcterms:modified>
</cp:coreProperties>
</file>